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145B78A8" w14:textId="4038CC98" w:rsidR="00977865" w:rsidRDefault="00977865" w:rsidP="00E63D9A">
            <w:pPr>
              <w:spacing w:after="0" w:line="240" w:lineRule="auto"/>
              <w:ind w:left="0" w:firstLine="0"/>
              <w:jc w:val="left"/>
              <w:rPr>
                <w:bCs/>
                <w:color w:val="auto"/>
                <w:sz w:val="24"/>
                <w:szCs w:val="24"/>
              </w:rPr>
            </w:pPr>
            <w:r>
              <w:rPr>
                <w:bCs/>
                <w:color w:val="auto"/>
                <w:sz w:val="24"/>
                <w:szCs w:val="24"/>
              </w:rPr>
              <w:t xml:space="preserve">Ghanim Mubarak </w:t>
            </w:r>
            <w:proofErr w:type="spellStart"/>
            <w:r>
              <w:rPr>
                <w:bCs/>
                <w:color w:val="auto"/>
                <w:sz w:val="24"/>
                <w:szCs w:val="24"/>
              </w:rPr>
              <w:t>Alkuwari</w:t>
            </w:r>
            <w:proofErr w:type="spellEnd"/>
            <w:r w:rsidR="00A40BE8">
              <w:rPr>
                <w:bCs/>
                <w:color w:val="auto"/>
                <w:sz w:val="24"/>
                <w:szCs w:val="24"/>
              </w:rPr>
              <w:t xml:space="preserve"> (202208523)</w:t>
            </w:r>
          </w:p>
          <w:p w14:paraId="08D64E6D" w14:textId="4FF6FD44" w:rsidR="00E63D9A" w:rsidRDefault="00A40BE8" w:rsidP="00E63D9A">
            <w:pPr>
              <w:spacing w:after="0" w:line="240" w:lineRule="auto"/>
              <w:ind w:left="0" w:firstLine="0"/>
              <w:jc w:val="left"/>
              <w:rPr>
                <w:bCs/>
                <w:color w:val="auto"/>
                <w:sz w:val="24"/>
                <w:szCs w:val="24"/>
              </w:rPr>
            </w:pPr>
            <w:r>
              <w:rPr>
                <w:bCs/>
                <w:color w:val="auto"/>
                <w:sz w:val="24"/>
                <w:szCs w:val="24"/>
              </w:rPr>
              <w:t xml:space="preserve">Fahrel </w:t>
            </w:r>
            <w:proofErr w:type="spellStart"/>
            <w:r>
              <w:rPr>
                <w:bCs/>
                <w:color w:val="auto"/>
                <w:sz w:val="24"/>
                <w:szCs w:val="24"/>
              </w:rPr>
              <w:t>Azki</w:t>
            </w:r>
            <w:proofErr w:type="spellEnd"/>
            <w:r>
              <w:rPr>
                <w:bCs/>
                <w:color w:val="auto"/>
                <w:sz w:val="24"/>
                <w:szCs w:val="24"/>
              </w:rPr>
              <w:t xml:space="preserve"> Hidayat (202206836)</w:t>
            </w:r>
          </w:p>
          <w:p w14:paraId="27F9A5DD" w14:textId="28B063C0" w:rsidR="00A40BE8" w:rsidRPr="000D62D8" w:rsidRDefault="00A40BE8" w:rsidP="00E63D9A">
            <w:pPr>
              <w:spacing w:after="0" w:line="240" w:lineRule="auto"/>
              <w:ind w:left="0" w:firstLine="0"/>
              <w:jc w:val="left"/>
              <w:rPr>
                <w:bCs/>
                <w:color w:val="auto"/>
                <w:sz w:val="24"/>
                <w:szCs w:val="24"/>
              </w:rPr>
            </w:pPr>
            <w:r>
              <w:rPr>
                <w:bCs/>
                <w:color w:val="auto"/>
                <w:sz w:val="24"/>
                <w:szCs w:val="24"/>
              </w:rPr>
              <w:t>Mohamm</w:t>
            </w:r>
            <w:r w:rsidR="0066780B">
              <w:rPr>
                <w:bCs/>
                <w:color w:val="auto"/>
                <w:sz w:val="24"/>
                <w:szCs w:val="24"/>
              </w:rPr>
              <w:t>e</w:t>
            </w:r>
            <w:r>
              <w:rPr>
                <w:bCs/>
                <w:color w:val="auto"/>
                <w:sz w:val="24"/>
                <w:szCs w:val="24"/>
              </w:rPr>
              <w:t>d Alam (202211429)</w:t>
            </w:r>
          </w:p>
          <w:p w14:paraId="208B6991" w14:textId="43845C2C" w:rsidR="00E63D9A" w:rsidRDefault="00A40BE8" w:rsidP="00E63D9A">
            <w:pPr>
              <w:spacing w:after="0" w:line="240" w:lineRule="auto"/>
              <w:ind w:left="0" w:firstLine="0"/>
              <w:jc w:val="left"/>
              <w:rPr>
                <w:bCs/>
                <w:color w:val="auto"/>
                <w:sz w:val="24"/>
                <w:szCs w:val="24"/>
              </w:rPr>
            </w:pPr>
            <w:proofErr w:type="spellStart"/>
            <w:r>
              <w:rPr>
                <w:bCs/>
                <w:color w:val="auto"/>
                <w:sz w:val="24"/>
                <w:szCs w:val="24"/>
              </w:rPr>
              <w:t>AbdulWasay</w:t>
            </w:r>
            <w:proofErr w:type="spellEnd"/>
            <w:r>
              <w:rPr>
                <w:bCs/>
                <w:color w:val="auto"/>
                <w:sz w:val="24"/>
                <w:szCs w:val="24"/>
              </w:rPr>
              <w:t xml:space="preserve"> Saqib (202211598)</w:t>
            </w:r>
          </w:p>
          <w:p w14:paraId="1F5D9B79" w14:textId="77777777" w:rsidR="00E63D9A" w:rsidRPr="000D62D8" w:rsidRDefault="00E63D9A" w:rsidP="00E63D9A">
            <w:pPr>
              <w:spacing w:after="0" w:line="240" w:lineRule="auto"/>
              <w:ind w:left="0" w:firstLine="0"/>
              <w:jc w:val="left"/>
              <w:rPr>
                <w:bCs/>
                <w:color w:val="auto"/>
                <w:sz w:val="24"/>
                <w:szCs w:val="24"/>
              </w:rPr>
            </w:pPr>
          </w:p>
          <w:p w14:paraId="5B994817" w14:textId="77777777" w:rsidR="00FD6E24" w:rsidRDefault="00E63D9A" w:rsidP="00E63D9A">
            <w:pPr>
              <w:spacing w:after="0"/>
              <w:ind w:left="0" w:right="249" w:firstLine="0"/>
              <w:jc w:val="left"/>
              <w:rPr>
                <w:b/>
                <w:color w:val="auto"/>
                <w:sz w:val="24"/>
                <w:szCs w:val="24"/>
              </w:rPr>
            </w:pPr>
            <w:r w:rsidRPr="000D62D8">
              <w:rPr>
                <w:b/>
                <w:color w:val="auto"/>
                <w:sz w:val="24"/>
                <w:szCs w:val="24"/>
              </w:rPr>
              <w:t>Emails:</w:t>
            </w:r>
          </w:p>
          <w:p w14:paraId="54B7B2CC" w14:textId="5D10765A" w:rsidR="00FD6E24" w:rsidRDefault="00FD6E24" w:rsidP="00E63D9A">
            <w:pPr>
              <w:spacing w:after="0"/>
              <w:ind w:left="0" w:right="249" w:firstLine="0"/>
              <w:jc w:val="left"/>
              <w:rPr>
                <w:bCs/>
                <w:color w:val="auto"/>
                <w:sz w:val="24"/>
                <w:szCs w:val="24"/>
              </w:rPr>
            </w:pPr>
            <w:r>
              <w:rPr>
                <w:bCs/>
                <w:color w:val="auto"/>
                <w:sz w:val="24"/>
                <w:szCs w:val="24"/>
              </w:rPr>
              <w:t>ga2208523@qu.edu.qa</w:t>
            </w:r>
          </w:p>
          <w:p w14:paraId="71865AD9" w14:textId="061ED4EF" w:rsidR="00A40BE8" w:rsidRDefault="00A40BE8" w:rsidP="00E63D9A">
            <w:pPr>
              <w:spacing w:after="0"/>
              <w:ind w:left="0" w:right="249" w:firstLine="0"/>
              <w:jc w:val="left"/>
              <w:rPr>
                <w:bCs/>
                <w:color w:val="auto"/>
                <w:sz w:val="24"/>
                <w:szCs w:val="24"/>
              </w:rPr>
            </w:pPr>
            <w:r>
              <w:rPr>
                <w:bCs/>
                <w:color w:val="auto"/>
                <w:sz w:val="24"/>
                <w:szCs w:val="24"/>
              </w:rPr>
              <w:t>fh2206836@qu.edu.qa</w:t>
            </w:r>
          </w:p>
          <w:p w14:paraId="6B98A8B0" w14:textId="1629DDC8" w:rsidR="00A40BE8" w:rsidRDefault="00A40BE8" w:rsidP="00E63D9A">
            <w:pPr>
              <w:spacing w:after="0"/>
              <w:ind w:left="0" w:right="249" w:firstLine="0"/>
              <w:jc w:val="left"/>
              <w:rPr>
                <w:bCs/>
                <w:color w:val="auto"/>
                <w:sz w:val="24"/>
                <w:szCs w:val="24"/>
              </w:rPr>
            </w:pPr>
            <w:r w:rsidRPr="00A40BE8">
              <w:rPr>
                <w:bCs/>
                <w:color w:val="auto"/>
                <w:sz w:val="24"/>
                <w:szCs w:val="24"/>
              </w:rPr>
              <w:t>ma2211429@qu.edu.qa</w:t>
            </w:r>
          </w:p>
          <w:p w14:paraId="511334F6" w14:textId="0144697A" w:rsidR="00A40BE8" w:rsidRPr="00A40BE8" w:rsidRDefault="00A40BE8" w:rsidP="00E63D9A">
            <w:pPr>
              <w:spacing w:after="0"/>
              <w:ind w:left="0" w:right="249" w:firstLine="0"/>
              <w:jc w:val="left"/>
              <w:rPr>
                <w:sz w:val="28"/>
                <w:szCs w:val="28"/>
              </w:rPr>
            </w:pPr>
            <w:r w:rsidRPr="00A40BE8">
              <w:rPr>
                <w:sz w:val="24"/>
                <w:szCs w:val="24"/>
              </w:rPr>
              <w:t>aw2211598@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32DD3DAF" w:rsidR="00A40BE8" w:rsidRPr="000D62D8" w:rsidRDefault="00A40BE8" w:rsidP="00E63D9A">
            <w:pPr>
              <w:spacing w:after="0"/>
              <w:ind w:left="0" w:right="249" w:firstLine="0"/>
              <w:jc w:val="left"/>
              <w:rPr>
                <w:sz w:val="28"/>
                <w:szCs w:val="28"/>
              </w:rPr>
            </w:pPr>
            <w:hyperlink r:id="rId11" w:history="1">
              <w:r w:rsidRPr="00224932">
                <w:rPr>
                  <w:rStyle w:val="Hyperlink"/>
                  <w:sz w:val="28"/>
                  <w:szCs w:val="28"/>
                </w:rPr>
                <w:t>https://github.com/fahrel-fh2206836/student-management-app</w:t>
              </w:r>
            </w:hyperlink>
          </w:p>
        </w:tc>
      </w:tr>
    </w:tbl>
    <w:p w14:paraId="65F2E8E3" w14:textId="77777777" w:rsidR="00A40BE8" w:rsidRDefault="00A40BE8" w:rsidP="00A40BE8">
      <w:pPr>
        <w:spacing w:after="114"/>
        <w:ind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5AFD1CC5" w:rsidR="00982D13" w:rsidRPr="00D0356C" w:rsidRDefault="003E5BF7" w:rsidP="003E5BF7">
            <w:pPr>
              <w:autoSpaceDE w:val="0"/>
              <w:autoSpaceDN w:val="0"/>
              <w:adjustRightInd w:val="0"/>
              <w:jc w:val="left"/>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403561FE" w:rsidR="00982D13" w:rsidRPr="00D0356C" w:rsidRDefault="003E5BF7"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3B45A70E" w:rsidR="00982D13" w:rsidRPr="00D0356C" w:rsidRDefault="003E5BF7"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A2696BB" w:rsidR="00982D13" w:rsidRPr="00D0356C" w:rsidRDefault="003E5BF7"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35716B30" w:rsidR="00982D13" w:rsidRDefault="003E5BF7"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5B29CF9A" w:rsidR="00982D13" w:rsidRDefault="003E5BF7"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lastRenderedPageBreak/>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310FBAC6" w14:textId="77777777" w:rsidR="00364121" w:rsidRDefault="00364121" w:rsidP="00080933">
      <w:pPr>
        <w:spacing w:after="114"/>
        <w:ind w:left="0" w:right="249" w:firstLine="0"/>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1F718888" w14:textId="74261868" w:rsidR="00671407" w:rsidRDefault="00C24731" w:rsidP="00364A1C">
      <w:pPr>
        <w:ind w:left="367" w:firstLine="353"/>
      </w:pPr>
      <w:r>
        <w:t>A Platform for course management with three different types of users</w:t>
      </w:r>
      <w:r w:rsidR="00671407">
        <w:t xml:space="preserve"> that can login into the system</w:t>
      </w:r>
      <w:r>
        <w:t xml:space="preserve">: Admin, Student, Instructors. </w:t>
      </w:r>
    </w:p>
    <w:p w14:paraId="273C504E" w14:textId="618F8A38" w:rsidR="00C26509" w:rsidRDefault="00671407" w:rsidP="00364A1C">
      <w:pPr>
        <w:ind w:left="357" w:firstLine="363"/>
      </w:pPr>
      <w:r>
        <w:t xml:space="preserve">Admins can View All Courses and Sections, Add Courses, </w:t>
      </w:r>
      <w:proofErr w:type="gramStart"/>
      <w:r>
        <w:t>Add</w:t>
      </w:r>
      <w:proofErr w:type="gramEnd"/>
      <w:r>
        <w:t xml:space="preserve"> sections of a course, View Weekly Schedules of all Courses, and Manage courses which include editing courses and section’s status and validating sections to be approved. </w:t>
      </w:r>
    </w:p>
    <w:p w14:paraId="63C7742C" w14:textId="7336B5A2" w:rsidR="00671407" w:rsidRDefault="00671407" w:rsidP="00364A1C">
      <w:pPr>
        <w:ind w:left="357" w:firstLine="363"/>
      </w:pPr>
      <w:r>
        <w:t xml:space="preserve">Students can View their Ongoing Courses, Browse and Filter other courses, View and Register sections of a course, and </w:t>
      </w:r>
      <w:proofErr w:type="gramStart"/>
      <w:r>
        <w:t>View</w:t>
      </w:r>
      <w:proofErr w:type="gramEnd"/>
      <w:r>
        <w:t xml:space="preserve"> their learning path which includes their progress statistics (Credit hour completed etc.) and list of courses they have completed, </w:t>
      </w:r>
      <w:r w:rsidR="00AA3EA1">
        <w:t>In-</w:t>
      </w:r>
      <w:r>
        <w:t>progress, and pending.</w:t>
      </w:r>
    </w:p>
    <w:p w14:paraId="75EE8867" w14:textId="5AF3D692" w:rsidR="00AA3EA1" w:rsidRPr="00C43F42" w:rsidRDefault="00671407" w:rsidP="00364A1C">
      <w:pPr>
        <w:ind w:left="367" w:firstLine="353"/>
      </w:pPr>
      <w:r>
        <w:t>Instructors</w:t>
      </w:r>
      <w:r w:rsidR="00AA3EA1">
        <w:t xml:space="preserve"> can View their previous, future, and ongoing teaching sections and Submit student grades of a section.</w:t>
      </w:r>
    </w:p>
    <w:p w14:paraId="66ECE5D8" w14:textId="139EA13A" w:rsidR="00C82806" w:rsidRDefault="00C82806" w:rsidP="001A576E">
      <w:pPr>
        <w:pStyle w:val="Heading1"/>
        <w:numPr>
          <w:ilvl w:val="0"/>
          <w:numId w:val="26"/>
        </w:numPr>
        <w:spacing w:before="240" w:after="120"/>
        <w:ind w:left="357" w:hanging="357"/>
      </w:pPr>
      <w:r w:rsidRPr="00C82806">
        <w:t>Application Design</w:t>
      </w:r>
    </w:p>
    <w:p w14:paraId="18A8CD0C" w14:textId="68AA3590" w:rsidR="00EE163F" w:rsidRDefault="00D11D30" w:rsidP="00EE163F">
      <w:pPr>
        <w:pStyle w:val="Heading1"/>
        <w:numPr>
          <w:ilvl w:val="1"/>
          <w:numId w:val="26"/>
        </w:numPr>
        <w:spacing w:before="240" w:after="120"/>
      </w:pPr>
      <w:r>
        <w:t>Use case diagram</w:t>
      </w:r>
    </w:p>
    <w:p w14:paraId="6FC3DABF" w14:textId="29766727" w:rsidR="00C24731" w:rsidRPr="00C24731" w:rsidRDefault="00B61743" w:rsidP="00C24731">
      <w:pPr>
        <w:ind w:left="1450"/>
      </w:pPr>
      <w:r w:rsidRPr="00B61743">
        <w:rPr>
          <w:noProof/>
        </w:rPr>
        <w:drawing>
          <wp:inline distT="0" distB="0" distL="0" distR="0" wp14:anchorId="3E600D7F" wp14:editId="458669CF">
            <wp:extent cx="5029200" cy="2373969"/>
            <wp:effectExtent l="0" t="0" r="0" b="7620"/>
            <wp:docPr id="865727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727289" name=""/>
                    <pic:cNvPicPr/>
                  </pic:nvPicPr>
                  <pic:blipFill>
                    <a:blip r:embed="rId12"/>
                    <a:stretch>
                      <a:fillRect/>
                    </a:stretch>
                  </pic:blipFill>
                  <pic:spPr>
                    <a:xfrm>
                      <a:off x="0" y="0"/>
                      <a:ext cx="5041290" cy="2379676"/>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22AB6455" w:rsidR="00ED57D6" w:rsidRDefault="00C24731" w:rsidP="00C24731">
      <w:pPr>
        <w:ind w:left="1450"/>
      </w:pPr>
      <w:r w:rsidRPr="00C24731">
        <w:rPr>
          <w:noProof/>
        </w:rPr>
        <w:drawing>
          <wp:inline distT="0" distB="0" distL="0" distR="0" wp14:anchorId="00EA7837" wp14:editId="71C42429">
            <wp:extent cx="4748213" cy="2799247"/>
            <wp:effectExtent l="0" t="0" r="0" b="1270"/>
            <wp:docPr id="2099258845"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58845" name="Picture 1" descr="A diagram of a computer program&#10;&#10;AI-generated content may be incorrect."/>
                    <pic:cNvPicPr/>
                  </pic:nvPicPr>
                  <pic:blipFill>
                    <a:blip r:embed="rId13"/>
                    <a:stretch>
                      <a:fillRect/>
                    </a:stretch>
                  </pic:blipFill>
                  <pic:spPr>
                    <a:xfrm>
                      <a:off x="0" y="0"/>
                      <a:ext cx="4757180" cy="2804533"/>
                    </a:xfrm>
                    <a:prstGeom prst="rect">
                      <a:avLst/>
                    </a:prstGeom>
                  </pic:spPr>
                </pic:pic>
              </a:graphicData>
            </a:graphic>
          </wp:inline>
        </w:drawing>
      </w:r>
    </w:p>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329300B5" w14:textId="4C8EFD44" w:rsidR="005A5112" w:rsidRDefault="00C24731" w:rsidP="005A5112">
      <w:pPr>
        <w:ind w:left="720" w:firstLine="720"/>
        <w:jc w:val="left"/>
        <w:rPr>
          <w:b/>
          <w:bCs/>
        </w:rPr>
      </w:pPr>
      <w:r w:rsidRPr="00C24731">
        <w:rPr>
          <w:b/>
          <w:bCs/>
        </w:rPr>
        <w:t>Web API was not Implemented</w:t>
      </w:r>
      <w:r>
        <w:rPr>
          <w:b/>
          <w:bCs/>
        </w:rPr>
        <w:t>.</w:t>
      </w:r>
    </w:p>
    <w:p w14:paraId="4C3E01DC" w14:textId="77777777" w:rsidR="005A5112" w:rsidRDefault="005A5112" w:rsidP="005A5112">
      <w:pPr>
        <w:ind w:left="720" w:firstLine="720"/>
        <w:jc w:val="left"/>
        <w:rPr>
          <w:b/>
          <w:bCs/>
        </w:rPr>
      </w:pPr>
    </w:p>
    <w:p w14:paraId="2B85C6AA" w14:textId="77777777" w:rsidR="005A5112" w:rsidRDefault="005A5112" w:rsidP="005A5112">
      <w:pPr>
        <w:ind w:left="720" w:firstLine="720"/>
        <w:jc w:val="left"/>
        <w:rPr>
          <w:b/>
          <w:bCs/>
        </w:rPr>
      </w:pPr>
    </w:p>
    <w:p w14:paraId="2E253BD7" w14:textId="4B3D23AA" w:rsidR="005A5112" w:rsidRDefault="005A5112" w:rsidP="005A5112">
      <w:pPr>
        <w:pStyle w:val="Heading1"/>
        <w:numPr>
          <w:ilvl w:val="1"/>
          <w:numId w:val="26"/>
        </w:numPr>
      </w:pPr>
      <w:r>
        <w:t xml:space="preserve">Webpage UI </w:t>
      </w:r>
      <w:proofErr w:type="spellStart"/>
      <w:r>
        <w:t>Skecthes</w:t>
      </w:r>
      <w:proofErr w:type="spellEnd"/>
    </w:p>
    <w:p w14:paraId="0BF4EDE6" w14:textId="7768DC5B" w:rsidR="005A5112" w:rsidRPr="005A5112" w:rsidRDefault="005A5112" w:rsidP="005A5112">
      <w:pPr>
        <w:pStyle w:val="ListParagraph"/>
        <w:ind w:left="1440" w:firstLine="0"/>
        <w:rPr>
          <w:b/>
          <w:bCs/>
        </w:rPr>
      </w:pPr>
      <w:r>
        <w:rPr>
          <w:b/>
          <w:bCs/>
        </w:rPr>
        <w:t>UI sketches can be found in the repo under Diagrams/UI SKECTH.pdf</w:t>
      </w:r>
    </w:p>
    <w:p w14:paraId="54C80BBE" w14:textId="69D8E29A" w:rsidR="00ED57D6" w:rsidRDefault="00ED57D6" w:rsidP="005A5112">
      <w:pPr>
        <w:ind w:left="0" w:firstLine="0"/>
      </w:pPr>
    </w:p>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788FD017" w14:textId="7135D0F7" w:rsidR="00C24731" w:rsidRPr="00C24731" w:rsidRDefault="00C24731" w:rsidP="00C24731">
      <w:pPr>
        <w:ind w:left="1450"/>
        <w:rPr>
          <w:b/>
          <w:bCs/>
        </w:rPr>
      </w:pPr>
      <w:r w:rsidRPr="00C24731">
        <w:rPr>
          <w:b/>
          <w:bCs/>
        </w:rPr>
        <w:t xml:space="preserve">All Use cases </w:t>
      </w:r>
      <w:r>
        <w:rPr>
          <w:b/>
          <w:bCs/>
        </w:rPr>
        <w:t>(1,2,3,4,5,6,8) were</w:t>
      </w:r>
      <w:r w:rsidRPr="00C24731">
        <w:rPr>
          <w:b/>
          <w:bCs/>
        </w:rPr>
        <w:t xml:space="preserve"> implemented and functional.</w:t>
      </w: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201C498D" w14:textId="6FCEE88E" w:rsidR="00C24731" w:rsidRPr="00C24731" w:rsidRDefault="00C24731" w:rsidP="00C24731">
      <w:pPr>
        <w:pStyle w:val="ListParagraph"/>
        <w:ind w:left="1080" w:firstLine="360"/>
        <w:rPr>
          <w:b/>
          <w:bCs/>
        </w:rPr>
      </w:pPr>
      <w:r w:rsidRPr="00C24731">
        <w:rPr>
          <w:b/>
          <w:bCs/>
        </w:rPr>
        <w:t xml:space="preserve">All Use cases </w:t>
      </w:r>
      <w:r>
        <w:rPr>
          <w:b/>
          <w:bCs/>
        </w:rPr>
        <w:t xml:space="preserve">(1,2,3,4,5,6,8) </w:t>
      </w:r>
      <w:r w:rsidRPr="00C24731">
        <w:rPr>
          <w:b/>
          <w:bCs/>
        </w:rPr>
        <w:t>were implemented and functional</w:t>
      </w:r>
      <w:r>
        <w:rPr>
          <w:b/>
          <w:bCs/>
        </w:rPr>
        <w:t>.</w:t>
      </w:r>
    </w:p>
    <w:p w14:paraId="24E654ED" w14:textId="77777777" w:rsidR="00C24731" w:rsidRPr="00C24731" w:rsidRDefault="00C24731" w:rsidP="00C24731">
      <w:pPr>
        <w:ind w:left="1450"/>
        <w:rPr>
          <w:b/>
          <w:bCs/>
        </w:rPr>
      </w:pPr>
    </w:p>
    <w:p w14:paraId="408A8028" w14:textId="77777777" w:rsidR="008653B4" w:rsidRPr="008653B4" w:rsidRDefault="008653B4" w:rsidP="00C24731">
      <w:pPr>
        <w:ind w:left="1450"/>
      </w:pPr>
    </w:p>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660CA379" w14:textId="60CE074F" w:rsidR="00F5666C" w:rsidRDefault="00F5666C" w:rsidP="00F5666C">
      <w:pPr>
        <w:ind w:left="1450"/>
      </w:pPr>
      <w:r w:rsidRPr="00F5666C">
        <w:t>Login Page</w:t>
      </w:r>
      <w:r>
        <w:t xml:space="preserve"> &amp; Incorrect Login</w:t>
      </w:r>
      <w:r w:rsidRPr="00F5666C">
        <w:t>:</w:t>
      </w:r>
    </w:p>
    <w:p w14:paraId="67D8793D" w14:textId="4E6C5976" w:rsidR="00F5666C" w:rsidRDefault="00F5666C" w:rsidP="00F5666C">
      <w:pPr>
        <w:ind w:left="1450"/>
      </w:pPr>
      <w:r>
        <w:rPr>
          <w:noProof/>
        </w:rPr>
        <w:drawing>
          <wp:inline distT="0" distB="0" distL="0" distR="0" wp14:anchorId="3F160437" wp14:editId="6266C031">
            <wp:extent cx="2843756" cy="2971339"/>
            <wp:effectExtent l="19050" t="19050" r="13970" b="19685"/>
            <wp:docPr id="1405267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67211" name="Picture 1405267211"/>
                    <pic:cNvPicPr/>
                  </pic:nvPicPr>
                  <pic:blipFill rotWithShape="1">
                    <a:blip r:embed="rId14"/>
                    <a:srcRect r="-4"/>
                    <a:stretch/>
                  </pic:blipFill>
                  <pic:spPr bwMode="auto">
                    <a:xfrm>
                      <a:off x="0" y="0"/>
                      <a:ext cx="2844316" cy="29719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DB0DADC" wp14:editId="4037E72D">
            <wp:extent cx="2838450" cy="2979605"/>
            <wp:effectExtent l="19050" t="19050" r="19050" b="11430"/>
            <wp:docPr id="150015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150338" name="Picture 1500150338"/>
                    <pic:cNvPicPr/>
                  </pic:nvPicPr>
                  <pic:blipFill>
                    <a:blip r:embed="rId15"/>
                    <a:stretch>
                      <a:fillRect/>
                    </a:stretch>
                  </pic:blipFill>
                  <pic:spPr>
                    <a:xfrm>
                      <a:off x="0" y="0"/>
                      <a:ext cx="2842079" cy="2983414"/>
                    </a:xfrm>
                    <a:prstGeom prst="rect">
                      <a:avLst/>
                    </a:prstGeom>
                    <a:ln>
                      <a:solidFill>
                        <a:schemeClr val="tx1"/>
                      </a:solidFill>
                    </a:ln>
                  </pic:spPr>
                </pic:pic>
              </a:graphicData>
            </a:graphic>
          </wp:inline>
        </w:drawing>
      </w:r>
    </w:p>
    <w:p w14:paraId="059E862F" w14:textId="77777777" w:rsidR="00F5666C" w:rsidRDefault="00F5666C" w:rsidP="00F5666C">
      <w:pPr>
        <w:ind w:left="1450"/>
      </w:pPr>
    </w:p>
    <w:p w14:paraId="4CCA44AD" w14:textId="77777777" w:rsidR="00F5666C" w:rsidRPr="00F5666C" w:rsidRDefault="00F5666C" w:rsidP="00F5666C">
      <w:pPr>
        <w:ind w:left="1450"/>
      </w:pPr>
    </w:p>
    <w:p w14:paraId="4DBC8BCF" w14:textId="77777777" w:rsidR="00F5666C" w:rsidRPr="00F5666C" w:rsidRDefault="00F5666C" w:rsidP="00F5666C">
      <w:pPr>
        <w:ind w:left="1450"/>
      </w:pPr>
    </w:p>
    <w:p w14:paraId="71CAEA6B" w14:textId="2EB0CEBB" w:rsidR="00EE163F" w:rsidRDefault="00D11D30" w:rsidP="00D11D30">
      <w:pPr>
        <w:pStyle w:val="Heading1"/>
        <w:numPr>
          <w:ilvl w:val="1"/>
          <w:numId w:val="26"/>
        </w:numPr>
        <w:spacing w:before="240" w:after="120"/>
      </w:pPr>
      <w:r>
        <w:lastRenderedPageBreak/>
        <w:t>Use case 2</w:t>
      </w:r>
    </w:p>
    <w:p w14:paraId="2CD15042" w14:textId="79C7AA12" w:rsidR="00EC4E98" w:rsidRPr="00EC4E98" w:rsidRDefault="00EC4E98" w:rsidP="00EC4E98">
      <w:pPr>
        <w:ind w:left="1460"/>
      </w:pPr>
      <w:r>
        <w:t>Laptop View &amp; Mobile View:</w:t>
      </w:r>
    </w:p>
    <w:p w14:paraId="629F2C37" w14:textId="59957478" w:rsidR="00F5666C" w:rsidRDefault="00EC4E98" w:rsidP="00F5666C">
      <w:pPr>
        <w:ind w:left="1450"/>
        <w:rPr>
          <w:noProof/>
        </w:rPr>
      </w:pPr>
      <w:r>
        <w:rPr>
          <w:noProof/>
        </w:rPr>
        <w:drawing>
          <wp:inline distT="0" distB="0" distL="0" distR="0" wp14:anchorId="7EC70F92" wp14:editId="60E4E644">
            <wp:extent cx="2907889" cy="3038475"/>
            <wp:effectExtent l="19050" t="19050" r="26035" b="9525"/>
            <wp:docPr id="1916484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84164" name="Picture 1916484164"/>
                    <pic:cNvPicPr/>
                  </pic:nvPicPr>
                  <pic:blipFill>
                    <a:blip r:embed="rId16"/>
                    <a:stretch>
                      <a:fillRect/>
                    </a:stretch>
                  </pic:blipFill>
                  <pic:spPr>
                    <a:xfrm>
                      <a:off x="0" y="0"/>
                      <a:ext cx="2915199" cy="3046113"/>
                    </a:xfrm>
                    <a:prstGeom prst="rect">
                      <a:avLst/>
                    </a:prstGeom>
                    <a:ln>
                      <a:solidFill>
                        <a:schemeClr val="tx1"/>
                      </a:solidFill>
                    </a:ln>
                  </pic:spPr>
                </pic:pic>
              </a:graphicData>
            </a:graphic>
          </wp:inline>
        </w:drawing>
      </w:r>
      <w:r>
        <w:rPr>
          <w:noProof/>
        </w:rPr>
        <w:t xml:space="preserve">   </w:t>
      </w:r>
      <w:r>
        <w:rPr>
          <w:noProof/>
        </w:rPr>
        <w:drawing>
          <wp:inline distT="0" distB="0" distL="0" distR="0" wp14:anchorId="55A1FE87" wp14:editId="6A1E6407">
            <wp:extent cx="1210734" cy="3048000"/>
            <wp:effectExtent l="19050" t="19050" r="27940" b="19050"/>
            <wp:docPr id="1950092332" name="Picture 4"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92332" name="Picture 4" descr="A screenshot of a phone&#10;&#10;AI-generated content may be incorrect."/>
                    <pic:cNvPicPr/>
                  </pic:nvPicPr>
                  <pic:blipFill>
                    <a:blip r:embed="rId17"/>
                    <a:stretch>
                      <a:fillRect/>
                    </a:stretch>
                  </pic:blipFill>
                  <pic:spPr>
                    <a:xfrm>
                      <a:off x="0" y="0"/>
                      <a:ext cx="1234105" cy="3106837"/>
                    </a:xfrm>
                    <a:prstGeom prst="rect">
                      <a:avLst/>
                    </a:prstGeom>
                    <a:ln>
                      <a:solidFill>
                        <a:schemeClr val="tx1"/>
                      </a:solidFill>
                    </a:ln>
                  </pic:spPr>
                </pic:pic>
              </a:graphicData>
            </a:graphic>
          </wp:inline>
        </w:drawing>
      </w:r>
    </w:p>
    <w:p w14:paraId="0CFDF615" w14:textId="6897A021" w:rsidR="00EC4E98" w:rsidRDefault="00EC4E98" w:rsidP="00F5666C">
      <w:pPr>
        <w:ind w:left="1450"/>
        <w:rPr>
          <w:noProof/>
        </w:rPr>
      </w:pPr>
    </w:p>
    <w:p w14:paraId="08BAAA1C" w14:textId="3E940A52" w:rsidR="00EC4E98" w:rsidRDefault="00EC4E98" w:rsidP="00F5666C">
      <w:pPr>
        <w:ind w:left="1450"/>
        <w:rPr>
          <w:noProof/>
        </w:rPr>
      </w:pPr>
      <w:r>
        <w:rPr>
          <w:noProof/>
        </w:rPr>
        <w:t>Search Filter (Searching ‘Comp’):</w:t>
      </w:r>
    </w:p>
    <w:p w14:paraId="738301D6" w14:textId="53F4088E" w:rsidR="00EC4E98" w:rsidRDefault="00EC4E98" w:rsidP="00F5666C">
      <w:pPr>
        <w:ind w:left="1450"/>
      </w:pPr>
      <w:r>
        <w:rPr>
          <w:noProof/>
        </w:rPr>
        <w:drawing>
          <wp:inline distT="0" distB="0" distL="0" distR="0" wp14:anchorId="53F92021" wp14:editId="0003AB6F">
            <wp:extent cx="4244657" cy="4435274"/>
            <wp:effectExtent l="0" t="0" r="3810" b="3810"/>
            <wp:docPr id="1557729969"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729969" name="Picture 5" descr="A screenshot of a computer&#10;&#10;AI-generated content may be incorrect."/>
                    <pic:cNvPicPr/>
                  </pic:nvPicPr>
                  <pic:blipFill>
                    <a:blip r:embed="rId18"/>
                    <a:stretch>
                      <a:fillRect/>
                    </a:stretch>
                  </pic:blipFill>
                  <pic:spPr>
                    <a:xfrm>
                      <a:off x="0" y="0"/>
                      <a:ext cx="4255335" cy="4446431"/>
                    </a:xfrm>
                    <a:prstGeom prst="rect">
                      <a:avLst/>
                    </a:prstGeom>
                  </pic:spPr>
                </pic:pic>
              </a:graphicData>
            </a:graphic>
          </wp:inline>
        </w:drawing>
      </w:r>
    </w:p>
    <w:p w14:paraId="543B75C3" w14:textId="77777777" w:rsidR="008B180C" w:rsidRDefault="008B180C" w:rsidP="00F5666C">
      <w:pPr>
        <w:ind w:left="1450"/>
      </w:pPr>
    </w:p>
    <w:p w14:paraId="0E028B2B" w14:textId="77777777" w:rsidR="008B180C" w:rsidRDefault="008B180C" w:rsidP="00F5666C">
      <w:pPr>
        <w:ind w:left="1450"/>
      </w:pPr>
    </w:p>
    <w:p w14:paraId="2839946C" w14:textId="12AC4729" w:rsidR="008B180C" w:rsidRDefault="008B180C" w:rsidP="00F5666C">
      <w:pPr>
        <w:ind w:left="1450"/>
      </w:pPr>
      <w:r>
        <w:t>Filter by Major (Searching ‘Comp’ and Filter ‘CMPS’):</w:t>
      </w:r>
    </w:p>
    <w:p w14:paraId="117870C1" w14:textId="5933247E" w:rsidR="008B180C" w:rsidRDefault="008B180C" w:rsidP="00F5666C">
      <w:pPr>
        <w:ind w:left="1450"/>
      </w:pPr>
      <w:r>
        <w:rPr>
          <w:noProof/>
        </w:rPr>
        <w:drawing>
          <wp:inline distT="0" distB="0" distL="0" distR="0" wp14:anchorId="1A0BD48F" wp14:editId="5B222DAE">
            <wp:extent cx="3500651" cy="3657855"/>
            <wp:effectExtent l="0" t="0" r="5080" b="0"/>
            <wp:docPr id="1953047083"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047083" name="Picture 6" descr="A screenshot of a computer&#10;&#10;AI-generated content may be incorrect."/>
                    <pic:cNvPicPr/>
                  </pic:nvPicPr>
                  <pic:blipFill>
                    <a:blip r:embed="rId19"/>
                    <a:stretch>
                      <a:fillRect/>
                    </a:stretch>
                  </pic:blipFill>
                  <pic:spPr>
                    <a:xfrm>
                      <a:off x="0" y="0"/>
                      <a:ext cx="3515421" cy="3673289"/>
                    </a:xfrm>
                    <a:prstGeom prst="rect">
                      <a:avLst/>
                    </a:prstGeom>
                  </pic:spPr>
                </pic:pic>
              </a:graphicData>
            </a:graphic>
          </wp:inline>
        </w:drawing>
      </w:r>
    </w:p>
    <w:p w14:paraId="37FEB9FD" w14:textId="77777777" w:rsidR="008B180C" w:rsidRDefault="008B180C" w:rsidP="00F5666C">
      <w:pPr>
        <w:ind w:left="1450"/>
      </w:pPr>
    </w:p>
    <w:p w14:paraId="622A2A51" w14:textId="3CE43CC1" w:rsidR="008B180C" w:rsidRDefault="008B180C" w:rsidP="008B180C">
      <w:pPr>
        <w:ind w:left="1450"/>
      </w:pPr>
      <w:r>
        <w:t>Filter by Major (Searching ‘comp’ and Filter ‘CMPE):</w:t>
      </w:r>
    </w:p>
    <w:p w14:paraId="5D0A514C" w14:textId="3FDBD228" w:rsidR="008B180C" w:rsidRDefault="008B180C" w:rsidP="00F5666C">
      <w:pPr>
        <w:ind w:left="1450"/>
      </w:pPr>
      <w:r>
        <w:rPr>
          <w:noProof/>
        </w:rPr>
        <w:drawing>
          <wp:inline distT="0" distB="0" distL="0" distR="0" wp14:anchorId="6F1A2FDB" wp14:editId="50EAD366">
            <wp:extent cx="3519997" cy="3678071"/>
            <wp:effectExtent l="0" t="0" r="4445" b="0"/>
            <wp:docPr id="1023790990"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90990" name="Picture 7" descr="A screenshot of a computer&#10;&#10;AI-generated content may be incorrect."/>
                    <pic:cNvPicPr/>
                  </pic:nvPicPr>
                  <pic:blipFill>
                    <a:blip r:embed="rId20"/>
                    <a:stretch>
                      <a:fillRect/>
                    </a:stretch>
                  </pic:blipFill>
                  <pic:spPr>
                    <a:xfrm>
                      <a:off x="0" y="0"/>
                      <a:ext cx="3525968" cy="3684310"/>
                    </a:xfrm>
                    <a:prstGeom prst="rect">
                      <a:avLst/>
                    </a:prstGeom>
                  </pic:spPr>
                </pic:pic>
              </a:graphicData>
            </a:graphic>
          </wp:inline>
        </w:drawing>
      </w:r>
    </w:p>
    <w:p w14:paraId="4C7AABBD" w14:textId="77777777" w:rsidR="008B180C" w:rsidRPr="00F5666C" w:rsidRDefault="008B180C" w:rsidP="00F5666C">
      <w:pPr>
        <w:ind w:left="1450"/>
      </w:pPr>
    </w:p>
    <w:p w14:paraId="286992D9" w14:textId="7CA4C2DD" w:rsidR="008B180C" w:rsidRDefault="00D11D30" w:rsidP="00781028">
      <w:pPr>
        <w:pStyle w:val="Heading1"/>
        <w:numPr>
          <w:ilvl w:val="1"/>
          <w:numId w:val="26"/>
        </w:numPr>
        <w:spacing w:before="240" w:after="120"/>
      </w:pPr>
      <w:r>
        <w:lastRenderedPageBreak/>
        <w:t>Use case 3</w:t>
      </w:r>
    </w:p>
    <w:p w14:paraId="2E237F88" w14:textId="4738C9FC" w:rsidR="0066780B" w:rsidRDefault="00A417AD" w:rsidP="0066780B">
      <w:pPr>
        <w:ind w:left="1450"/>
      </w:pPr>
      <w:r>
        <w:t xml:space="preserve">Mobile &amp; </w:t>
      </w:r>
      <w:r w:rsidR="0066780B">
        <w:t>Laptop View:</w:t>
      </w:r>
    </w:p>
    <w:p w14:paraId="4FA42E37" w14:textId="27A84E0C" w:rsidR="0066780B" w:rsidRDefault="00A417AD" w:rsidP="0066780B">
      <w:pPr>
        <w:ind w:left="1450"/>
      </w:pPr>
      <w:r>
        <w:rPr>
          <w:noProof/>
        </w:rPr>
        <w:drawing>
          <wp:inline distT="0" distB="0" distL="0" distR="0" wp14:anchorId="4C7D1C05" wp14:editId="65B0A304">
            <wp:extent cx="1574552" cy="6328085"/>
            <wp:effectExtent l="19050" t="19050" r="26035" b="15875"/>
            <wp:docPr id="36690502" name="Picture 2"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90502" name="Picture 2" descr="A screenshot of a cha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93613" cy="6404689"/>
                    </a:xfrm>
                    <a:prstGeom prst="rect">
                      <a:avLst/>
                    </a:prstGeom>
                    <a:noFill/>
                    <a:ln>
                      <a:solidFill>
                        <a:schemeClr val="tx1"/>
                      </a:solidFill>
                    </a:ln>
                  </pic:spPr>
                </pic:pic>
              </a:graphicData>
            </a:graphic>
          </wp:inline>
        </w:drawing>
      </w:r>
      <w:r>
        <w:t xml:space="preserve"> </w:t>
      </w:r>
      <w:r w:rsidR="0066780B">
        <w:rPr>
          <w:noProof/>
        </w:rPr>
        <w:drawing>
          <wp:inline distT="0" distB="0" distL="0" distR="0" wp14:anchorId="60D811B8" wp14:editId="5A1D0FA4">
            <wp:extent cx="3821737" cy="4291693"/>
            <wp:effectExtent l="19050" t="19050" r="26670" b="13970"/>
            <wp:docPr id="750892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892638"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81542" cy="4358853"/>
                    </a:xfrm>
                    <a:prstGeom prst="rect">
                      <a:avLst/>
                    </a:prstGeom>
                    <a:noFill/>
                    <a:ln>
                      <a:solidFill>
                        <a:schemeClr val="tx1"/>
                      </a:solidFill>
                    </a:ln>
                  </pic:spPr>
                </pic:pic>
              </a:graphicData>
            </a:graphic>
          </wp:inline>
        </w:drawing>
      </w:r>
    </w:p>
    <w:p w14:paraId="13CB7C5C" w14:textId="77777777" w:rsidR="0066780B" w:rsidRDefault="0066780B" w:rsidP="0066780B">
      <w:pPr>
        <w:ind w:left="1450"/>
      </w:pPr>
    </w:p>
    <w:p w14:paraId="2B9230B6" w14:textId="77777777" w:rsidR="0066780B" w:rsidRDefault="0066780B" w:rsidP="0066780B">
      <w:pPr>
        <w:ind w:left="1450"/>
      </w:pPr>
    </w:p>
    <w:p w14:paraId="5E0CE467" w14:textId="77777777" w:rsidR="0066780B" w:rsidRDefault="0066780B" w:rsidP="0066780B">
      <w:pPr>
        <w:ind w:left="1450"/>
      </w:pPr>
    </w:p>
    <w:p w14:paraId="235F23D1" w14:textId="77777777" w:rsidR="0066780B" w:rsidRDefault="0066780B" w:rsidP="0066780B">
      <w:pPr>
        <w:ind w:left="1450"/>
      </w:pPr>
    </w:p>
    <w:p w14:paraId="25136E0E" w14:textId="77777777" w:rsidR="0066780B" w:rsidRDefault="0066780B" w:rsidP="0066780B">
      <w:pPr>
        <w:ind w:left="1450"/>
      </w:pPr>
    </w:p>
    <w:p w14:paraId="6531B5C4" w14:textId="77777777" w:rsidR="0066780B" w:rsidRDefault="0066780B" w:rsidP="00A417AD">
      <w:pPr>
        <w:ind w:left="0" w:firstLine="0"/>
      </w:pPr>
    </w:p>
    <w:p w14:paraId="6BB31B72" w14:textId="77777777" w:rsidR="00A417AD" w:rsidRDefault="00A417AD" w:rsidP="00A417AD">
      <w:pPr>
        <w:ind w:left="0" w:firstLine="0"/>
      </w:pPr>
    </w:p>
    <w:p w14:paraId="74E70B97" w14:textId="77777777" w:rsidR="0066780B" w:rsidRDefault="0066780B" w:rsidP="0066780B">
      <w:pPr>
        <w:ind w:left="730" w:firstLine="710"/>
      </w:pPr>
    </w:p>
    <w:p w14:paraId="11BF622C" w14:textId="77777777" w:rsidR="0066780B" w:rsidRDefault="0066780B" w:rsidP="0066780B">
      <w:pPr>
        <w:ind w:left="730" w:firstLine="710"/>
      </w:pPr>
    </w:p>
    <w:p w14:paraId="2B096404" w14:textId="291B8D68" w:rsidR="00B30B9E" w:rsidRDefault="00B30B9E" w:rsidP="0066780B">
      <w:pPr>
        <w:ind w:left="730" w:firstLine="710"/>
      </w:pPr>
      <w:r>
        <w:lastRenderedPageBreak/>
        <w:t>Registering for a course that is not open for registration (Register button is gray):</w:t>
      </w:r>
    </w:p>
    <w:p w14:paraId="4566DFA8" w14:textId="49EB249B" w:rsidR="00B30B9E" w:rsidRDefault="00B30B9E" w:rsidP="0066780B">
      <w:pPr>
        <w:ind w:left="730" w:firstLine="710"/>
      </w:pPr>
      <w:r>
        <w:rPr>
          <w:noProof/>
        </w:rPr>
        <w:drawing>
          <wp:anchor distT="0" distB="0" distL="114300" distR="114300" simplePos="0" relativeHeight="251658240" behindDoc="0" locked="0" layoutInCell="1" allowOverlap="1" wp14:anchorId="713E028F" wp14:editId="2DF03B90">
            <wp:simplePos x="0" y="0"/>
            <wp:positionH relativeFrom="column">
              <wp:posOffset>899795</wp:posOffset>
            </wp:positionH>
            <wp:positionV relativeFrom="paragraph">
              <wp:posOffset>36830</wp:posOffset>
            </wp:positionV>
            <wp:extent cx="4798060" cy="4105275"/>
            <wp:effectExtent l="0" t="0" r="2540" b="9525"/>
            <wp:wrapSquare wrapText="bothSides"/>
            <wp:docPr id="1921138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8060" cy="4105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B22889" w14:textId="2D7DB08F" w:rsidR="00B30B9E" w:rsidRDefault="00B30B9E" w:rsidP="00B30B9E">
      <w:pPr>
        <w:ind w:left="0" w:firstLine="0"/>
      </w:pPr>
    </w:p>
    <w:p w14:paraId="1A0A0AC1" w14:textId="77777777" w:rsidR="00B30B9E" w:rsidRDefault="00B30B9E" w:rsidP="0066780B">
      <w:pPr>
        <w:ind w:left="730" w:firstLine="710"/>
      </w:pPr>
    </w:p>
    <w:p w14:paraId="768F510F" w14:textId="77777777" w:rsidR="00B30B9E" w:rsidRDefault="00B30B9E" w:rsidP="00B30B9E">
      <w:pPr>
        <w:ind w:left="730" w:firstLine="710"/>
      </w:pPr>
    </w:p>
    <w:p w14:paraId="066BDF48" w14:textId="77777777" w:rsidR="00B30B9E" w:rsidRDefault="00B30B9E" w:rsidP="00B30B9E">
      <w:pPr>
        <w:ind w:left="730" w:firstLine="710"/>
      </w:pPr>
    </w:p>
    <w:p w14:paraId="7FB00B96" w14:textId="77777777" w:rsidR="00B30B9E" w:rsidRDefault="00B30B9E" w:rsidP="00B30B9E">
      <w:pPr>
        <w:ind w:left="730" w:firstLine="710"/>
      </w:pPr>
    </w:p>
    <w:p w14:paraId="2AEE62DC" w14:textId="77777777" w:rsidR="00B30B9E" w:rsidRDefault="00B30B9E" w:rsidP="00B30B9E">
      <w:pPr>
        <w:ind w:left="730" w:firstLine="710"/>
      </w:pPr>
    </w:p>
    <w:p w14:paraId="16042FED" w14:textId="77777777" w:rsidR="00B30B9E" w:rsidRDefault="00B30B9E" w:rsidP="00B30B9E">
      <w:pPr>
        <w:ind w:left="730" w:firstLine="710"/>
      </w:pPr>
    </w:p>
    <w:p w14:paraId="142EA231" w14:textId="77777777" w:rsidR="00B30B9E" w:rsidRDefault="00B30B9E" w:rsidP="00B30B9E">
      <w:pPr>
        <w:ind w:left="730" w:firstLine="710"/>
      </w:pPr>
    </w:p>
    <w:p w14:paraId="0EA04D53" w14:textId="77777777" w:rsidR="00B30B9E" w:rsidRDefault="00B30B9E" w:rsidP="00B30B9E">
      <w:pPr>
        <w:ind w:left="730" w:firstLine="710"/>
      </w:pPr>
    </w:p>
    <w:p w14:paraId="7459933D" w14:textId="77777777" w:rsidR="00B30B9E" w:rsidRDefault="00B30B9E" w:rsidP="00B30B9E">
      <w:pPr>
        <w:ind w:left="730" w:firstLine="710"/>
      </w:pPr>
    </w:p>
    <w:p w14:paraId="617681D8" w14:textId="77777777" w:rsidR="00B30B9E" w:rsidRDefault="00B30B9E" w:rsidP="00B30B9E">
      <w:pPr>
        <w:ind w:left="730" w:firstLine="710"/>
      </w:pPr>
    </w:p>
    <w:p w14:paraId="72E1EC16" w14:textId="77777777" w:rsidR="00B30B9E" w:rsidRDefault="00B30B9E" w:rsidP="00B30B9E">
      <w:pPr>
        <w:ind w:left="730" w:firstLine="710"/>
      </w:pPr>
    </w:p>
    <w:p w14:paraId="698DC9E2" w14:textId="77777777" w:rsidR="00B30B9E" w:rsidRDefault="00B30B9E" w:rsidP="00B30B9E">
      <w:pPr>
        <w:ind w:left="730" w:firstLine="710"/>
      </w:pPr>
    </w:p>
    <w:p w14:paraId="7244361A" w14:textId="77777777" w:rsidR="00B30B9E" w:rsidRDefault="00B30B9E" w:rsidP="00B30B9E">
      <w:pPr>
        <w:ind w:left="730" w:firstLine="710"/>
      </w:pPr>
    </w:p>
    <w:p w14:paraId="509EFE72" w14:textId="77777777" w:rsidR="00B30B9E" w:rsidRDefault="00B30B9E" w:rsidP="00B30B9E">
      <w:pPr>
        <w:ind w:left="730" w:firstLine="710"/>
      </w:pPr>
    </w:p>
    <w:p w14:paraId="18DF985D" w14:textId="77777777" w:rsidR="00B30B9E" w:rsidRDefault="00B30B9E" w:rsidP="00B30B9E">
      <w:pPr>
        <w:ind w:left="730" w:firstLine="710"/>
      </w:pPr>
    </w:p>
    <w:p w14:paraId="6B68E340" w14:textId="77777777" w:rsidR="00B30B9E" w:rsidRDefault="00B30B9E" w:rsidP="00B30B9E">
      <w:pPr>
        <w:ind w:left="730" w:firstLine="710"/>
      </w:pPr>
    </w:p>
    <w:p w14:paraId="6C0DA826" w14:textId="77777777" w:rsidR="00B30B9E" w:rsidRDefault="00B30B9E" w:rsidP="00B30B9E">
      <w:pPr>
        <w:ind w:left="730" w:firstLine="710"/>
      </w:pPr>
    </w:p>
    <w:p w14:paraId="77083E4E" w14:textId="77777777" w:rsidR="00B30B9E" w:rsidRDefault="00B30B9E" w:rsidP="00B30B9E">
      <w:pPr>
        <w:ind w:left="730" w:firstLine="710"/>
      </w:pPr>
    </w:p>
    <w:p w14:paraId="6B2D35CE" w14:textId="77777777" w:rsidR="00B30B9E" w:rsidRDefault="00B30B9E" w:rsidP="00B30B9E">
      <w:pPr>
        <w:ind w:left="730" w:firstLine="710"/>
      </w:pPr>
    </w:p>
    <w:p w14:paraId="20B7CD43" w14:textId="77777777" w:rsidR="00B30B9E" w:rsidRDefault="00B30B9E" w:rsidP="00D1562F">
      <w:pPr>
        <w:ind w:left="0" w:firstLine="0"/>
      </w:pPr>
    </w:p>
    <w:p w14:paraId="0CE13EA4" w14:textId="3B89E09B" w:rsidR="00B30B9E" w:rsidRDefault="00B30B9E" w:rsidP="00D1562F">
      <w:pPr>
        <w:ind w:left="720" w:firstLine="720"/>
      </w:pPr>
      <w:r>
        <w:t xml:space="preserve">Registering for a </w:t>
      </w:r>
      <w:r w:rsidR="004330D3">
        <w:t>section</w:t>
      </w:r>
      <w:r>
        <w:t xml:space="preserve"> that is full:</w:t>
      </w:r>
    </w:p>
    <w:p w14:paraId="7081C5E3" w14:textId="08BBEC73" w:rsidR="00036261" w:rsidRDefault="00D1562F" w:rsidP="00D1562F">
      <w:pPr>
        <w:ind w:left="730" w:firstLine="710"/>
      </w:pPr>
      <w:r w:rsidRPr="004330D3">
        <w:rPr>
          <w:noProof/>
          <w:lang w:val="en-GB"/>
        </w:rPr>
        <w:drawing>
          <wp:inline distT="0" distB="0" distL="0" distR="0" wp14:anchorId="57C432BE" wp14:editId="44F1BBBC">
            <wp:extent cx="4767943" cy="4082596"/>
            <wp:effectExtent l="0" t="0" r="0" b="0"/>
            <wp:docPr id="5815439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71235" cy="4085415"/>
                    </a:xfrm>
                    <a:prstGeom prst="rect">
                      <a:avLst/>
                    </a:prstGeom>
                    <a:noFill/>
                    <a:ln>
                      <a:noFill/>
                    </a:ln>
                  </pic:spPr>
                </pic:pic>
              </a:graphicData>
            </a:graphic>
          </wp:inline>
        </w:drawing>
      </w:r>
    </w:p>
    <w:p w14:paraId="4C211F6C" w14:textId="4E8BAE5A" w:rsidR="00B30B9E" w:rsidRDefault="00B30B9E" w:rsidP="0066780B">
      <w:pPr>
        <w:ind w:left="730" w:firstLine="710"/>
      </w:pPr>
      <w:r>
        <w:lastRenderedPageBreak/>
        <w:t>Registering for a course that the student has already registered for:</w:t>
      </w:r>
    </w:p>
    <w:p w14:paraId="1F596578" w14:textId="12B238EB" w:rsidR="00171BD2" w:rsidRDefault="00D1562F" w:rsidP="00171BD2">
      <w:pPr>
        <w:ind w:left="0" w:firstLine="0"/>
      </w:pPr>
      <w:r>
        <w:tab/>
      </w:r>
      <w:r>
        <w:tab/>
      </w:r>
      <w:r w:rsidRPr="00036261">
        <w:rPr>
          <w:noProof/>
          <w:lang w:val="en-GB"/>
        </w:rPr>
        <w:drawing>
          <wp:inline distT="0" distB="0" distL="0" distR="0" wp14:anchorId="1309BF0E" wp14:editId="7085625C">
            <wp:extent cx="4410324" cy="3776353"/>
            <wp:effectExtent l="0" t="0" r="9525" b="0"/>
            <wp:docPr id="18809947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12100" cy="3777874"/>
                    </a:xfrm>
                    <a:prstGeom prst="rect">
                      <a:avLst/>
                    </a:prstGeom>
                    <a:noFill/>
                    <a:ln>
                      <a:noFill/>
                    </a:ln>
                  </pic:spPr>
                </pic:pic>
              </a:graphicData>
            </a:graphic>
          </wp:inline>
        </w:drawing>
      </w:r>
    </w:p>
    <w:p w14:paraId="7F06B522" w14:textId="77777777" w:rsidR="00171BD2" w:rsidRDefault="00171BD2" w:rsidP="00171BD2">
      <w:pPr>
        <w:ind w:left="0" w:firstLine="0"/>
      </w:pPr>
    </w:p>
    <w:p w14:paraId="72AC102E" w14:textId="0DFE2485" w:rsidR="003043CE" w:rsidRDefault="0066780B" w:rsidP="00D1562F">
      <w:pPr>
        <w:ind w:left="730" w:firstLine="710"/>
      </w:pPr>
      <w:r>
        <w:t>Registering for a course without completing its prerequisites:</w:t>
      </w:r>
    </w:p>
    <w:p w14:paraId="010FA491" w14:textId="082A39BB" w:rsidR="003043CE" w:rsidRPr="003043CE" w:rsidRDefault="003043CE" w:rsidP="003043CE">
      <w:pPr>
        <w:ind w:left="730" w:firstLine="710"/>
        <w:rPr>
          <w:lang w:val="en-GB"/>
        </w:rPr>
      </w:pPr>
      <w:r w:rsidRPr="003043CE">
        <w:rPr>
          <w:noProof/>
          <w:lang w:val="en-GB"/>
        </w:rPr>
        <w:drawing>
          <wp:inline distT="0" distB="0" distL="0" distR="0" wp14:anchorId="479A2F26" wp14:editId="023C5A9B">
            <wp:extent cx="4381995" cy="3752242"/>
            <wp:effectExtent l="0" t="0" r="0" b="635"/>
            <wp:docPr id="196414316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143167" name="Picture 9" descr="A screenshot of a computer&#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87533" cy="3756984"/>
                    </a:xfrm>
                    <a:prstGeom prst="rect">
                      <a:avLst/>
                    </a:prstGeom>
                    <a:noFill/>
                    <a:ln>
                      <a:noFill/>
                    </a:ln>
                  </pic:spPr>
                </pic:pic>
              </a:graphicData>
            </a:graphic>
          </wp:inline>
        </w:drawing>
      </w:r>
    </w:p>
    <w:p w14:paraId="642A9DC6" w14:textId="77777777" w:rsidR="003043CE" w:rsidRDefault="003043CE" w:rsidP="00B30B9E">
      <w:pPr>
        <w:ind w:left="730" w:firstLine="710"/>
      </w:pPr>
    </w:p>
    <w:p w14:paraId="5ACB5B55" w14:textId="77777777" w:rsidR="00036261" w:rsidRDefault="00036261" w:rsidP="00B30B9E">
      <w:pPr>
        <w:ind w:left="730" w:firstLine="710"/>
      </w:pPr>
    </w:p>
    <w:p w14:paraId="4E1DE901" w14:textId="77777777" w:rsidR="00B30B9E" w:rsidRDefault="00B30B9E" w:rsidP="00D1562F">
      <w:pPr>
        <w:ind w:left="0" w:firstLine="0"/>
      </w:pPr>
    </w:p>
    <w:p w14:paraId="2CB4197C" w14:textId="606CA52D" w:rsidR="00036261" w:rsidRDefault="00B30B9E" w:rsidP="00D1562F">
      <w:pPr>
        <w:ind w:left="730" w:firstLine="710"/>
      </w:pPr>
      <w:r>
        <w:lastRenderedPageBreak/>
        <w:t>Registering for a course that the student has already passed:</w:t>
      </w:r>
    </w:p>
    <w:p w14:paraId="5737A839" w14:textId="5CFE2EB7" w:rsidR="00036261" w:rsidRPr="003043CE" w:rsidRDefault="003043CE" w:rsidP="00D1562F">
      <w:pPr>
        <w:ind w:left="730" w:firstLine="710"/>
        <w:rPr>
          <w:lang w:val="en-GB"/>
        </w:rPr>
      </w:pPr>
      <w:r w:rsidRPr="003043CE">
        <w:rPr>
          <w:noProof/>
          <w:lang w:val="en-GB"/>
        </w:rPr>
        <w:drawing>
          <wp:inline distT="0" distB="0" distL="0" distR="0" wp14:anchorId="2A592707" wp14:editId="4F0CD4AC">
            <wp:extent cx="5387975" cy="6701790"/>
            <wp:effectExtent l="0" t="0" r="3175" b="3810"/>
            <wp:docPr id="1048401428" name="Picture 7"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01428" name="Picture 7" descr="A screenshot of a chat&#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87975" cy="6701790"/>
                    </a:xfrm>
                    <a:prstGeom prst="rect">
                      <a:avLst/>
                    </a:prstGeom>
                    <a:noFill/>
                    <a:ln>
                      <a:noFill/>
                    </a:ln>
                  </pic:spPr>
                </pic:pic>
              </a:graphicData>
            </a:graphic>
          </wp:inline>
        </w:drawing>
      </w:r>
    </w:p>
    <w:p w14:paraId="1559CE86" w14:textId="77777777" w:rsidR="00B30B9E" w:rsidRDefault="00B30B9E" w:rsidP="00B30B9E">
      <w:pPr>
        <w:ind w:left="730" w:firstLine="710"/>
      </w:pPr>
    </w:p>
    <w:p w14:paraId="64DA45D2" w14:textId="77777777" w:rsidR="00D1562F" w:rsidRDefault="00D1562F" w:rsidP="00B30B9E">
      <w:pPr>
        <w:ind w:left="730" w:firstLine="710"/>
      </w:pPr>
    </w:p>
    <w:p w14:paraId="5E9A2FCC" w14:textId="77777777" w:rsidR="00D1562F" w:rsidRDefault="00D1562F" w:rsidP="00B30B9E">
      <w:pPr>
        <w:ind w:left="730" w:firstLine="710"/>
      </w:pPr>
    </w:p>
    <w:p w14:paraId="18674448" w14:textId="77777777" w:rsidR="00D1562F" w:rsidRDefault="00D1562F" w:rsidP="00B30B9E">
      <w:pPr>
        <w:ind w:left="730" w:firstLine="710"/>
      </w:pPr>
    </w:p>
    <w:p w14:paraId="1110EAB3" w14:textId="77777777" w:rsidR="00D1562F" w:rsidRDefault="00D1562F" w:rsidP="00B30B9E">
      <w:pPr>
        <w:ind w:left="730" w:firstLine="710"/>
      </w:pPr>
    </w:p>
    <w:p w14:paraId="510D3BA7" w14:textId="77777777" w:rsidR="00D1562F" w:rsidRDefault="00D1562F" w:rsidP="00B30B9E">
      <w:pPr>
        <w:ind w:left="730" w:firstLine="710"/>
      </w:pPr>
    </w:p>
    <w:p w14:paraId="05D56BBA" w14:textId="77777777" w:rsidR="00D1562F" w:rsidRDefault="00D1562F" w:rsidP="00B30B9E">
      <w:pPr>
        <w:ind w:left="730" w:firstLine="710"/>
      </w:pPr>
    </w:p>
    <w:p w14:paraId="798138C4" w14:textId="77777777" w:rsidR="00D1562F" w:rsidRDefault="00D1562F" w:rsidP="00B30B9E">
      <w:pPr>
        <w:ind w:left="730" w:firstLine="710"/>
      </w:pPr>
    </w:p>
    <w:p w14:paraId="5A33CDD6" w14:textId="77777777" w:rsidR="00D1562F" w:rsidRDefault="00D1562F" w:rsidP="00B30B9E">
      <w:pPr>
        <w:ind w:left="730" w:firstLine="710"/>
      </w:pPr>
    </w:p>
    <w:p w14:paraId="07F00EBE" w14:textId="432937BD" w:rsidR="00036261" w:rsidRDefault="00976CCB" w:rsidP="0066780B">
      <w:pPr>
        <w:ind w:left="0" w:firstLine="0"/>
      </w:pPr>
      <w:r>
        <w:lastRenderedPageBreak/>
        <w:tab/>
      </w:r>
      <w:r>
        <w:tab/>
        <w:t>Registering for a course not in course plan</w:t>
      </w:r>
      <w:r w:rsidR="00D1562F">
        <w:t>:</w:t>
      </w:r>
    </w:p>
    <w:p w14:paraId="58AD2C1B" w14:textId="52BB7E19" w:rsidR="00171BD2" w:rsidRPr="00171BD2" w:rsidRDefault="00036261" w:rsidP="00171BD2">
      <w:pPr>
        <w:rPr>
          <w:lang w:val="en-GB"/>
        </w:rPr>
      </w:pPr>
      <w:r>
        <w:tab/>
      </w:r>
      <w:r>
        <w:tab/>
      </w:r>
      <w:r w:rsidR="00171BD2">
        <w:tab/>
      </w:r>
      <w:r w:rsidR="00171BD2" w:rsidRPr="00171BD2">
        <w:rPr>
          <w:noProof/>
          <w:lang w:val="en-GB"/>
        </w:rPr>
        <w:drawing>
          <wp:inline distT="0" distB="0" distL="0" distR="0" wp14:anchorId="2CD73F89" wp14:editId="67694A7B">
            <wp:extent cx="4670360" cy="3944203"/>
            <wp:effectExtent l="0" t="0" r="0" b="0"/>
            <wp:docPr id="415036041"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36041" name="Picture 5" descr="A screenshot of a computer&#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74962" cy="3948089"/>
                    </a:xfrm>
                    <a:prstGeom prst="rect">
                      <a:avLst/>
                    </a:prstGeom>
                    <a:noFill/>
                    <a:ln>
                      <a:noFill/>
                    </a:ln>
                  </pic:spPr>
                </pic:pic>
              </a:graphicData>
            </a:graphic>
          </wp:inline>
        </w:drawing>
      </w:r>
    </w:p>
    <w:p w14:paraId="4F5F5294" w14:textId="77777777" w:rsidR="00B30B9E" w:rsidRDefault="00B30B9E" w:rsidP="0066780B">
      <w:pPr>
        <w:ind w:left="0" w:firstLine="0"/>
      </w:pPr>
    </w:p>
    <w:p w14:paraId="09E43200" w14:textId="5006B1A8" w:rsidR="00B30B9E" w:rsidRDefault="00B30B9E" w:rsidP="0066780B">
      <w:pPr>
        <w:ind w:left="0" w:firstLine="0"/>
      </w:pPr>
      <w:r>
        <w:tab/>
      </w:r>
      <w:r>
        <w:tab/>
        <w:t>Registering for a course with time conflict:</w:t>
      </w:r>
    </w:p>
    <w:p w14:paraId="21AEA085" w14:textId="2DE5A522" w:rsidR="004330D3" w:rsidRPr="004330D3" w:rsidRDefault="004330D3" w:rsidP="004330D3">
      <w:pPr>
        <w:rPr>
          <w:lang w:val="en-GB"/>
        </w:rPr>
      </w:pPr>
      <w:r>
        <w:tab/>
      </w:r>
      <w:r w:rsidR="00D1562F">
        <w:tab/>
      </w:r>
      <w:r>
        <w:tab/>
      </w:r>
      <w:r w:rsidRPr="004330D3">
        <w:rPr>
          <w:noProof/>
          <w:lang w:val="en-GB"/>
        </w:rPr>
        <w:drawing>
          <wp:inline distT="0" distB="0" distL="0" distR="0" wp14:anchorId="647CC56C" wp14:editId="6B835BEE">
            <wp:extent cx="4640239" cy="3973420"/>
            <wp:effectExtent l="0" t="0" r="8255" b="8255"/>
            <wp:docPr id="905302646"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302646" name="Picture 13" descr="A screenshot of a computer&#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54777" cy="3985869"/>
                    </a:xfrm>
                    <a:prstGeom prst="rect">
                      <a:avLst/>
                    </a:prstGeom>
                    <a:noFill/>
                    <a:ln>
                      <a:noFill/>
                    </a:ln>
                  </pic:spPr>
                </pic:pic>
              </a:graphicData>
            </a:graphic>
          </wp:inline>
        </w:drawing>
      </w:r>
    </w:p>
    <w:p w14:paraId="448D931B" w14:textId="77777777" w:rsidR="004330D3" w:rsidRDefault="004330D3" w:rsidP="0066780B">
      <w:pPr>
        <w:ind w:left="0" w:firstLine="0"/>
      </w:pPr>
    </w:p>
    <w:p w14:paraId="5C413B31" w14:textId="604EA7F0" w:rsidR="00B30B9E" w:rsidRDefault="00B30B9E" w:rsidP="0066780B">
      <w:pPr>
        <w:ind w:left="0" w:firstLine="0"/>
      </w:pPr>
      <w:r>
        <w:lastRenderedPageBreak/>
        <w:tab/>
      </w:r>
      <w:r>
        <w:tab/>
        <w:t>Error showing that the student is not allowed to register over 18credits:</w:t>
      </w:r>
    </w:p>
    <w:p w14:paraId="2ADAE424" w14:textId="296AB911" w:rsidR="00DC0DB3" w:rsidRDefault="004330D3" w:rsidP="0066780B">
      <w:pPr>
        <w:ind w:left="0" w:firstLine="0"/>
      </w:pPr>
      <w:r>
        <w:tab/>
      </w:r>
      <w:r>
        <w:tab/>
      </w:r>
      <w:r w:rsidR="00DC0DB3" w:rsidRPr="00DC0DB3">
        <w:drawing>
          <wp:inline distT="0" distB="0" distL="0" distR="0" wp14:anchorId="0EA85729" wp14:editId="6A219A77">
            <wp:extent cx="5562600" cy="2535619"/>
            <wp:effectExtent l="0" t="0" r="0" b="0"/>
            <wp:docPr id="1884967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96717" name="Picture 1" descr="A screenshot of a computer&#10;&#10;AI-generated content may be incorrect."/>
                    <pic:cNvPicPr/>
                  </pic:nvPicPr>
                  <pic:blipFill>
                    <a:blip r:embed="rId30"/>
                    <a:stretch>
                      <a:fillRect/>
                    </a:stretch>
                  </pic:blipFill>
                  <pic:spPr>
                    <a:xfrm>
                      <a:off x="0" y="0"/>
                      <a:ext cx="5579907" cy="2543508"/>
                    </a:xfrm>
                    <a:prstGeom prst="rect">
                      <a:avLst/>
                    </a:prstGeom>
                  </pic:spPr>
                </pic:pic>
              </a:graphicData>
            </a:graphic>
          </wp:inline>
        </w:drawing>
      </w:r>
    </w:p>
    <w:p w14:paraId="0B586619" w14:textId="77777777" w:rsidR="00D1562F" w:rsidRDefault="00D1562F" w:rsidP="0066780B">
      <w:pPr>
        <w:ind w:left="0" w:firstLine="0"/>
      </w:pPr>
    </w:p>
    <w:p w14:paraId="45400BBC" w14:textId="3E4C48D8" w:rsidR="00DC0DB3" w:rsidRDefault="00DC0DB3" w:rsidP="0066780B">
      <w:pPr>
        <w:ind w:left="0" w:firstLine="0"/>
      </w:pPr>
      <w:r>
        <w:tab/>
      </w:r>
      <w:r>
        <w:tab/>
        <w:t>Registering a Course:</w:t>
      </w:r>
    </w:p>
    <w:p w14:paraId="7F52D447" w14:textId="77777777" w:rsidR="00DC0DB3" w:rsidRDefault="00DC0DB3" w:rsidP="0066780B">
      <w:pPr>
        <w:ind w:left="0" w:firstLine="0"/>
      </w:pPr>
      <w:r>
        <w:tab/>
      </w:r>
      <w:r>
        <w:tab/>
      </w:r>
      <w:r w:rsidRPr="00DC0DB3">
        <w:drawing>
          <wp:inline distT="0" distB="0" distL="0" distR="0" wp14:anchorId="3F12127A" wp14:editId="6C3BBC5C">
            <wp:extent cx="4838700" cy="1939064"/>
            <wp:effectExtent l="0" t="0" r="0" b="4445"/>
            <wp:docPr id="18640514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051442" name="Picture 1" descr="A screenshot of a computer&#10;&#10;AI-generated content may be incorrect."/>
                    <pic:cNvPicPr/>
                  </pic:nvPicPr>
                  <pic:blipFill>
                    <a:blip r:embed="rId31"/>
                    <a:stretch>
                      <a:fillRect/>
                    </a:stretch>
                  </pic:blipFill>
                  <pic:spPr>
                    <a:xfrm>
                      <a:off x="0" y="0"/>
                      <a:ext cx="4844887" cy="1941544"/>
                    </a:xfrm>
                    <a:prstGeom prst="rect">
                      <a:avLst/>
                    </a:prstGeom>
                  </pic:spPr>
                </pic:pic>
              </a:graphicData>
            </a:graphic>
          </wp:inline>
        </w:drawing>
      </w:r>
      <w:r w:rsidR="004330D3">
        <w:tab/>
      </w:r>
    </w:p>
    <w:p w14:paraId="1025E19C" w14:textId="77777777" w:rsidR="00DC0DB3" w:rsidRDefault="00DC0DB3" w:rsidP="0066780B">
      <w:pPr>
        <w:ind w:left="0" w:firstLine="0"/>
      </w:pPr>
      <w:r>
        <w:tab/>
      </w:r>
      <w:r>
        <w:tab/>
      </w:r>
    </w:p>
    <w:p w14:paraId="67822B40" w14:textId="77777777" w:rsidR="00DC0DB3" w:rsidRDefault="00DC0DB3" w:rsidP="0066780B">
      <w:pPr>
        <w:ind w:left="0" w:firstLine="0"/>
      </w:pPr>
      <w:r>
        <w:tab/>
      </w:r>
      <w:r>
        <w:tab/>
        <w:t>Dropping a Course:</w:t>
      </w:r>
    </w:p>
    <w:p w14:paraId="19FA14E1" w14:textId="5815A4B8" w:rsidR="004330D3" w:rsidRDefault="00DC0DB3" w:rsidP="0066780B">
      <w:pPr>
        <w:ind w:left="0" w:firstLine="0"/>
      </w:pPr>
      <w:r>
        <w:tab/>
      </w:r>
      <w:r>
        <w:tab/>
      </w:r>
      <w:r w:rsidRPr="00DC0DB3">
        <w:drawing>
          <wp:inline distT="0" distB="0" distL="0" distR="0" wp14:anchorId="515CFA50" wp14:editId="00611E01">
            <wp:extent cx="5157787" cy="1423167"/>
            <wp:effectExtent l="0" t="0" r="5080" b="5715"/>
            <wp:docPr id="18152100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210041" name="Picture 1" descr="A screenshot of a computer&#10;&#10;AI-generated content may be incorrect."/>
                    <pic:cNvPicPr/>
                  </pic:nvPicPr>
                  <pic:blipFill>
                    <a:blip r:embed="rId32"/>
                    <a:stretch>
                      <a:fillRect/>
                    </a:stretch>
                  </pic:blipFill>
                  <pic:spPr>
                    <a:xfrm>
                      <a:off x="0" y="0"/>
                      <a:ext cx="5170806" cy="1426759"/>
                    </a:xfrm>
                    <a:prstGeom prst="rect">
                      <a:avLst/>
                    </a:prstGeom>
                  </pic:spPr>
                </pic:pic>
              </a:graphicData>
            </a:graphic>
          </wp:inline>
        </w:drawing>
      </w:r>
      <w:r w:rsidR="004330D3">
        <w:tab/>
      </w:r>
    </w:p>
    <w:p w14:paraId="129A062D" w14:textId="766C7FB1" w:rsidR="00036261" w:rsidRDefault="004330D3" w:rsidP="0066780B">
      <w:pPr>
        <w:ind w:left="0" w:firstLine="0"/>
      </w:pPr>
      <w:r>
        <w:tab/>
      </w:r>
      <w:r>
        <w:tab/>
      </w:r>
    </w:p>
    <w:p w14:paraId="2AA07F11" w14:textId="6B040480" w:rsidR="004330D3" w:rsidRDefault="004330D3" w:rsidP="0066780B">
      <w:pPr>
        <w:ind w:left="0" w:firstLine="0"/>
      </w:pPr>
      <w:r>
        <w:tab/>
      </w:r>
      <w:r>
        <w:tab/>
      </w:r>
    </w:p>
    <w:p w14:paraId="2288D062" w14:textId="7D1BEE5D" w:rsidR="00976CCB" w:rsidRDefault="00036261" w:rsidP="00D1562F">
      <w:pPr>
        <w:ind w:left="0" w:firstLine="0"/>
      </w:pPr>
      <w:r>
        <w:tab/>
      </w:r>
    </w:p>
    <w:p w14:paraId="29B49D7B" w14:textId="77777777" w:rsidR="00D1562F" w:rsidRDefault="00D1562F" w:rsidP="00D1562F">
      <w:pPr>
        <w:ind w:left="0" w:firstLine="0"/>
      </w:pPr>
    </w:p>
    <w:p w14:paraId="51C42BEC" w14:textId="77777777" w:rsidR="00D1562F" w:rsidRDefault="00D1562F" w:rsidP="00D1562F">
      <w:pPr>
        <w:ind w:left="0" w:firstLine="0"/>
      </w:pPr>
    </w:p>
    <w:p w14:paraId="41DFFCB1" w14:textId="77777777" w:rsidR="00D1562F" w:rsidRDefault="00D1562F" w:rsidP="00D1562F">
      <w:pPr>
        <w:ind w:left="0" w:firstLine="0"/>
      </w:pPr>
    </w:p>
    <w:p w14:paraId="6AFBED93" w14:textId="77777777" w:rsidR="00D1562F" w:rsidRPr="0066780B" w:rsidRDefault="00D1562F" w:rsidP="00D1562F">
      <w:pPr>
        <w:ind w:left="0" w:firstLine="0"/>
      </w:pPr>
    </w:p>
    <w:p w14:paraId="7D4594D7" w14:textId="4C33E69C" w:rsidR="00EE163F" w:rsidRDefault="00D11D30" w:rsidP="00EE163F">
      <w:pPr>
        <w:pStyle w:val="Heading1"/>
        <w:numPr>
          <w:ilvl w:val="1"/>
          <w:numId w:val="26"/>
        </w:numPr>
        <w:spacing w:before="240" w:after="120"/>
      </w:pPr>
      <w:r>
        <w:lastRenderedPageBreak/>
        <w:t>Use case 4</w:t>
      </w:r>
    </w:p>
    <w:p w14:paraId="7E22C2BD" w14:textId="3CEF02FD" w:rsidR="00325376" w:rsidRDefault="00362D37" w:rsidP="00781028">
      <w:pPr>
        <w:ind w:left="1450"/>
      </w:pPr>
      <w:r>
        <w:t>Mobile</w:t>
      </w:r>
      <w:r w:rsidR="00781028">
        <w:t xml:space="preserve"> View &amp; </w:t>
      </w:r>
      <w:r>
        <w:t>Laptop</w:t>
      </w:r>
      <w:r w:rsidR="00781028">
        <w:t xml:space="preserve"> View:</w:t>
      </w:r>
    </w:p>
    <w:p w14:paraId="7F4AD41E" w14:textId="3EF4E3AD" w:rsidR="00D1562F" w:rsidRPr="00325376" w:rsidRDefault="00362D37" w:rsidP="00D1562F">
      <w:pPr>
        <w:ind w:left="1450"/>
      </w:pPr>
      <w:r>
        <w:rPr>
          <w:noProof/>
        </w:rPr>
        <w:t xml:space="preserve"> </w:t>
      </w:r>
      <w:r>
        <w:rPr>
          <w:noProof/>
        </w:rPr>
        <w:drawing>
          <wp:inline distT="0" distB="0" distL="0" distR="0" wp14:anchorId="318D046E" wp14:editId="57B7BDB0">
            <wp:extent cx="1284312" cy="4308971"/>
            <wp:effectExtent l="19050" t="19050" r="11430" b="15875"/>
            <wp:docPr id="633879184"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879184" name="Picture 9" descr="A screenshot of a computer&#10;&#10;AI-generated content may be incorrect."/>
                    <pic:cNvPicPr/>
                  </pic:nvPicPr>
                  <pic:blipFill>
                    <a:blip r:embed="rId33"/>
                    <a:stretch>
                      <a:fillRect/>
                    </a:stretch>
                  </pic:blipFill>
                  <pic:spPr>
                    <a:xfrm>
                      <a:off x="0" y="0"/>
                      <a:ext cx="1289702" cy="4327056"/>
                    </a:xfrm>
                    <a:prstGeom prst="rect">
                      <a:avLst/>
                    </a:prstGeom>
                    <a:ln>
                      <a:solidFill>
                        <a:schemeClr val="tx1"/>
                      </a:solidFill>
                    </a:ln>
                  </pic:spPr>
                </pic:pic>
              </a:graphicData>
            </a:graphic>
          </wp:inline>
        </w:drawing>
      </w:r>
      <w:r w:rsidRPr="00362D37">
        <w:rPr>
          <w:noProof/>
        </w:rPr>
        <w:t xml:space="preserve"> </w:t>
      </w:r>
      <w:r>
        <w:rPr>
          <w:noProof/>
        </w:rPr>
        <w:drawing>
          <wp:inline distT="0" distB="0" distL="0" distR="0" wp14:anchorId="4006B868" wp14:editId="77B4EDF8">
            <wp:extent cx="4385315" cy="3757972"/>
            <wp:effectExtent l="19050" t="19050" r="15240" b="13970"/>
            <wp:docPr id="1233693624"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693624" name="Picture 8" descr="A screenshot of a computer&#10;&#10;AI-generated content may be incorrect."/>
                    <pic:cNvPicPr/>
                  </pic:nvPicPr>
                  <pic:blipFill>
                    <a:blip r:embed="rId34"/>
                    <a:stretch>
                      <a:fillRect/>
                    </a:stretch>
                  </pic:blipFill>
                  <pic:spPr>
                    <a:xfrm>
                      <a:off x="0" y="0"/>
                      <a:ext cx="4387348" cy="3759714"/>
                    </a:xfrm>
                    <a:prstGeom prst="rect">
                      <a:avLst/>
                    </a:prstGeom>
                    <a:ln>
                      <a:solidFill>
                        <a:schemeClr val="tx1"/>
                      </a:solidFill>
                    </a:ln>
                  </pic:spPr>
                </pic:pic>
              </a:graphicData>
            </a:graphic>
          </wp:inline>
        </w:drawing>
      </w:r>
    </w:p>
    <w:p w14:paraId="5A80CA90" w14:textId="78F4A47F" w:rsidR="0003627C" w:rsidRDefault="00D11D30" w:rsidP="0003627C">
      <w:pPr>
        <w:pStyle w:val="Heading1"/>
        <w:numPr>
          <w:ilvl w:val="1"/>
          <w:numId w:val="26"/>
        </w:numPr>
        <w:spacing w:before="240" w:after="120"/>
      </w:pPr>
      <w:r>
        <w:lastRenderedPageBreak/>
        <w:t>Use case 5</w:t>
      </w:r>
    </w:p>
    <w:p w14:paraId="2BF0AA2E" w14:textId="7B9191AE" w:rsidR="0003627C" w:rsidRDefault="0003627C" w:rsidP="0003627C">
      <w:pPr>
        <w:ind w:left="1450"/>
      </w:pPr>
      <w:r>
        <w:t>Admin Dashboard Laptop View &amp; Mobile View:</w:t>
      </w:r>
    </w:p>
    <w:p w14:paraId="6900AB58" w14:textId="77777777" w:rsidR="00095FAF" w:rsidRDefault="00095FAF" w:rsidP="0003627C">
      <w:pPr>
        <w:ind w:left="1450"/>
        <w:rPr>
          <w:noProof/>
        </w:rPr>
      </w:pPr>
      <w:r>
        <w:rPr>
          <w:noProof/>
        </w:rPr>
        <w:drawing>
          <wp:inline distT="0" distB="0" distL="0" distR="0" wp14:anchorId="296240C5" wp14:editId="561FD99D">
            <wp:extent cx="1958192" cy="4001416"/>
            <wp:effectExtent l="19050" t="19050" r="23495" b="18415"/>
            <wp:docPr id="187411235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112357" name="Picture 1" descr="A screenshot of a computer program&#10;&#10;AI-generated content may be incorrect."/>
                    <pic:cNvPicPr/>
                  </pic:nvPicPr>
                  <pic:blipFill>
                    <a:blip r:embed="rId35"/>
                    <a:stretch>
                      <a:fillRect/>
                    </a:stretch>
                  </pic:blipFill>
                  <pic:spPr>
                    <a:xfrm>
                      <a:off x="0" y="0"/>
                      <a:ext cx="1986952" cy="4060185"/>
                    </a:xfrm>
                    <a:prstGeom prst="rect">
                      <a:avLst/>
                    </a:prstGeom>
                    <a:ln>
                      <a:solidFill>
                        <a:schemeClr val="tx1"/>
                      </a:solidFill>
                    </a:ln>
                  </pic:spPr>
                </pic:pic>
              </a:graphicData>
            </a:graphic>
          </wp:inline>
        </w:drawing>
      </w:r>
      <w:r w:rsidRPr="00095FAF">
        <w:rPr>
          <w:noProof/>
        </w:rPr>
        <w:t xml:space="preserve"> </w:t>
      </w:r>
      <w:r>
        <w:rPr>
          <w:noProof/>
        </w:rPr>
        <w:t xml:space="preserve"> </w:t>
      </w:r>
    </w:p>
    <w:p w14:paraId="250342A9" w14:textId="1EEC4430" w:rsidR="00B83CDA" w:rsidRDefault="00095FAF" w:rsidP="0003627C">
      <w:pPr>
        <w:ind w:left="1450"/>
      </w:pPr>
      <w:r>
        <w:rPr>
          <w:noProof/>
        </w:rPr>
        <w:drawing>
          <wp:inline distT="0" distB="0" distL="0" distR="0" wp14:anchorId="50B64423" wp14:editId="57652B3E">
            <wp:extent cx="6117445" cy="3691989"/>
            <wp:effectExtent l="19050" t="19050" r="17145" b="22860"/>
            <wp:docPr id="15634760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47608" name="Picture 2" descr="A screenshot of a computer&#10;&#10;AI-generated content may be incorrect."/>
                    <pic:cNvPicPr/>
                  </pic:nvPicPr>
                  <pic:blipFill>
                    <a:blip r:embed="rId36"/>
                    <a:stretch>
                      <a:fillRect/>
                    </a:stretch>
                  </pic:blipFill>
                  <pic:spPr>
                    <a:xfrm>
                      <a:off x="0" y="0"/>
                      <a:ext cx="6189415" cy="3735424"/>
                    </a:xfrm>
                    <a:prstGeom prst="rect">
                      <a:avLst/>
                    </a:prstGeom>
                    <a:ln>
                      <a:solidFill>
                        <a:schemeClr val="tx1"/>
                      </a:solidFill>
                    </a:ln>
                  </pic:spPr>
                </pic:pic>
              </a:graphicData>
            </a:graphic>
          </wp:inline>
        </w:drawing>
      </w:r>
    </w:p>
    <w:p w14:paraId="5A41046B" w14:textId="77777777" w:rsidR="00A417AD" w:rsidRDefault="00A417AD" w:rsidP="0003627C">
      <w:pPr>
        <w:ind w:left="1450"/>
      </w:pPr>
    </w:p>
    <w:p w14:paraId="1F46FCFC" w14:textId="77777777" w:rsidR="00095FAF" w:rsidRDefault="00095FAF" w:rsidP="00417292">
      <w:pPr>
        <w:ind w:left="0" w:firstLine="0"/>
      </w:pPr>
      <w:r>
        <w:tab/>
      </w:r>
      <w:r>
        <w:tab/>
      </w:r>
    </w:p>
    <w:p w14:paraId="349C03EB" w14:textId="604F1301" w:rsidR="00095FAF" w:rsidRDefault="00095FAF" w:rsidP="00095FAF">
      <w:pPr>
        <w:ind w:left="720" w:firstLine="720"/>
      </w:pPr>
      <w:r>
        <w:lastRenderedPageBreak/>
        <w:t>View Sections (Programming Concept):</w:t>
      </w:r>
    </w:p>
    <w:p w14:paraId="2416F26F" w14:textId="203924F5" w:rsidR="00095FAF" w:rsidRDefault="00095FAF" w:rsidP="00095FAF">
      <w:pPr>
        <w:ind w:left="0" w:firstLine="0"/>
        <w:jc w:val="left"/>
      </w:pPr>
      <w:r>
        <w:tab/>
      </w:r>
      <w:r>
        <w:tab/>
      </w:r>
      <w:r>
        <w:rPr>
          <w:noProof/>
        </w:rPr>
        <w:drawing>
          <wp:inline distT="0" distB="0" distL="0" distR="0" wp14:anchorId="33787074" wp14:editId="01465DED">
            <wp:extent cx="1117170" cy="4720441"/>
            <wp:effectExtent l="19050" t="19050" r="26035" b="23495"/>
            <wp:docPr id="860316816" name="Picture 3"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16816" name="Picture 3" descr="A screenshot of a chat&#10;&#10;AI-generated content may be incorrect."/>
                    <pic:cNvPicPr/>
                  </pic:nvPicPr>
                  <pic:blipFill>
                    <a:blip r:embed="rId37"/>
                    <a:stretch>
                      <a:fillRect/>
                    </a:stretch>
                  </pic:blipFill>
                  <pic:spPr>
                    <a:xfrm>
                      <a:off x="0" y="0"/>
                      <a:ext cx="1136983" cy="4804156"/>
                    </a:xfrm>
                    <a:prstGeom prst="rect">
                      <a:avLst/>
                    </a:prstGeom>
                    <a:ln>
                      <a:solidFill>
                        <a:schemeClr val="tx1"/>
                      </a:solidFill>
                    </a:ln>
                  </pic:spPr>
                </pic:pic>
              </a:graphicData>
            </a:graphic>
          </wp:inline>
        </w:drawing>
      </w:r>
      <w:r>
        <w:rPr>
          <w:noProof/>
        </w:rPr>
        <w:drawing>
          <wp:inline distT="0" distB="0" distL="0" distR="0" wp14:anchorId="4BCF4A3A" wp14:editId="6E17F3C8">
            <wp:extent cx="4493573" cy="4743217"/>
            <wp:effectExtent l="19050" t="19050" r="21590" b="19685"/>
            <wp:docPr id="260936428"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936428" name="Picture 4" descr="A screenshot of a computer"/>
                    <pic:cNvPicPr/>
                  </pic:nvPicPr>
                  <pic:blipFill>
                    <a:blip r:embed="rId38"/>
                    <a:stretch>
                      <a:fillRect/>
                    </a:stretch>
                  </pic:blipFill>
                  <pic:spPr>
                    <a:xfrm>
                      <a:off x="0" y="0"/>
                      <a:ext cx="4508991" cy="4759491"/>
                    </a:xfrm>
                    <a:prstGeom prst="rect">
                      <a:avLst/>
                    </a:prstGeom>
                    <a:ln>
                      <a:solidFill>
                        <a:schemeClr val="tx1"/>
                      </a:solidFill>
                    </a:ln>
                  </pic:spPr>
                </pic:pic>
              </a:graphicData>
            </a:graphic>
          </wp:inline>
        </w:drawing>
      </w:r>
      <w:r>
        <w:tab/>
      </w:r>
    </w:p>
    <w:p w14:paraId="39F43571" w14:textId="27CA5A32" w:rsidR="00095FAF" w:rsidRDefault="00095FAF" w:rsidP="00095FAF">
      <w:pPr>
        <w:ind w:left="0" w:firstLine="0"/>
        <w:jc w:val="left"/>
      </w:pPr>
      <w:r>
        <w:tab/>
      </w:r>
      <w:r>
        <w:tab/>
        <w:t>Section Validation (Before Validating):</w:t>
      </w:r>
    </w:p>
    <w:p w14:paraId="51A0EDB5" w14:textId="77777777" w:rsidR="00095FAF" w:rsidRDefault="00095FAF" w:rsidP="00095FAF">
      <w:pPr>
        <w:ind w:left="0" w:firstLine="0"/>
        <w:jc w:val="left"/>
      </w:pPr>
      <w:r>
        <w:tab/>
      </w:r>
      <w:r>
        <w:tab/>
      </w:r>
      <w:r>
        <w:rPr>
          <w:noProof/>
        </w:rPr>
        <w:drawing>
          <wp:inline distT="0" distB="0" distL="0" distR="0" wp14:anchorId="22847618" wp14:editId="3E1C3368">
            <wp:extent cx="5023262" cy="2986981"/>
            <wp:effectExtent l="0" t="0" r="6350" b="4445"/>
            <wp:docPr id="1222882149"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882149" name="Picture 5" descr="A screenshot of a computer&#10;&#10;AI-generated content may be incorrect."/>
                    <pic:cNvPicPr/>
                  </pic:nvPicPr>
                  <pic:blipFill>
                    <a:blip r:embed="rId39"/>
                    <a:stretch>
                      <a:fillRect/>
                    </a:stretch>
                  </pic:blipFill>
                  <pic:spPr>
                    <a:xfrm>
                      <a:off x="0" y="0"/>
                      <a:ext cx="5033738" cy="2993210"/>
                    </a:xfrm>
                    <a:prstGeom prst="rect">
                      <a:avLst/>
                    </a:prstGeom>
                  </pic:spPr>
                </pic:pic>
              </a:graphicData>
            </a:graphic>
          </wp:inline>
        </w:drawing>
      </w:r>
    </w:p>
    <w:p w14:paraId="209BE6C6" w14:textId="77777777" w:rsidR="00095FAF" w:rsidRDefault="00095FAF" w:rsidP="00095FAF">
      <w:pPr>
        <w:ind w:left="0" w:firstLine="0"/>
        <w:jc w:val="left"/>
      </w:pPr>
    </w:p>
    <w:p w14:paraId="23984E83" w14:textId="77777777" w:rsidR="00095FAF" w:rsidRDefault="00095FAF" w:rsidP="00095FAF">
      <w:pPr>
        <w:ind w:left="0" w:firstLine="0"/>
        <w:jc w:val="left"/>
      </w:pPr>
    </w:p>
    <w:p w14:paraId="7F347CE5" w14:textId="77777777" w:rsidR="00095FAF" w:rsidRDefault="00095FAF" w:rsidP="00095FAF">
      <w:pPr>
        <w:ind w:left="0" w:firstLine="0"/>
        <w:jc w:val="left"/>
      </w:pPr>
      <w:r>
        <w:lastRenderedPageBreak/>
        <w:tab/>
      </w:r>
      <w:r>
        <w:tab/>
        <w:t>Section Validation (After Validating):</w:t>
      </w:r>
    </w:p>
    <w:p w14:paraId="6348337E" w14:textId="77777777" w:rsidR="00095FAF" w:rsidRDefault="00095FAF" w:rsidP="00095FAF">
      <w:pPr>
        <w:ind w:left="0" w:firstLine="0"/>
        <w:jc w:val="left"/>
      </w:pPr>
      <w:r>
        <w:tab/>
      </w:r>
      <w:r>
        <w:tab/>
      </w:r>
      <w:r>
        <w:rPr>
          <w:noProof/>
        </w:rPr>
        <w:drawing>
          <wp:inline distT="0" distB="0" distL="0" distR="0" wp14:anchorId="7E5265A0" wp14:editId="230C146F">
            <wp:extent cx="5676078" cy="3390405"/>
            <wp:effectExtent l="0" t="0" r="1270" b="635"/>
            <wp:docPr id="86545847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458474" name="Picture 6" descr="A screenshot of a computer&#10;&#10;AI-generated content may be incorrect."/>
                    <pic:cNvPicPr/>
                  </pic:nvPicPr>
                  <pic:blipFill>
                    <a:blip r:embed="rId40"/>
                    <a:stretch>
                      <a:fillRect/>
                    </a:stretch>
                  </pic:blipFill>
                  <pic:spPr>
                    <a:xfrm>
                      <a:off x="0" y="0"/>
                      <a:ext cx="5703221" cy="3406618"/>
                    </a:xfrm>
                    <a:prstGeom prst="rect">
                      <a:avLst/>
                    </a:prstGeom>
                  </pic:spPr>
                </pic:pic>
              </a:graphicData>
            </a:graphic>
          </wp:inline>
        </w:drawing>
      </w:r>
    </w:p>
    <w:p w14:paraId="7C569517" w14:textId="77777777" w:rsidR="00095FAF" w:rsidRDefault="00095FAF" w:rsidP="00095FAF">
      <w:pPr>
        <w:ind w:left="0" w:firstLine="0"/>
        <w:jc w:val="left"/>
      </w:pPr>
    </w:p>
    <w:p w14:paraId="1558AE7C" w14:textId="77777777" w:rsidR="00095FAF" w:rsidRDefault="00095FAF" w:rsidP="00095FAF">
      <w:pPr>
        <w:ind w:left="0" w:firstLine="0"/>
        <w:jc w:val="left"/>
      </w:pPr>
      <w:r>
        <w:tab/>
      </w:r>
      <w:r>
        <w:tab/>
        <w:t>Cannot Start Section (Because it’s not approved yet):</w:t>
      </w:r>
    </w:p>
    <w:p w14:paraId="037AD735" w14:textId="77777777" w:rsidR="00095FAF" w:rsidRDefault="00095FAF" w:rsidP="00095FAF">
      <w:pPr>
        <w:ind w:left="0" w:firstLine="0"/>
        <w:jc w:val="left"/>
      </w:pPr>
      <w:r>
        <w:tab/>
      </w:r>
      <w:r>
        <w:tab/>
      </w:r>
      <w:r>
        <w:rPr>
          <w:noProof/>
        </w:rPr>
        <w:drawing>
          <wp:inline distT="0" distB="0" distL="0" distR="0" wp14:anchorId="2108400A" wp14:editId="587082BB">
            <wp:extent cx="5717969" cy="3437135"/>
            <wp:effectExtent l="0" t="0" r="0" b="0"/>
            <wp:docPr id="1383345302"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45302" name="Picture 7" descr="A screenshot of a computer&#10;&#10;AI-generated content may be incorrect."/>
                    <pic:cNvPicPr/>
                  </pic:nvPicPr>
                  <pic:blipFill>
                    <a:blip r:embed="rId41"/>
                    <a:stretch>
                      <a:fillRect/>
                    </a:stretch>
                  </pic:blipFill>
                  <pic:spPr>
                    <a:xfrm>
                      <a:off x="0" y="0"/>
                      <a:ext cx="5725871" cy="3441885"/>
                    </a:xfrm>
                    <a:prstGeom prst="rect">
                      <a:avLst/>
                    </a:prstGeom>
                  </pic:spPr>
                </pic:pic>
              </a:graphicData>
            </a:graphic>
          </wp:inline>
        </w:drawing>
      </w:r>
    </w:p>
    <w:p w14:paraId="5611A768" w14:textId="77777777" w:rsidR="00095FAF" w:rsidRDefault="00095FAF" w:rsidP="00095FAF">
      <w:pPr>
        <w:ind w:left="0" w:firstLine="0"/>
        <w:jc w:val="left"/>
      </w:pPr>
    </w:p>
    <w:p w14:paraId="0CD45FE9" w14:textId="2706C356" w:rsidR="00095FAF" w:rsidRDefault="00095FAF" w:rsidP="00095FAF">
      <w:pPr>
        <w:ind w:left="0" w:firstLine="0"/>
        <w:jc w:val="left"/>
      </w:pPr>
      <w:r>
        <w:tab/>
      </w:r>
      <w:r>
        <w:tab/>
      </w:r>
    </w:p>
    <w:p w14:paraId="623F9802" w14:textId="77777777" w:rsidR="00095FAF" w:rsidRDefault="00095FAF" w:rsidP="00095FAF">
      <w:pPr>
        <w:ind w:left="0" w:firstLine="0"/>
        <w:jc w:val="left"/>
      </w:pPr>
    </w:p>
    <w:p w14:paraId="6681FAFE" w14:textId="77777777" w:rsidR="00095FAF" w:rsidRDefault="00095FAF" w:rsidP="00095FAF">
      <w:pPr>
        <w:ind w:left="0" w:firstLine="0"/>
        <w:jc w:val="left"/>
      </w:pPr>
    </w:p>
    <w:p w14:paraId="08BC7338" w14:textId="77777777" w:rsidR="00095FAF" w:rsidRDefault="00095FAF" w:rsidP="00095FAF">
      <w:pPr>
        <w:ind w:left="0" w:firstLine="0"/>
        <w:jc w:val="left"/>
      </w:pPr>
    </w:p>
    <w:p w14:paraId="5F16D933" w14:textId="77777777" w:rsidR="00095FAF" w:rsidRDefault="00095FAF" w:rsidP="00095FAF">
      <w:pPr>
        <w:ind w:left="0" w:firstLine="0"/>
        <w:jc w:val="left"/>
      </w:pPr>
    </w:p>
    <w:p w14:paraId="6ADEC963" w14:textId="67803557" w:rsidR="00095FAF" w:rsidRDefault="00095FAF" w:rsidP="00095FAF">
      <w:pPr>
        <w:ind w:left="0" w:firstLine="0"/>
        <w:jc w:val="left"/>
      </w:pPr>
      <w:r>
        <w:lastRenderedPageBreak/>
        <w:tab/>
      </w:r>
      <w:r>
        <w:tab/>
        <w:t>Attempting to Start a Section when it’s not approved yet:</w:t>
      </w:r>
    </w:p>
    <w:p w14:paraId="461DE03E" w14:textId="7E2D6C0C" w:rsidR="00095FAF" w:rsidRDefault="00095FAF" w:rsidP="00095FAF">
      <w:pPr>
        <w:ind w:left="0" w:firstLine="0"/>
        <w:jc w:val="left"/>
      </w:pPr>
      <w:r>
        <w:tab/>
      </w:r>
      <w:r>
        <w:tab/>
      </w:r>
      <w:r>
        <w:rPr>
          <w:noProof/>
        </w:rPr>
        <w:drawing>
          <wp:inline distT="0" distB="0" distL="0" distR="0" wp14:anchorId="2F9715D3" wp14:editId="6CDBE1C1">
            <wp:extent cx="5617029" cy="3372818"/>
            <wp:effectExtent l="0" t="0" r="3175" b="0"/>
            <wp:docPr id="167961210"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1210" name="Picture 8" descr="A screenshot of a computer&#10;&#10;AI-generated content may be incorrect."/>
                    <pic:cNvPicPr/>
                  </pic:nvPicPr>
                  <pic:blipFill>
                    <a:blip r:embed="rId42"/>
                    <a:stretch>
                      <a:fillRect/>
                    </a:stretch>
                  </pic:blipFill>
                  <pic:spPr>
                    <a:xfrm>
                      <a:off x="0" y="0"/>
                      <a:ext cx="5625107" cy="3377668"/>
                    </a:xfrm>
                    <a:prstGeom prst="rect">
                      <a:avLst/>
                    </a:prstGeom>
                  </pic:spPr>
                </pic:pic>
              </a:graphicData>
            </a:graphic>
          </wp:inline>
        </w:drawing>
      </w:r>
    </w:p>
    <w:p w14:paraId="5BE07F6B" w14:textId="60D701AD" w:rsidR="00095FAF" w:rsidRDefault="00095FAF" w:rsidP="00095FAF">
      <w:pPr>
        <w:ind w:left="0" w:firstLine="0"/>
        <w:jc w:val="left"/>
      </w:pPr>
      <w:r>
        <w:tab/>
      </w:r>
      <w:r>
        <w:tab/>
      </w:r>
    </w:p>
    <w:p w14:paraId="3DA3C34F" w14:textId="16F3D019" w:rsidR="00095FAF" w:rsidRDefault="00095FAF" w:rsidP="00095FAF">
      <w:pPr>
        <w:ind w:left="0" w:firstLine="0"/>
        <w:jc w:val="left"/>
      </w:pPr>
      <w:r>
        <w:tab/>
      </w:r>
      <w:r>
        <w:tab/>
        <w:t>Starting Section because it’s approved (Part 1):</w:t>
      </w:r>
      <w:r>
        <w:br/>
      </w:r>
      <w:r>
        <w:tab/>
      </w:r>
      <w:r>
        <w:tab/>
      </w:r>
      <w:r>
        <w:rPr>
          <w:noProof/>
        </w:rPr>
        <w:drawing>
          <wp:inline distT="0" distB="0" distL="0" distR="0" wp14:anchorId="2283178A" wp14:editId="3A0F6A4D">
            <wp:extent cx="5723906" cy="3426394"/>
            <wp:effectExtent l="0" t="0" r="0" b="3175"/>
            <wp:docPr id="1783469783"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469783" name="Picture 10" descr="A screenshot of a computer&#10;&#10;AI-generated content may be incorrect."/>
                    <pic:cNvPicPr/>
                  </pic:nvPicPr>
                  <pic:blipFill>
                    <a:blip r:embed="rId43"/>
                    <a:stretch>
                      <a:fillRect/>
                    </a:stretch>
                  </pic:blipFill>
                  <pic:spPr>
                    <a:xfrm>
                      <a:off x="0" y="0"/>
                      <a:ext cx="5727710" cy="3428671"/>
                    </a:xfrm>
                    <a:prstGeom prst="rect">
                      <a:avLst/>
                    </a:prstGeom>
                  </pic:spPr>
                </pic:pic>
              </a:graphicData>
            </a:graphic>
          </wp:inline>
        </w:drawing>
      </w:r>
    </w:p>
    <w:p w14:paraId="1C08516A" w14:textId="77777777" w:rsidR="00095FAF" w:rsidRDefault="00095FAF" w:rsidP="00095FAF">
      <w:pPr>
        <w:ind w:left="0" w:firstLine="0"/>
        <w:jc w:val="left"/>
      </w:pPr>
    </w:p>
    <w:p w14:paraId="098CFE4A" w14:textId="77777777" w:rsidR="00095FAF" w:rsidRDefault="00095FAF" w:rsidP="00095FAF">
      <w:pPr>
        <w:ind w:left="0" w:firstLine="0"/>
        <w:jc w:val="left"/>
      </w:pPr>
    </w:p>
    <w:p w14:paraId="11D5238A" w14:textId="77777777" w:rsidR="00095FAF" w:rsidRDefault="00095FAF" w:rsidP="00095FAF">
      <w:pPr>
        <w:ind w:left="0" w:firstLine="0"/>
        <w:jc w:val="left"/>
      </w:pPr>
    </w:p>
    <w:p w14:paraId="64864293" w14:textId="77777777" w:rsidR="00095FAF" w:rsidRDefault="00095FAF" w:rsidP="00095FAF">
      <w:pPr>
        <w:ind w:left="0" w:firstLine="0"/>
        <w:jc w:val="left"/>
      </w:pPr>
    </w:p>
    <w:p w14:paraId="70653302" w14:textId="77777777" w:rsidR="00095FAF" w:rsidRDefault="00095FAF" w:rsidP="00095FAF">
      <w:pPr>
        <w:ind w:left="0" w:firstLine="0"/>
        <w:jc w:val="left"/>
      </w:pPr>
    </w:p>
    <w:p w14:paraId="6AD689BA" w14:textId="77777777" w:rsidR="00095FAF" w:rsidRDefault="00095FAF" w:rsidP="00095FAF">
      <w:pPr>
        <w:ind w:left="0" w:firstLine="0"/>
        <w:jc w:val="left"/>
      </w:pPr>
    </w:p>
    <w:p w14:paraId="03A634DB" w14:textId="77777777" w:rsidR="00095FAF" w:rsidRDefault="00095FAF" w:rsidP="00095FAF">
      <w:pPr>
        <w:ind w:left="0" w:firstLine="0"/>
        <w:jc w:val="left"/>
      </w:pPr>
    </w:p>
    <w:p w14:paraId="1C745635" w14:textId="19DBD1EE" w:rsidR="00095FAF" w:rsidRDefault="00095FAF" w:rsidP="00095FAF">
      <w:pPr>
        <w:ind w:left="0" w:firstLine="0"/>
        <w:jc w:val="left"/>
      </w:pPr>
      <w:r>
        <w:lastRenderedPageBreak/>
        <w:tab/>
      </w:r>
      <w:r>
        <w:tab/>
        <w:t>Section Starting because it's approved (Part 2):</w:t>
      </w:r>
    </w:p>
    <w:p w14:paraId="32154C99" w14:textId="3A057D0B" w:rsidR="00095FAF" w:rsidRDefault="00095FAF" w:rsidP="00095FAF">
      <w:pPr>
        <w:ind w:left="0" w:firstLine="0"/>
        <w:jc w:val="left"/>
      </w:pPr>
      <w:r>
        <w:tab/>
      </w:r>
      <w:r>
        <w:tab/>
      </w:r>
      <w:r>
        <w:rPr>
          <w:noProof/>
        </w:rPr>
        <w:drawing>
          <wp:inline distT="0" distB="0" distL="0" distR="0" wp14:anchorId="7F9AD1C1" wp14:editId="47218F4B">
            <wp:extent cx="5624879" cy="3380135"/>
            <wp:effectExtent l="0" t="0" r="0" b="0"/>
            <wp:docPr id="1583913287"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913287" name="Picture 11" descr="A screenshot of a computer&#10;&#10;AI-generated content may be incorrect."/>
                    <pic:cNvPicPr/>
                  </pic:nvPicPr>
                  <pic:blipFill>
                    <a:blip r:embed="rId44"/>
                    <a:stretch>
                      <a:fillRect/>
                    </a:stretch>
                  </pic:blipFill>
                  <pic:spPr>
                    <a:xfrm>
                      <a:off x="0" y="0"/>
                      <a:ext cx="5631958" cy="3384389"/>
                    </a:xfrm>
                    <a:prstGeom prst="rect">
                      <a:avLst/>
                    </a:prstGeom>
                  </pic:spPr>
                </pic:pic>
              </a:graphicData>
            </a:graphic>
          </wp:inline>
        </w:drawing>
      </w:r>
    </w:p>
    <w:p w14:paraId="57C1F8AE" w14:textId="77777777" w:rsidR="00095FAF" w:rsidRDefault="00095FAF" w:rsidP="00095FAF">
      <w:pPr>
        <w:ind w:left="0" w:firstLine="0"/>
        <w:jc w:val="left"/>
      </w:pPr>
    </w:p>
    <w:p w14:paraId="1543716F" w14:textId="77777777" w:rsidR="00095FAF" w:rsidRDefault="00095FAF" w:rsidP="00095FAF">
      <w:pPr>
        <w:ind w:left="0" w:firstLine="0"/>
        <w:jc w:val="left"/>
      </w:pPr>
      <w:r>
        <w:tab/>
      </w:r>
      <w:r>
        <w:tab/>
        <w:t>Failed to add course because Credit Hour is 0 or below:</w:t>
      </w:r>
    </w:p>
    <w:p w14:paraId="7DA1DA28" w14:textId="28DDBEDB" w:rsidR="00095FAF" w:rsidRDefault="00095FAF" w:rsidP="00095FAF">
      <w:pPr>
        <w:ind w:left="0" w:firstLine="0"/>
        <w:jc w:val="left"/>
      </w:pPr>
      <w:r>
        <w:tab/>
      </w:r>
      <w:r>
        <w:tab/>
      </w:r>
      <w:r>
        <w:rPr>
          <w:noProof/>
        </w:rPr>
        <w:drawing>
          <wp:inline distT="0" distB="0" distL="0" distR="0" wp14:anchorId="5DEFAA6E" wp14:editId="7DBD9B37">
            <wp:extent cx="5591758" cy="3348842"/>
            <wp:effectExtent l="0" t="0" r="0" b="4445"/>
            <wp:docPr id="49430869"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30869" name="Picture 13" descr="A screenshot of a computer&#10;&#10;AI-generated content may be incorrect."/>
                    <pic:cNvPicPr/>
                  </pic:nvPicPr>
                  <pic:blipFill>
                    <a:blip r:embed="rId45"/>
                    <a:stretch>
                      <a:fillRect/>
                    </a:stretch>
                  </pic:blipFill>
                  <pic:spPr>
                    <a:xfrm>
                      <a:off x="0" y="0"/>
                      <a:ext cx="5596180" cy="3351490"/>
                    </a:xfrm>
                    <a:prstGeom prst="rect">
                      <a:avLst/>
                    </a:prstGeom>
                  </pic:spPr>
                </pic:pic>
              </a:graphicData>
            </a:graphic>
          </wp:inline>
        </w:drawing>
      </w:r>
    </w:p>
    <w:p w14:paraId="0BC0A2ED" w14:textId="77777777" w:rsidR="00095FAF" w:rsidRDefault="00095FAF" w:rsidP="00095FAF">
      <w:pPr>
        <w:ind w:left="0" w:firstLine="0"/>
        <w:jc w:val="left"/>
      </w:pPr>
    </w:p>
    <w:p w14:paraId="73456A99" w14:textId="77777777" w:rsidR="00095FAF" w:rsidRDefault="00095FAF" w:rsidP="00095FAF">
      <w:pPr>
        <w:ind w:left="0" w:firstLine="0"/>
        <w:jc w:val="left"/>
      </w:pPr>
    </w:p>
    <w:p w14:paraId="73448D36" w14:textId="77777777" w:rsidR="00095FAF" w:rsidRDefault="00095FAF" w:rsidP="00095FAF">
      <w:pPr>
        <w:ind w:left="0" w:firstLine="0"/>
        <w:jc w:val="left"/>
      </w:pPr>
    </w:p>
    <w:p w14:paraId="5EE70B2E" w14:textId="77777777" w:rsidR="00095FAF" w:rsidRDefault="00095FAF" w:rsidP="00095FAF">
      <w:pPr>
        <w:ind w:left="0" w:firstLine="0"/>
        <w:jc w:val="left"/>
      </w:pPr>
    </w:p>
    <w:p w14:paraId="2AFA3C8B" w14:textId="77777777" w:rsidR="00095FAF" w:rsidRDefault="00095FAF" w:rsidP="00095FAF">
      <w:pPr>
        <w:ind w:left="0" w:firstLine="0"/>
        <w:jc w:val="left"/>
      </w:pPr>
    </w:p>
    <w:p w14:paraId="34348657" w14:textId="77777777" w:rsidR="00095FAF" w:rsidRDefault="00095FAF" w:rsidP="00095FAF">
      <w:pPr>
        <w:ind w:left="0" w:firstLine="0"/>
        <w:jc w:val="left"/>
      </w:pPr>
    </w:p>
    <w:p w14:paraId="09E9AE03" w14:textId="77777777" w:rsidR="00095FAF" w:rsidRDefault="00095FAF" w:rsidP="00095FAF">
      <w:pPr>
        <w:ind w:left="0" w:firstLine="0"/>
        <w:jc w:val="left"/>
      </w:pPr>
    </w:p>
    <w:p w14:paraId="63D888FA" w14:textId="1571B83F" w:rsidR="00095FAF" w:rsidRDefault="00095FAF" w:rsidP="00095FAF">
      <w:pPr>
        <w:ind w:left="0" w:firstLine="0"/>
        <w:jc w:val="left"/>
      </w:pPr>
      <w:r>
        <w:lastRenderedPageBreak/>
        <w:tab/>
      </w:r>
      <w:r>
        <w:tab/>
        <w:t>Failed to add course because Course already exist:</w:t>
      </w:r>
    </w:p>
    <w:p w14:paraId="69FAC3DC" w14:textId="65ADAC7A" w:rsidR="00095FAF" w:rsidRDefault="00095FAF" w:rsidP="00095FAF">
      <w:pPr>
        <w:ind w:left="0" w:firstLine="0"/>
        <w:jc w:val="left"/>
      </w:pPr>
      <w:r>
        <w:tab/>
      </w:r>
      <w:r>
        <w:tab/>
      </w:r>
      <w:r>
        <w:rPr>
          <w:noProof/>
        </w:rPr>
        <w:drawing>
          <wp:inline distT="0" distB="0" distL="0" distR="0" wp14:anchorId="52BEB144" wp14:editId="216AFFD0">
            <wp:extent cx="5444443" cy="3241964"/>
            <wp:effectExtent l="0" t="0" r="4445" b="0"/>
            <wp:docPr id="476477518"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477518" name="Picture 12" descr="A screenshot of a computer&#10;&#10;AI-generated content may be incorrect."/>
                    <pic:cNvPicPr/>
                  </pic:nvPicPr>
                  <pic:blipFill>
                    <a:blip r:embed="rId46"/>
                    <a:stretch>
                      <a:fillRect/>
                    </a:stretch>
                  </pic:blipFill>
                  <pic:spPr>
                    <a:xfrm>
                      <a:off x="0" y="0"/>
                      <a:ext cx="5455526" cy="3248564"/>
                    </a:xfrm>
                    <a:prstGeom prst="rect">
                      <a:avLst/>
                    </a:prstGeom>
                  </pic:spPr>
                </pic:pic>
              </a:graphicData>
            </a:graphic>
          </wp:inline>
        </w:drawing>
      </w:r>
    </w:p>
    <w:p w14:paraId="0223DC5C" w14:textId="34C9751D" w:rsidR="00095FAF" w:rsidRDefault="00095FAF" w:rsidP="00095FAF">
      <w:pPr>
        <w:ind w:left="0" w:firstLine="0"/>
        <w:jc w:val="left"/>
      </w:pPr>
      <w:r>
        <w:tab/>
      </w:r>
    </w:p>
    <w:p w14:paraId="72D93AA3" w14:textId="6ABAECE6" w:rsidR="00095FAF" w:rsidRDefault="00095FAF" w:rsidP="00095FAF">
      <w:pPr>
        <w:ind w:left="0" w:firstLine="0"/>
        <w:jc w:val="left"/>
      </w:pPr>
      <w:r>
        <w:tab/>
      </w:r>
      <w:r>
        <w:tab/>
        <w:t>Adding a new course (Part 1):</w:t>
      </w:r>
    </w:p>
    <w:p w14:paraId="796A60B5" w14:textId="2FD6157F" w:rsidR="00095FAF" w:rsidRDefault="00095FAF" w:rsidP="00095FAF">
      <w:pPr>
        <w:ind w:left="0" w:firstLine="0"/>
        <w:jc w:val="left"/>
      </w:pPr>
      <w:r>
        <w:tab/>
      </w:r>
      <w:r>
        <w:tab/>
      </w:r>
      <w:r>
        <w:rPr>
          <w:noProof/>
        </w:rPr>
        <w:drawing>
          <wp:inline distT="0" distB="0" distL="0" distR="0" wp14:anchorId="43037F3B" wp14:editId="1288289D">
            <wp:extent cx="5537568" cy="3437907"/>
            <wp:effectExtent l="0" t="0" r="6350" b="0"/>
            <wp:docPr id="344165056"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165056" name="Picture 14" descr="A screenshot of a computer&#10;&#10;AI-generated content may be incorrect."/>
                    <pic:cNvPicPr/>
                  </pic:nvPicPr>
                  <pic:blipFill>
                    <a:blip r:embed="rId47"/>
                    <a:stretch>
                      <a:fillRect/>
                    </a:stretch>
                  </pic:blipFill>
                  <pic:spPr>
                    <a:xfrm>
                      <a:off x="0" y="0"/>
                      <a:ext cx="5541511" cy="3440355"/>
                    </a:xfrm>
                    <a:prstGeom prst="rect">
                      <a:avLst/>
                    </a:prstGeom>
                  </pic:spPr>
                </pic:pic>
              </a:graphicData>
            </a:graphic>
          </wp:inline>
        </w:drawing>
      </w:r>
    </w:p>
    <w:p w14:paraId="64C4512B" w14:textId="77777777" w:rsidR="00095FAF" w:rsidRDefault="00095FAF" w:rsidP="00095FAF">
      <w:pPr>
        <w:ind w:left="0" w:firstLine="0"/>
        <w:jc w:val="left"/>
      </w:pPr>
    </w:p>
    <w:p w14:paraId="4E7AB2C6" w14:textId="77777777" w:rsidR="00095FAF" w:rsidRDefault="00095FAF" w:rsidP="00095FAF">
      <w:pPr>
        <w:ind w:left="0" w:firstLine="0"/>
        <w:jc w:val="left"/>
      </w:pPr>
    </w:p>
    <w:p w14:paraId="4EAC811D" w14:textId="77777777" w:rsidR="00095FAF" w:rsidRDefault="00095FAF" w:rsidP="00095FAF">
      <w:pPr>
        <w:ind w:left="0" w:firstLine="0"/>
        <w:jc w:val="left"/>
      </w:pPr>
    </w:p>
    <w:p w14:paraId="5C77B2ED" w14:textId="77777777" w:rsidR="00095FAF" w:rsidRDefault="00095FAF" w:rsidP="00095FAF">
      <w:pPr>
        <w:ind w:left="0" w:firstLine="0"/>
        <w:jc w:val="left"/>
      </w:pPr>
    </w:p>
    <w:p w14:paraId="727EF6A1" w14:textId="77777777" w:rsidR="00095FAF" w:rsidRDefault="00095FAF" w:rsidP="00095FAF">
      <w:pPr>
        <w:ind w:left="0" w:firstLine="0"/>
        <w:jc w:val="left"/>
      </w:pPr>
    </w:p>
    <w:p w14:paraId="2407B131" w14:textId="77777777" w:rsidR="00095FAF" w:rsidRDefault="00095FAF" w:rsidP="00095FAF">
      <w:pPr>
        <w:ind w:left="0" w:firstLine="0"/>
        <w:jc w:val="left"/>
      </w:pPr>
    </w:p>
    <w:p w14:paraId="721D08F0" w14:textId="77777777" w:rsidR="00095FAF" w:rsidRDefault="00095FAF" w:rsidP="00095FAF">
      <w:pPr>
        <w:ind w:left="0" w:firstLine="0"/>
        <w:jc w:val="left"/>
      </w:pPr>
    </w:p>
    <w:p w14:paraId="3BD36416" w14:textId="2C821A53" w:rsidR="00095FAF" w:rsidRDefault="00095FAF" w:rsidP="00095FAF">
      <w:pPr>
        <w:ind w:left="0" w:firstLine="0"/>
        <w:jc w:val="left"/>
      </w:pPr>
      <w:r>
        <w:lastRenderedPageBreak/>
        <w:tab/>
      </w:r>
      <w:r>
        <w:tab/>
        <w:t>Adding a new course (Part 2):</w:t>
      </w:r>
    </w:p>
    <w:p w14:paraId="162CB801" w14:textId="75F19968" w:rsidR="00095FAF" w:rsidRDefault="00095FAF" w:rsidP="00095FAF">
      <w:pPr>
        <w:ind w:left="0" w:firstLine="0"/>
        <w:jc w:val="left"/>
      </w:pPr>
      <w:r>
        <w:tab/>
      </w:r>
      <w:r>
        <w:tab/>
      </w:r>
      <w:r>
        <w:rPr>
          <w:noProof/>
        </w:rPr>
        <w:drawing>
          <wp:inline distT="0" distB="0" distL="0" distR="0" wp14:anchorId="50971567" wp14:editId="7B8A3963">
            <wp:extent cx="5726478" cy="3473533"/>
            <wp:effectExtent l="0" t="0" r="7620" b="0"/>
            <wp:docPr id="740948426"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48426" name="Picture 15" descr="A screenshot of a computer&#10;&#10;AI-generated content may be incorrect."/>
                    <pic:cNvPicPr/>
                  </pic:nvPicPr>
                  <pic:blipFill>
                    <a:blip r:embed="rId48"/>
                    <a:stretch>
                      <a:fillRect/>
                    </a:stretch>
                  </pic:blipFill>
                  <pic:spPr>
                    <a:xfrm>
                      <a:off x="0" y="0"/>
                      <a:ext cx="5730656" cy="3476067"/>
                    </a:xfrm>
                    <a:prstGeom prst="rect">
                      <a:avLst/>
                    </a:prstGeom>
                  </pic:spPr>
                </pic:pic>
              </a:graphicData>
            </a:graphic>
          </wp:inline>
        </w:drawing>
      </w:r>
    </w:p>
    <w:p w14:paraId="2A83EBDE" w14:textId="77777777" w:rsidR="00095FAF" w:rsidRDefault="00095FAF" w:rsidP="00095FAF">
      <w:pPr>
        <w:ind w:left="0" w:firstLine="0"/>
        <w:jc w:val="left"/>
      </w:pPr>
    </w:p>
    <w:p w14:paraId="6B67841C" w14:textId="65B65F25" w:rsidR="00095FAF" w:rsidRDefault="00095FAF" w:rsidP="00095FAF">
      <w:pPr>
        <w:ind w:left="0" w:firstLine="0"/>
        <w:jc w:val="left"/>
      </w:pPr>
      <w:r>
        <w:tab/>
      </w:r>
      <w:r>
        <w:tab/>
        <w:t>Failed to add section because seats are 0 or below:</w:t>
      </w:r>
    </w:p>
    <w:p w14:paraId="113C941C" w14:textId="611A5023" w:rsidR="00095FAF" w:rsidRDefault="00095FAF" w:rsidP="00095FAF">
      <w:pPr>
        <w:ind w:left="0" w:firstLine="0"/>
        <w:jc w:val="left"/>
      </w:pPr>
      <w:r>
        <w:tab/>
      </w:r>
      <w:r>
        <w:tab/>
      </w:r>
      <w:r>
        <w:rPr>
          <w:noProof/>
        </w:rPr>
        <w:drawing>
          <wp:inline distT="0" distB="0" distL="0" distR="0" wp14:anchorId="49813045" wp14:editId="428E0EFF">
            <wp:extent cx="5430034" cy="3271652"/>
            <wp:effectExtent l="0" t="0" r="0" b="5080"/>
            <wp:docPr id="435103701"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03701" name="Picture 16" descr="A screenshot of a computer&#10;&#10;AI-generated content may be incorrect."/>
                    <pic:cNvPicPr/>
                  </pic:nvPicPr>
                  <pic:blipFill>
                    <a:blip r:embed="rId49"/>
                    <a:stretch>
                      <a:fillRect/>
                    </a:stretch>
                  </pic:blipFill>
                  <pic:spPr>
                    <a:xfrm>
                      <a:off x="0" y="0"/>
                      <a:ext cx="5435452" cy="3274916"/>
                    </a:xfrm>
                    <a:prstGeom prst="rect">
                      <a:avLst/>
                    </a:prstGeom>
                  </pic:spPr>
                </pic:pic>
              </a:graphicData>
            </a:graphic>
          </wp:inline>
        </w:drawing>
      </w:r>
    </w:p>
    <w:p w14:paraId="5B078A64" w14:textId="77777777" w:rsidR="00095FAF" w:rsidRDefault="00095FAF" w:rsidP="00095FAF">
      <w:pPr>
        <w:ind w:left="0" w:firstLine="0"/>
        <w:jc w:val="left"/>
      </w:pPr>
    </w:p>
    <w:p w14:paraId="17F7A1D2" w14:textId="77777777" w:rsidR="00095FAF" w:rsidRDefault="00095FAF" w:rsidP="00095FAF">
      <w:pPr>
        <w:ind w:left="0" w:firstLine="0"/>
        <w:jc w:val="left"/>
      </w:pPr>
    </w:p>
    <w:p w14:paraId="49E26462" w14:textId="77777777" w:rsidR="00095FAF" w:rsidRDefault="00095FAF" w:rsidP="00095FAF">
      <w:pPr>
        <w:ind w:left="0" w:firstLine="0"/>
        <w:jc w:val="left"/>
      </w:pPr>
    </w:p>
    <w:p w14:paraId="5030C562" w14:textId="77777777" w:rsidR="00095FAF" w:rsidRDefault="00095FAF" w:rsidP="00095FAF">
      <w:pPr>
        <w:ind w:left="0" w:firstLine="0"/>
        <w:jc w:val="left"/>
      </w:pPr>
    </w:p>
    <w:p w14:paraId="7C0DDFC8" w14:textId="77777777" w:rsidR="00095FAF" w:rsidRDefault="00095FAF" w:rsidP="00095FAF">
      <w:pPr>
        <w:ind w:left="0" w:firstLine="0"/>
        <w:jc w:val="left"/>
      </w:pPr>
    </w:p>
    <w:p w14:paraId="5F354346" w14:textId="77777777" w:rsidR="00095FAF" w:rsidRDefault="00095FAF" w:rsidP="00095FAF">
      <w:pPr>
        <w:ind w:left="0" w:firstLine="0"/>
        <w:jc w:val="left"/>
      </w:pPr>
    </w:p>
    <w:p w14:paraId="23AEB638" w14:textId="77777777" w:rsidR="00095FAF" w:rsidRDefault="00095FAF" w:rsidP="00095FAF">
      <w:pPr>
        <w:ind w:left="0" w:firstLine="0"/>
        <w:jc w:val="left"/>
      </w:pPr>
    </w:p>
    <w:p w14:paraId="626AD5AD" w14:textId="4014D26E" w:rsidR="00095FAF" w:rsidRDefault="00095FAF" w:rsidP="00095FAF">
      <w:pPr>
        <w:ind w:left="0" w:firstLine="0"/>
        <w:jc w:val="left"/>
      </w:pPr>
      <w:r>
        <w:lastRenderedPageBreak/>
        <w:tab/>
      </w:r>
      <w:r>
        <w:tab/>
        <w:t>Added a new section for CMPS 312 (Part 1):</w:t>
      </w:r>
    </w:p>
    <w:p w14:paraId="60311FDC" w14:textId="4C9631BB" w:rsidR="00095FAF" w:rsidRDefault="00095FAF" w:rsidP="00095FAF">
      <w:pPr>
        <w:ind w:left="0" w:firstLine="0"/>
        <w:jc w:val="left"/>
      </w:pPr>
      <w:r>
        <w:tab/>
      </w:r>
      <w:r>
        <w:tab/>
      </w:r>
      <w:r>
        <w:rPr>
          <w:noProof/>
        </w:rPr>
        <w:drawing>
          <wp:inline distT="0" distB="0" distL="0" distR="0" wp14:anchorId="38FEB7A3" wp14:editId="5B1A05F7">
            <wp:extent cx="5259150" cy="3224151"/>
            <wp:effectExtent l="0" t="0" r="0" b="0"/>
            <wp:docPr id="367688682"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88682" name="Picture 17" descr="A screenshot of a computer&#10;&#10;AI-generated content may be incorrect."/>
                    <pic:cNvPicPr/>
                  </pic:nvPicPr>
                  <pic:blipFill>
                    <a:blip r:embed="rId50"/>
                    <a:stretch>
                      <a:fillRect/>
                    </a:stretch>
                  </pic:blipFill>
                  <pic:spPr>
                    <a:xfrm>
                      <a:off x="0" y="0"/>
                      <a:ext cx="5265042" cy="3227763"/>
                    </a:xfrm>
                    <a:prstGeom prst="rect">
                      <a:avLst/>
                    </a:prstGeom>
                  </pic:spPr>
                </pic:pic>
              </a:graphicData>
            </a:graphic>
          </wp:inline>
        </w:drawing>
      </w:r>
    </w:p>
    <w:p w14:paraId="1495FE5F" w14:textId="77777777" w:rsidR="00095FAF" w:rsidRDefault="00095FAF" w:rsidP="00095FAF">
      <w:pPr>
        <w:ind w:left="0" w:firstLine="0"/>
        <w:jc w:val="left"/>
      </w:pPr>
    </w:p>
    <w:p w14:paraId="5E40FFBE" w14:textId="1DECAA70" w:rsidR="00095FAF" w:rsidRDefault="00095FAF" w:rsidP="00095FAF">
      <w:pPr>
        <w:ind w:left="0" w:firstLine="0"/>
        <w:jc w:val="left"/>
      </w:pPr>
      <w:r>
        <w:tab/>
      </w:r>
      <w:r>
        <w:tab/>
        <w:t>Added a new section for CMPS 312 (Part 2):</w:t>
      </w:r>
    </w:p>
    <w:p w14:paraId="6895141A" w14:textId="041526E4" w:rsidR="00095FAF" w:rsidRDefault="00095FAF" w:rsidP="00095FAF">
      <w:pPr>
        <w:ind w:left="0" w:firstLine="0"/>
        <w:jc w:val="left"/>
      </w:pPr>
      <w:r>
        <w:tab/>
      </w:r>
      <w:r>
        <w:tab/>
      </w:r>
      <w:r>
        <w:rPr>
          <w:noProof/>
        </w:rPr>
        <w:drawing>
          <wp:inline distT="0" distB="0" distL="0" distR="0" wp14:anchorId="3A81B60C" wp14:editId="392F4459">
            <wp:extent cx="5337958" cy="3176086"/>
            <wp:effectExtent l="0" t="0" r="0" b="5715"/>
            <wp:docPr id="664860181"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60181" name="Picture 18" descr="A screenshot of a computer&#10;&#10;AI-generated content may be incorrect."/>
                    <pic:cNvPicPr/>
                  </pic:nvPicPr>
                  <pic:blipFill>
                    <a:blip r:embed="rId51"/>
                    <a:stretch>
                      <a:fillRect/>
                    </a:stretch>
                  </pic:blipFill>
                  <pic:spPr>
                    <a:xfrm>
                      <a:off x="0" y="0"/>
                      <a:ext cx="5352668" cy="3184838"/>
                    </a:xfrm>
                    <a:prstGeom prst="rect">
                      <a:avLst/>
                    </a:prstGeom>
                  </pic:spPr>
                </pic:pic>
              </a:graphicData>
            </a:graphic>
          </wp:inline>
        </w:drawing>
      </w:r>
    </w:p>
    <w:p w14:paraId="79A4C028" w14:textId="77777777" w:rsidR="00095FAF" w:rsidRDefault="00095FAF" w:rsidP="00095FAF">
      <w:pPr>
        <w:ind w:left="0" w:firstLine="0"/>
        <w:jc w:val="left"/>
      </w:pPr>
    </w:p>
    <w:p w14:paraId="27D818DE" w14:textId="77777777" w:rsidR="00095FAF" w:rsidRDefault="00095FAF" w:rsidP="00095FAF">
      <w:pPr>
        <w:ind w:left="0" w:firstLine="0"/>
        <w:jc w:val="left"/>
      </w:pPr>
    </w:p>
    <w:p w14:paraId="4A06FBB1" w14:textId="77777777" w:rsidR="00095FAF" w:rsidRDefault="00095FAF" w:rsidP="00095FAF">
      <w:pPr>
        <w:ind w:left="0" w:firstLine="0"/>
        <w:jc w:val="left"/>
      </w:pPr>
    </w:p>
    <w:p w14:paraId="5EE84D0A" w14:textId="77777777" w:rsidR="00095FAF" w:rsidRDefault="00095FAF" w:rsidP="00095FAF">
      <w:pPr>
        <w:ind w:left="0" w:firstLine="0"/>
        <w:jc w:val="left"/>
      </w:pPr>
    </w:p>
    <w:p w14:paraId="0997B452" w14:textId="77777777" w:rsidR="00095FAF" w:rsidRDefault="00095FAF" w:rsidP="00095FAF">
      <w:pPr>
        <w:ind w:left="0" w:firstLine="0"/>
        <w:jc w:val="left"/>
      </w:pPr>
    </w:p>
    <w:p w14:paraId="5F155E9F" w14:textId="722DC996" w:rsidR="00095FAF" w:rsidRPr="0003627C" w:rsidRDefault="00095FAF" w:rsidP="00095FAF">
      <w:pPr>
        <w:ind w:left="0" w:firstLine="0"/>
        <w:jc w:val="left"/>
      </w:pPr>
      <w:r>
        <w:tab/>
      </w:r>
      <w:r>
        <w:tab/>
      </w:r>
      <w:r>
        <w:br/>
      </w:r>
      <w:r>
        <w:tab/>
      </w:r>
      <w:r>
        <w:tab/>
      </w:r>
    </w:p>
    <w:p w14:paraId="4C9A216B" w14:textId="70CD3768" w:rsidR="0003627C" w:rsidRDefault="0003627C" w:rsidP="0003627C">
      <w:pPr>
        <w:pStyle w:val="Heading1"/>
        <w:numPr>
          <w:ilvl w:val="1"/>
          <w:numId w:val="26"/>
        </w:numPr>
      </w:pPr>
      <w:r>
        <w:lastRenderedPageBreak/>
        <w:t>Use case 6</w:t>
      </w:r>
    </w:p>
    <w:p w14:paraId="6A44C68B" w14:textId="492D8810" w:rsidR="00C163C7" w:rsidRDefault="00C163C7" w:rsidP="00C163C7">
      <w:pPr>
        <w:ind w:left="730" w:firstLine="710"/>
      </w:pPr>
      <w:r>
        <w:t>Normal view of instructor dashboard</w:t>
      </w:r>
      <w:r w:rsidR="00417292">
        <w:t xml:space="preserve"> (Mobile &amp; Desktop):</w:t>
      </w:r>
    </w:p>
    <w:p w14:paraId="71CEBCA3" w14:textId="3C31E3C7" w:rsidR="00417292" w:rsidRPr="00C163C7" w:rsidRDefault="00417292" w:rsidP="00C163C7">
      <w:pPr>
        <w:ind w:left="730" w:firstLine="710"/>
      </w:pPr>
      <w:r w:rsidRPr="00417292">
        <w:rPr>
          <w:noProof/>
        </w:rPr>
        <w:drawing>
          <wp:inline distT="0" distB="0" distL="0" distR="0" wp14:anchorId="712D8E39" wp14:editId="5086E241">
            <wp:extent cx="1442852" cy="6539840"/>
            <wp:effectExtent l="0" t="0" r="5080" b="0"/>
            <wp:docPr id="876135691" name="Picture 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tur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54615" cy="6593157"/>
                    </a:xfrm>
                    <a:prstGeom prst="rect">
                      <a:avLst/>
                    </a:prstGeom>
                    <a:noFill/>
                    <a:ln>
                      <a:noFill/>
                    </a:ln>
                  </pic:spPr>
                </pic:pic>
              </a:graphicData>
            </a:graphic>
          </wp:inline>
        </w:drawing>
      </w:r>
      <w:r>
        <w:rPr>
          <w:noProof/>
        </w:rPr>
        <w:drawing>
          <wp:inline distT="0" distB="0" distL="0" distR="0" wp14:anchorId="2D3D23C9" wp14:editId="60FC1C3D">
            <wp:extent cx="4215740" cy="3700586"/>
            <wp:effectExtent l="0" t="0" r="0" b="0"/>
            <wp:docPr id="3318048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04862" name="Picture 1" descr="A screenshot of a computer&#10;&#10;AI-generated content may be incorrect."/>
                    <pic:cNvPicPr/>
                  </pic:nvPicPr>
                  <pic:blipFill>
                    <a:blip r:embed="rId53"/>
                    <a:stretch>
                      <a:fillRect/>
                    </a:stretch>
                  </pic:blipFill>
                  <pic:spPr>
                    <a:xfrm>
                      <a:off x="0" y="0"/>
                      <a:ext cx="4218218" cy="3702762"/>
                    </a:xfrm>
                    <a:prstGeom prst="rect">
                      <a:avLst/>
                    </a:prstGeom>
                  </pic:spPr>
                </pic:pic>
              </a:graphicData>
            </a:graphic>
          </wp:inline>
        </w:drawing>
      </w:r>
      <w:r w:rsidRPr="00417292">
        <w:br/>
      </w:r>
    </w:p>
    <w:p w14:paraId="2EA0E2FF" w14:textId="424B1891" w:rsidR="00501E98" w:rsidRDefault="00501E98" w:rsidP="00417292">
      <w:pPr>
        <w:ind w:left="0" w:firstLine="0"/>
      </w:pPr>
    </w:p>
    <w:p w14:paraId="1C28E896" w14:textId="77777777" w:rsidR="00417292" w:rsidRDefault="00417292" w:rsidP="00417292">
      <w:pPr>
        <w:ind w:left="0" w:firstLine="0"/>
      </w:pPr>
    </w:p>
    <w:p w14:paraId="2A8E4341" w14:textId="77777777" w:rsidR="00417292" w:rsidRDefault="00417292" w:rsidP="00417292">
      <w:pPr>
        <w:ind w:left="0" w:firstLine="0"/>
      </w:pPr>
    </w:p>
    <w:p w14:paraId="1060265B" w14:textId="77777777" w:rsidR="00417292" w:rsidRDefault="00417292" w:rsidP="00417292">
      <w:pPr>
        <w:ind w:left="0" w:firstLine="0"/>
      </w:pPr>
    </w:p>
    <w:p w14:paraId="5CA2CDB1" w14:textId="77777777" w:rsidR="00095FAF" w:rsidRDefault="00095FAF" w:rsidP="00417292">
      <w:pPr>
        <w:ind w:left="0" w:firstLine="0"/>
      </w:pPr>
    </w:p>
    <w:p w14:paraId="32923751" w14:textId="77777777" w:rsidR="00095FAF" w:rsidRDefault="00095FAF" w:rsidP="00417292">
      <w:pPr>
        <w:ind w:left="0" w:firstLine="0"/>
      </w:pPr>
    </w:p>
    <w:p w14:paraId="59381957" w14:textId="77777777" w:rsidR="00095FAF" w:rsidRDefault="00095FAF" w:rsidP="00417292">
      <w:pPr>
        <w:ind w:left="0" w:firstLine="0"/>
      </w:pPr>
    </w:p>
    <w:p w14:paraId="6A75B68C" w14:textId="77777777" w:rsidR="00095FAF" w:rsidRDefault="00095FAF" w:rsidP="00417292">
      <w:pPr>
        <w:ind w:left="0" w:firstLine="0"/>
      </w:pPr>
    </w:p>
    <w:p w14:paraId="7DBC8EE9" w14:textId="2851CD88" w:rsidR="00501E98" w:rsidRDefault="005E2239" w:rsidP="00417292">
      <w:pPr>
        <w:ind w:left="730" w:firstLine="710"/>
      </w:pPr>
      <w:r>
        <w:lastRenderedPageBreak/>
        <w:t>If no sections were found when filtering (Spring 2024 in this case)</w:t>
      </w:r>
      <w:r w:rsidR="00417292">
        <w:t>:</w:t>
      </w:r>
    </w:p>
    <w:p w14:paraId="7752A0AA" w14:textId="30784108" w:rsidR="00501E98" w:rsidRDefault="005E2239" w:rsidP="00417292">
      <w:pPr>
        <w:ind w:left="1090" w:firstLine="350"/>
      </w:pPr>
      <w:r>
        <w:rPr>
          <w:noProof/>
        </w:rPr>
        <w:drawing>
          <wp:inline distT="0" distB="0" distL="0" distR="0" wp14:anchorId="1063A135" wp14:editId="592C24CD">
            <wp:extent cx="3872858" cy="3352800"/>
            <wp:effectExtent l="0" t="0" r="0" b="0"/>
            <wp:docPr id="201143758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37588" name="Picture 3" descr="A screenshot of a computer&#10;&#10;AI-generated content may be incorrect."/>
                    <pic:cNvPicPr/>
                  </pic:nvPicPr>
                  <pic:blipFill>
                    <a:blip r:embed="rId54"/>
                    <a:stretch>
                      <a:fillRect/>
                    </a:stretch>
                  </pic:blipFill>
                  <pic:spPr>
                    <a:xfrm>
                      <a:off x="0" y="0"/>
                      <a:ext cx="3875698" cy="3355259"/>
                    </a:xfrm>
                    <a:prstGeom prst="rect">
                      <a:avLst/>
                    </a:prstGeom>
                  </pic:spPr>
                </pic:pic>
              </a:graphicData>
            </a:graphic>
          </wp:inline>
        </w:drawing>
      </w:r>
    </w:p>
    <w:p w14:paraId="5FB39365" w14:textId="5E8CE8E0" w:rsidR="00501E98" w:rsidRDefault="00501E98" w:rsidP="005E2239">
      <w:pPr>
        <w:ind w:left="0" w:firstLine="0"/>
      </w:pPr>
    </w:p>
    <w:p w14:paraId="27D496BD" w14:textId="77777777" w:rsidR="00C74BE3" w:rsidRDefault="00C74BE3" w:rsidP="00F64ACA">
      <w:pPr>
        <w:ind w:left="370"/>
      </w:pPr>
    </w:p>
    <w:p w14:paraId="1F5EEBFC" w14:textId="4AD6AA58" w:rsidR="005E2239" w:rsidRDefault="005E2239" w:rsidP="00417292">
      <w:pPr>
        <w:ind w:left="740" w:firstLine="700"/>
      </w:pPr>
      <w:r>
        <w:t xml:space="preserve">When </w:t>
      </w:r>
      <w:r w:rsidR="00417292">
        <w:t>the Instructor</w:t>
      </w:r>
      <w:r>
        <w:t xml:space="preserve"> is not currently </w:t>
      </w:r>
      <w:r w:rsidR="00E136DB">
        <w:t>teaching</w:t>
      </w:r>
      <w:r w:rsidR="00417292">
        <w:t>:</w:t>
      </w:r>
    </w:p>
    <w:p w14:paraId="345F4F0D" w14:textId="2FFD3174" w:rsidR="00C74BE3" w:rsidRDefault="005E2239" w:rsidP="00417292">
      <w:pPr>
        <w:ind w:left="1090" w:firstLine="350"/>
      </w:pPr>
      <w:r>
        <w:rPr>
          <w:noProof/>
        </w:rPr>
        <w:drawing>
          <wp:inline distT="0" distB="0" distL="0" distR="0" wp14:anchorId="07D6272C" wp14:editId="3E17BEBD">
            <wp:extent cx="4205840" cy="4089400"/>
            <wp:effectExtent l="0" t="0" r="4445" b="6350"/>
            <wp:docPr id="17777895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789546" name="Picture 1777789546"/>
                    <pic:cNvPicPr/>
                  </pic:nvPicPr>
                  <pic:blipFill>
                    <a:blip r:embed="rId55"/>
                    <a:stretch>
                      <a:fillRect/>
                    </a:stretch>
                  </pic:blipFill>
                  <pic:spPr>
                    <a:xfrm>
                      <a:off x="0" y="0"/>
                      <a:ext cx="4211294" cy="4094703"/>
                    </a:xfrm>
                    <a:prstGeom prst="rect">
                      <a:avLst/>
                    </a:prstGeom>
                  </pic:spPr>
                </pic:pic>
              </a:graphicData>
            </a:graphic>
          </wp:inline>
        </w:drawing>
      </w:r>
    </w:p>
    <w:p w14:paraId="01B1B924" w14:textId="6449E8E2" w:rsidR="00501E98" w:rsidRDefault="00417292" w:rsidP="00F64ACA">
      <w:pPr>
        <w:ind w:left="370"/>
      </w:pPr>
      <w:r>
        <w:tab/>
      </w:r>
    </w:p>
    <w:p w14:paraId="3E8A95DA" w14:textId="77777777" w:rsidR="00417292" w:rsidRDefault="00417292" w:rsidP="00F64ACA">
      <w:pPr>
        <w:ind w:left="370"/>
      </w:pPr>
    </w:p>
    <w:p w14:paraId="265EFBAC" w14:textId="74119059" w:rsidR="00A57D2E" w:rsidRDefault="00A57D2E" w:rsidP="00417292">
      <w:pPr>
        <w:ind w:left="740" w:firstLine="700"/>
      </w:pPr>
      <w:r>
        <w:lastRenderedPageBreak/>
        <w:t>Filtering (Spring2024)</w:t>
      </w:r>
      <w:r w:rsidR="00417292">
        <w:t>:</w:t>
      </w:r>
    </w:p>
    <w:p w14:paraId="30E877D3" w14:textId="24257A27" w:rsidR="00501E98" w:rsidRDefault="00A57D2E" w:rsidP="00417292">
      <w:pPr>
        <w:ind w:left="1090" w:firstLine="350"/>
      </w:pPr>
      <w:r>
        <w:rPr>
          <w:noProof/>
        </w:rPr>
        <w:drawing>
          <wp:inline distT="0" distB="0" distL="0" distR="0" wp14:anchorId="4CCBF578" wp14:editId="1D5866AF">
            <wp:extent cx="4267063" cy="3530600"/>
            <wp:effectExtent l="0" t="0" r="635" b="0"/>
            <wp:docPr id="38918395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83956" name="Picture 5" descr="A screenshot of a computer&#10;&#10;AI-generated content may be incorrect."/>
                    <pic:cNvPicPr/>
                  </pic:nvPicPr>
                  <pic:blipFill>
                    <a:blip r:embed="rId56"/>
                    <a:stretch>
                      <a:fillRect/>
                    </a:stretch>
                  </pic:blipFill>
                  <pic:spPr>
                    <a:xfrm>
                      <a:off x="0" y="0"/>
                      <a:ext cx="4271564" cy="3534324"/>
                    </a:xfrm>
                    <a:prstGeom prst="rect">
                      <a:avLst/>
                    </a:prstGeom>
                  </pic:spPr>
                </pic:pic>
              </a:graphicData>
            </a:graphic>
          </wp:inline>
        </w:drawing>
      </w:r>
    </w:p>
    <w:p w14:paraId="5EE8AEF3" w14:textId="41904915" w:rsidR="00501E98" w:rsidRDefault="00501E98" w:rsidP="00E96B38">
      <w:pPr>
        <w:ind w:left="0" w:firstLine="0"/>
      </w:pPr>
    </w:p>
    <w:p w14:paraId="6244CCD0" w14:textId="77777777" w:rsidR="002B0FA7" w:rsidRDefault="002B0FA7" w:rsidP="00F64ACA">
      <w:pPr>
        <w:ind w:left="370"/>
      </w:pPr>
    </w:p>
    <w:p w14:paraId="6EAAFABC" w14:textId="1731FF08" w:rsidR="00501E98" w:rsidRDefault="002B0FA7" w:rsidP="00417292">
      <w:pPr>
        <w:ind w:left="740" w:firstLine="700"/>
      </w:pPr>
      <w:r>
        <w:t xml:space="preserve">Grade Allocation after clicking on a course </w:t>
      </w:r>
      <w:r w:rsidR="00E96B38">
        <w:t>(Discrete Math in this case)</w:t>
      </w:r>
      <w:r w:rsidR="00417292">
        <w:t>:</w:t>
      </w:r>
    </w:p>
    <w:p w14:paraId="44F8E1D6" w14:textId="60DB9A3F" w:rsidR="00D054DD" w:rsidRDefault="00E96B38" w:rsidP="00417292">
      <w:pPr>
        <w:ind w:left="1090" w:firstLine="350"/>
      </w:pPr>
      <w:r>
        <w:rPr>
          <w:noProof/>
        </w:rPr>
        <w:drawing>
          <wp:inline distT="0" distB="0" distL="0" distR="0" wp14:anchorId="0E8E37C9" wp14:editId="5EEF2381">
            <wp:extent cx="4806950" cy="3965288"/>
            <wp:effectExtent l="0" t="0" r="0" b="0"/>
            <wp:docPr id="22568352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83527" name="Picture 6" descr="A screenshot of a computer&#10;&#10;AI-generated content may be incorrect."/>
                    <pic:cNvPicPr/>
                  </pic:nvPicPr>
                  <pic:blipFill>
                    <a:blip r:embed="rId57"/>
                    <a:stretch>
                      <a:fillRect/>
                    </a:stretch>
                  </pic:blipFill>
                  <pic:spPr>
                    <a:xfrm>
                      <a:off x="0" y="0"/>
                      <a:ext cx="4806950" cy="3965288"/>
                    </a:xfrm>
                    <a:prstGeom prst="rect">
                      <a:avLst/>
                    </a:prstGeom>
                  </pic:spPr>
                </pic:pic>
              </a:graphicData>
            </a:graphic>
          </wp:inline>
        </w:drawing>
      </w:r>
    </w:p>
    <w:p w14:paraId="545B7D3E" w14:textId="77777777" w:rsidR="00417292" w:rsidRDefault="00417292" w:rsidP="00417292">
      <w:pPr>
        <w:ind w:left="1090" w:firstLine="350"/>
      </w:pPr>
    </w:p>
    <w:p w14:paraId="6C29512F" w14:textId="77777777" w:rsidR="00417292" w:rsidRDefault="00417292" w:rsidP="00417292">
      <w:pPr>
        <w:ind w:left="1090" w:firstLine="350"/>
      </w:pPr>
    </w:p>
    <w:p w14:paraId="70A58916" w14:textId="54E08CE9" w:rsidR="00736929" w:rsidRDefault="00736929" w:rsidP="00417292">
      <w:pPr>
        <w:ind w:left="740" w:firstLine="700"/>
      </w:pPr>
      <w:r>
        <w:lastRenderedPageBreak/>
        <w:t>After clicking on Save</w:t>
      </w:r>
      <w:r w:rsidR="00417292">
        <w:t>:</w:t>
      </w:r>
    </w:p>
    <w:p w14:paraId="36D9FC0B" w14:textId="081C6B18" w:rsidR="00CB3BA0" w:rsidRDefault="00736929" w:rsidP="00417292">
      <w:pPr>
        <w:ind w:left="1090" w:firstLine="350"/>
      </w:pPr>
      <w:r>
        <w:rPr>
          <w:noProof/>
        </w:rPr>
        <w:drawing>
          <wp:inline distT="0" distB="0" distL="0" distR="0" wp14:anchorId="742A1D12" wp14:editId="29F36FDE">
            <wp:extent cx="5432543" cy="2547258"/>
            <wp:effectExtent l="0" t="0" r="0" b="5715"/>
            <wp:docPr id="12692530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253059" name="Picture 1" descr="A screenshot of a computer&#10;&#10;AI-generated content may be incorrect."/>
                    <pic:cNvPicPr/>
                  </pic:nvPicPr>
                  <pic:blipFill>
                    <a:blip r:embed="rId58"/>
                    <a:stretch>
                      <a:fillRect/>
                    </a:stretch>
                  </pic:blipFill>
                  <pic:spPr>
                    <a:xfrm>
                      <a:off x="0" y="0"/>
                      <a:ext cx="5462499" cy="2561304"/>
                    </a:xfrm>
                    <a:prstGeom prst="rect">
                      <a:avLst/>
                    </a:prstGeom>
                  </pic:spPr>
                </pic:pic>
              </a:graphicData>
            </a:graphic>
          </wp:inline>
        </w:drawing>
      </w:r>
    </w:p>
    <w:p w14:paraId="088E7ABD" w14:textId="77777777" w:rsidR="00417292" w:rsidRDefault="00417292" w:rsidP="00417292">
      <w:pPr>
        <w:ind w:left="1090" w:firstLine="350"/>
      </w:pPr>
    </w:p>
    <w:p w14:paraId="0AC38432" w14:textId="736B164A" w:rsidR="00CB3BA0" w:rsidRDefault="00CB3BA0" w:rsidP="00417292">
      <w:pPr>
        <w:ind w:left="1090" w:firstLine="350"/>
      </w:pPr>
      <w:r>
        <w:t>Searching for “B</w:t>
      </w:r>
      <w:r w:rsidR="00417292">
        <w:t>”</w:t>
      </w:r>
      <w:r w:rsidR="00417292">
        <w:rPr>
          <w:noProof/>
        </w:rPr>
        <w:t>:</w:t>
      </w:r>
    </w:p>
    <w:p w14:paraId="1E47C1D8" w14:textId="41E44BB8" w:rsidR="00417292" w:rsidRDefault="00CB3BA0" w:rsidP="00417292">
      <w:pPr>
        <w:ind w:left="740" w:firstLine="700"/>
      </w:pPr>
      <w:r>
        <w:rPr>
          <w:noProof/>
        </w:rPr>
        <w:drawing>
          <wp:inline distT="0" distB="0" distL="0" distR="0" wp14:anchorId="694BE8BD" wp14:editId="202C88BB">
            <wp:extent cx="5645150" cy="2600429"/>
            <wp:effectExtent l="0" t="0" r="0" b="9525"/>
            <wp:docPr id="10786566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56641" name="Picture 1" descr="A screenshot of a computer&#10;&#10;AI-generated content may be incorrect."/>
                    <pic:cNvPicPr/>
                  </pic:nvPicPr>
                  <pic:blipFill>
                    <a:blip r:embed="rId59"/>
                    <a:stretch>
                      <a:fillRect/>
                    </a:stretch>
                  </pic:blipFill>
                  <pic:spPr>
                    <a:xfrm>
                      <a:off x="0" y="0"/>
                      <a:ext cx="5690655" cy="2621391"/>
                    </a:xfrm>
                    <a:prstGeom prst="rect">
                      <a:avLst/>
                    </a:prstGeom>
                  </pic:spPr>
                </pic:pic>
              </a:graphicData>
            </a:graphic>
          </wp:inline>
        </w:drawing>
      </w:r>
    </w:p>
    <w:p w14:paraId="24744CE1" w14:textId="75358AC7" w:rsidR="0003627C" w:rsidRDefault="0003627C" w:rsidP="0003627C">
      <w:pPr>
        <w:pStyle w:val="Heading1"/>
        <w:numPr>
          <w:ilvl w:val="1"/>
          <w:numId w:val="26"/>
        </w:numPr>
      </w:pPr>
      <w:r>
        <w:t>Use Case 8</w:t>
      </w:r>
    </w:p>
    <w:p w14:paraId="1F1CD8AA" w14:textId="77777777" w:rsidR="0003627C" w:rsidRPr="0003627C" w:rsidRDefault="0003627C" w:rsidP="0003627C"/>
    <w:p w14:paraId="757C5296" w14:textId="472F3D16" w:rsidR="0003627C" w:rsidRDefault="0003627C" w:rsidP="0003627C">
      <w:pPr>
        <w:ind w:left="1450"/>
      </w:pPr>
      <w:r>
        <w:t>Laptop View:</w:t>
      </w:r>
    </w:p>
    <w:p w14:paraId="27612C79" w14:textId="47BD496E" w:rsidR="0003627C" w:rsidRDefault="0003627C" w:rsidP="0003627C">
      <w:pPr>
        <w:ind w:left="1450"/>
      </w:pPr>
      <w:r w:rsidRPr="0003627C">
        <w:rPr>
          <w:noProof/>
        </w:rPr>
        <w:drawing>
          <wp:inline distT="0" distB="0" distL="0" distR="0" wp14:anchorId="43B6E94C" wp14:editId="5DC961C6">
            <wp:extent cx="5717969" cy="1496732"/>
            <wp:effectExtent l="0" t="0" r="0" b="8255"/>
            <wp:docPr id="13476510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651054" name="Picture 1" descr="A screenshot of a computer&#10;&#10;AI-generated content may be incorrect."/>
                    <pic:cNvPicPr/>
                  </pic:nvPicPr>
                  <pic:blipFill>
                    <a:blip r:embed="rId60"/>
                    <a:stretch>
                      <a:fillRect/>
                    </a:stretch>
                  </pic:blipFill>
                  <pic:spPr>
                    <a:xfrm>
                      <a:off x="0" y="0"/>
                      <a:ext cx="5748766" cy="1504793"/>
                    </a:xfrm>
                    <a:prstGeom prst="rect">
                      <a:avLst/>
                    </a:prstGeom>
                  </pic:spPr>
                </pic:pic>
              </a:graphicData>
            </a:graphic>
          </wp:inline>
        </w:drawing>
      </w:r>
    </w:p>
    <w:p w14:paraId="7D0F50EB" w14:textId="77777777" w:rsidR="00417292" w:rsidRDefault="00417292" w:rsidP="0003627C">
      <w:pPr>
        <w:ind w:left="1450"/>
      </w:pPr>
    </w:p>
    <w:p w14:paraId="53599EFA" w14:textId="77777777" w:rsidR="00417292" w:rsidRDefault="00417292" w:rsidP="0003627C">
      <w:pPr>
        <w:ind w:left="1450"/>
      </w:pPr>
    </w:p>
    <w:p w14:paraId="70956B78" w14:textId="77777777" w:rsidR="00417292" w:rsidRDefault="00417292" w:rsidP="0003627C">
      <w:pPr>
        <w:ind w:left="1450"/>
      </w:pPr>
    </w:p>
    <w:p w14:paraId="18D377B9" w14:textId="77777777" w:rsidR="00417292" w:rsidRDefault="00417292" w:rsidP="0003627C">
      <w:pPr>
        <w:ind w:left="1450"/>
      </w:pPr>
    </w:p>
    <w:p w14:paraId="7C0E6374" w14:textId="32DACE5E" w:rsidR="0003627C" w:rsidRDefault="0003627C" w:rsidP="0003627C">
      <w:pPr>
        <w:ind w:left="1450"/>
      </w:pPr>
      <w:r>
        <w:lastRenderedPageBreak/>
        <w:t>Mobile View: (Scrollable)</w:t>
      </w:r>
    </w:p>
    <w:p w14:paraId="31E4BDA5" w14:textId="1975AE86" w:rsidR="0003627C" w:rsidRDefault="0003627C" w:rsidP="0003627C">
      <w:pPr>
        <w:ind w:left="1450"/>
      </w:pPr>
      <w:r w:rsidRPr="0003627C">
        <w:rPr>
          <w:noProof/>
        </w:rPr>
        <w:drawing>
          <wp:inline distT="0" distB="0" distL="0" distR="0" wp14:anchorId="52B50AAB" wp14:editId="299C845F">
            <wp:extent cx="2465146" cy="3075709"/>
            <wp:effectExtent l="0" t="0" r="0" b="0"/>
            <wp:docPr id="1870047231" name="Picture 1" descr="A screenshot of a sched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047231" name="Picture 1" descr="A screenshot of a schedule&#10;&#10;AI-generated content may be incorrect."/>
                    <pic:cNvPicPr/>
                  </pic:nvPicPr>
                  <pic:blipFill>
                    <a:blip r:embed="rId61"/>
                    <a:stretch>
                      <a:fillRect/>
                    </a:stretch>
                  </pic:blipFill>
                  <pic:spPr>
                    <a:xfrm>
                      <a:off x="0" y="0"/>
                      <a:ext cx="2466798" cy="3077770"/>
                    </a:xfrm>
                    <a:prstGeom prst="rect">
                      <a:avLst/>
                    </a:prstGeom>
                  </pic:spPr>
                </pic:pic>
              </a:graphicData>
            </a:graphic>
          </wp:inline>
        </w:drawing>
      </w:r>
    </w:p>
    <w:p w14:paraId="0854AAD9" w14:textId="0F2BAE3D" w:rsidR="00C24731" w:rsidRPr="00D11D30" w:rsidRDefault="0003627C" w:rsidP="0003627C">
      <w:r>
        <w:tab/>
      </w:r>
      <w:r>
        <w:tab/>
      </w:r>
    </w:p>
    <w:p w14:paraId="18DC58FC" w14:textId="7E0A475E" w:rsidR="008F0DF8" w:rsidRDefault="008F0DF8" w:rsidP="00C24731">
      <w:pPr>
        <w:pStyle w:val="Heading1"/>
        <w:numPr>
          <w:ilvl w:val="0"/>
          <w:numId w:val="26"/>
        </w:numPr>
        <w:spacing w:before="240" w:after="120"/>
        <w:ind w:left="357" w:hanging="357"/>
      </w:pPr>
      <w:r>
        <w:t>Non-Functional Requirements</w:t>
      </w:r>
    </w:p>
    <w:p w14:paraId="7D421BFE" w14:textId="6973AF66" w:rsidR="008F0DF8" w:rsidRDefault="00613124" w:rsidP="00613124">
      <w:pPr>
        <w:ind w:left="367"/>
      </w:pPr>
      <w:r w:rsidRPr="00613124">
        <w:t xml:space="preserve">The education platform is designed to be highly usable, responsive, and accessible to both students and administrators. It emphasizes fast performance, with key actions such as course registration and data updates reflecting instantly </w:t>
      </w:r>
      <w:proofErr w:type="gramStart"/>
      <w:r w:rsidRPr="00613124">
        <w:t>through the use of</w:t>
      </w:r>
      <w:proofErr w:type="gramEnd"/>
      <w:r w:rsidRPr="00613124">
        <w:t xml:space="preserve"> browser local storage. Although the application does not use a web API, it can handle a moderate volume of data (e.g., 50–100 records) efficiently without lag. The interface is intuitive and requires no prior training, ensuring ease of use across various user groups. The design maintains a consistent layout and visual hierarchy to reduce cognitive load. Security is addressed at the client level through input validation and restricted access to administrative functions, though limitations exist due to the use of local storage. The application is reliable within a single device environment, maintaining data across sessions unless manually cleared by the user. It is also portable across major browsers and devices without requiring installation. In terms of maintainability, the codebase follows modular design principles and includes clear comments to support future enhancements or migration to a backend system. While current scalability is limited by local storage, architecture supports future adaptation to more robust storage or server-side solutions.</w:t>
      </w:r>
    </w:p>
    <w:p w14:paraId="504D7CCF" w14:textId="77777777" w:rsidR="00D1562F" w:rsidRDefault="00D1562F" w:rsidP="00613124">
      <w:pPr>
        <w:ind w:left="367"/>
      </w:pPr>
    </w:p>
    <w:p w14:paraId="41699C97" w14:textId="77777777" w:rsidR="00D1562F" w:rsidRDefault="00D1562F" w:rsidP="00613124">
      <w:pPr>
        <w:ind w:left="367"/>
      </w:pPr>
    </w:p>
    <w:p w14:paraId="745ADF88" w14:textId="77777777" w:rsidR="00D1562F" w:rsidRDefault="00D1562F" w:rsidP="00613124">
      <w:pPr>
        <w:ind w:left="367"/>
      </w:pPr>
    </w:p>
    <w:p w14:paraId="39EF1127" w14:textId="77777777" w:rsidR="00D1562F" w:rsidRDefault="00D1562F" w:rsidP="00613124">
      <w:pPr>
        <w:ind w:left="367"/>
      </w:pPr>
    </w:p>
    <w:p w14:paraId="5FE75F88" w14:textId="77777777" w:rsidR="00D1562F" w:rsidRDefault="00D1562F" w:rsidP="00613124">
      <w:pPr>
        <w:ind w:left="367"/>
      </w:pPr>
    </w:p>
    <w:p w14:paraId="63D12765" w14:textId="77777777" w:rsidR="00D1562F" w:rsidRDefault="00D1562F" w:rsidP="00613124">
      <w:pPr>
        <w:ind w:left="367"/>
      </w:pPr>
    </w:p>
    <w:p w14:paraId="7DD5FCA7" w14:textId="77777777" w:rsidR="00D1562F" w:rsidRDefault="00D1562F" w:rsidP="00613124">
      <w:pPr>
        <w:ind w:left="367"/>
      </w:pPr>
    </w:p>
    <w:p w14:paraId="67D4B37C" w14:textId="77777777" w:rsidR="00D1562F" w:rsidRDefault="00D1562F" w:rsidP="00613124">
      <w:pPr>
        <w:ind w:left="367"/>
      </w:pPr>
    </w:p>
    <w:p w14:paraId="3EAA4DE2" w14:textId="77777777" w:rsidR="00D1562F" w:rsidRDefault="00D1562F" w:rsidP="00613124">
      <w:pPr>
        <w:ind w:left="367"/>
      </w:pPr>
    </w:p>
    <w:p w14:paraId="4A47D1B7" w14:textId="77777777" w:rsidR="00D1562F" w:rsidRPr="008F0DF8" w:rsidRDefault="00D1562F" w:rsidP="00613124">
      <w:pPr>
        <w:ind w:left="367"/>
      </w:pPr>
    </w:p>
    <w:p w14:paraId="48B844B6" w14:textId="1454EB87" w:rsidR="00C24731" w:rsidRPr="00C24731" w:rsidRDefault="008653B4" w:rsidP="00C24731">
      <w:pPr>
        <w:pStyle w:val="Heading1"/>
        <w:numPr>
          <w:ilvl w:val="0"/>
          <w:numId w:val="26"/>
        </w:numPr>
        <w:spacing w:before="240" w:after="120"/>
        <w:ind w:left="357" w:hanging="357"/>
      </w:pPr>
      <w:r>
        <w:lastRenderedPageBreak/>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417292">
        <w:tc>
          <w:tcPr>
            <w:tcW w:w="5390" w:type="dxa"/>
          </w:tcPr>
          <w:p w14:paraId="01B2826C" w14:textId="212D26C4" w:rsidR="00015DC4" w:rsidRPr="00015DC4" w:rsidRDefault="00015DC4" w:rsidP="00015DC4">
            <w:pPr>
              <w:ind w:left="0" w:firstLine="0"/>
              <w:jc w:val="center"/>
              <w:rPr>
                <w:b/>
                <w:bCs/>
              </w:rPr>
            </w:pPr>
            <w:r w:rsidRPr="00015DC4">
              <w:rPr>
                <w:b/>
                <w:bCs/>
              </w:rPr>
              <w:t>Student name</w:t>
            </w:r>
          </w:p>
        </w:tc>
        <w:tc>
          <w:tcPr>
            <w:tcW w:w="5390"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417292">
        <w:tc>
          <w:tcPr>
            <w:tcW w:w="5390" w:type="dxa"/>
          </w:tcPr>
          <w:p w14:paraId="48946E7F" w14:textId="580D2B7F" w:rsidR="00015DC4" w:rsidRDefault="00325376" w:rsidP="00400B37">
            <w:pPr>
              <w:ind w:left="0" w:firstLine="0"/>
            </w:pPr>
            <w:r>
              <w:t xml:space="preserve">Ghanim Mubarak </w:t>
            </w:r>
            <w:proofErr w:type="spellStart"/>
            <w:r>
              <w:t>Alkuwari</w:t>
            </w:r>
            <w:proofErr w:type="spellEnd"/>
          </w:p>
        </w:tc>
        <w:tc>
          <w:tcPr>
            <w:tcW w:w="5390" w:type="dxa"/>
          </w:tcPr>
          <w:p w14:paraId="015FE684" w14:textId="486DA354" w:rsidR="00015DC4" w:rsidRDefault="00325376" w:rsidP="00325376">
            <w:pPr>
              <w:ind w:left="0" w:firstLine="0"/>
              <w:jc w:val="center"/>
            </w:pPr>
            <w:r>
              <w:t>Completed use case 4 (learning paths)</w:t>
            </w:r>
            <w:r w:rsidR="00A970E6">
              <w:t xml:space="preserve">, </w:t>
            </w:r>
            <w:r>
              <w:t xml:space="preserve">coded the </w:t>
            </w:r>
            <w:r w:rsidR="00A62747">
              <w:t>JavaScript</w:t>
            </w:r>
            <w:r>
              <w:t xml:space="preserve"> for use case 1 (login)</w:t>
            </w:r>
            <w:r w:rsidR="00A970E6">
              <w:t xml:space="preserve"> and Performed Testing of Use Cases</w:t>
            </w:r>
          </w:p>
        </w:tc>
      </w:tr>
      <w:tr w:rsidR="00015DC4" w14:paraId="43543999" w14:textId="77777777" w:rsidTr="00417292">
        <w:tc>
          <w:tcPr>
            <w:tcW w:w="5390" w:type="dxa"/>
          </w:tcPr>
          <w:p w14:paraId="436AF0F4" w14:textId="1BF632E5" w:rsidR="00015DC4" w:rsidRDefault="00A970E6" w:rsidP="00400B37">
            <w:pPr>
              <w:ind w:left="0" w:firstLine="0"/>
            </w:pPr>
            <w:r>
              <w:t>Fahrel Hidayat</w:t>
            </w:r>
          </w:p>
        </w:tc>
        <w:tc>
          <w:tcPr>
            <w:tcW w:w="5390" w:type="dxa"/>
          </w:tcPr>
          <w:p w14:paraId="78AA9648" w14:textId="6D959C3F" w:rsidR="00015DC4" w:rsidRDefault="00A970E6" w:rsidP="00400B37">
            <w:pPr>
              <w:ind w:left="0" w:firstLine="0"/>
            </w:pPr>
            <w:r>
              <w:t>Completed Use Cases 5</w:t>
            </w:r>
            <w:r w:rsidR="008750CC">
              <w:t>, 8 and Assisted with Use Case 3, 6</w:t>
            </w:r>
            <w:r>
              <w:t>. Led the Styling and set the system’s theme styles. UI sketching and Created Entity Relationship and Use Case Diagram. Performed Testing of Use Cases.</w:t>
            </w:r>
          </w:p>
        </w:tc>
      </w:tr>
      <w:tr w:rsidR="00015DC4" w14:paraId="4601A13C" w14:textId="77777777" w:rsidTr="00417292">
        <w:tc>
          <w:tcPr>
            <w:tcW w:w="5390" w:type="dxa"/>
          </w:tcPr>
          <w:p w14:paraId="11327CB9" w14:textId="3C949D61" w:rsidR="00015DC4" w:rsidRDefault="00B77C58" w:rsidP="00400B37">
            <w:pPr>
              <w:ind w:left="0" w:firstLine="0"/>
            </w:pPr>
            <w:r>
              <w:t>Mohammed Mansib Shahriyar Alam</w:t>
            </w:r>
          </w:p>
        </w:tc>
        <w:tc>
          <w:tcPr>
            <w:tcW w:w="5390" w:type="dxa"/>
          </w:tcPr>
          <w:p w14:paraId="58E78C63" w14:textId="199CFD80" w:rsidR="00015DC4" w:rsidRDefault="00B77C58" w:rsidP="00400B37">
            <w:pPr>
              <w:ind w:left="0" w:firstLine="0"/>
            </w:pPr>
            <w:r>
              <w:t>Initial styling for Use Case 1. Helped with the UI styling. Completed full</w:t>
            </w:r>
            <w:r w:rsidR="00A62747">
              <w:t xml:space="preserve"> HTML, CSS and JavaScript for</w:t>
            </w:r>
            <w:r>
              <w:t xml:space="preserve"> </w:t>
            </w:r>
            <w:r w:rsidR="00A62747">
              <w:t>use</w:t>
            </w:r>
            <w:r>
              <w:t xml:space="preserve"> case 2 and use case 3. </w:t>
            </w:r>
            <w:r w:rsidR="008750CC">
              <w:t>Performed Testing of Use Cases.</w:t>
            </w:r>
          </w:p>
        </w:tc>
      </w:tr>
      <w:tr w:rsidR="00015DC4" w14:paraId="7B79809D" w14:textId="77777777" w:rsidTr="00417292">
        <w:tc>
          <w:tcPr>
            <w:tcW w:w="5390" w:type="dxa"/>
          </w:tcPr>
          <w:p w14:paraId="47934A85" w14:textId="684E0130" w:rsidR="00015DC4" w:rsidRDefault="00417292" w:rsidP="00400B37">
            <w:pPr>
              <w:ind w:left="0" w:firstLine="0"/>
            </w:pPr>
            <w:r w:rsidRPr="00417292">
              <w:t>Abdul Wasay </w:t>
            </w:r>
          </w:p>
        </w:tc>
        <w:tc>
          <w:tcPr>
            <w:tcW w:w="5390" w:type="dxa"/>
          </w:tcPr>
          <w:p w14:paraId="789EB458" w14:textId="24865DF2" w:rsidR="00015DC4" w:rsidRDefault="00417292" w:rsidP="00400B37">
            <w:pPr>
              <w:ind w:left="0" w:firstLine="0"/>
            </w:pPr>
            <w:r w:rsidRPr="00417292">
              <w:t>HTML, CSS and JavaScript for entire use case 6. (Grade allocation and Instructor Dashboard). Changed a few things in UI styling, giving it a sleek and modern look. Made a few general bug fixes around the application.</w:t>
            </w:r>
            <w:r w:rsidR="008750CC">
              <w:t xml:space="preserve"> Performed Testing of Use </w:t>
            </w:r>
            <w:proofErr w:type="gramStart"/>
            <w:r w:rsidR="008750CC">
              <w:t>Cases</w:t>
            </w:r>
            <w:r w:rsidRPr="00417292">
              <w:t> </w:t>
            </w:r>
            <w:r w:rsidR="008750CC">
              <w:t>.</w:t>
            </w:r>
            <w:proofErr w:type="gramEnd"/>
          </w:p>
        </w:tc>
      </w:tr>
    </w:tbl>
    <w:p w14:paraId="786370F5" w14:textId="77777777" w:rsidR="00400B37" w:rsidRDefault="00400B37" w:rsidP="00400B37"/>
    <w:p w14:paraId="23D6D393" w14:textId="5B0F5F4C" w:rsidR="00C24731" w:rsidRPr="00400B37" w:rsidRDefault="00C24731" w:rsidP="00400B37"/>
    <w:sectPr w:rsidR="00C24731" w:rsidRPr="00400B37" w:rsidSect="00056A8F">
      <w:footerReference w:type="even" r:id="rId62"/>
      <w:footerReference w:type="default" r:id="rId63"/>
      <w:footerReference w:type="first" r:id="rId6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75C19" w14:textId="77777777" w:rsidR="00331333" w:rsidRDefault="00331333">
      <w:pPr>
        <w:spacing w:after="0" w:line="240" w:lineRule="auto"/>
      </w:pPr>
      <w:r>
        <w:separator/>
      </w:r>
    </w:p>
  </w:endnote>
  <w:endnote w:type="continuationSeparator" w:id="0">
    <w:p w14:paraId="13DB76CF" w14:textId="77777777" w:rsidR="00331333" w:rsidRDefault="00331333">
      <w:pPr>
        <w:spacing w:after="0" w:line="240" w:lineRule="auto"/>
      </w:pPr>
      <w:r>
        <w:continuationSeparator/>
      </w:r>
    </w:p>
  </w:endnote>
  <w:endnote w:type="continuationNotice" w:id="1">
    <w:p w14:paraId="1F5BB5CC" w14:textId="77777777" w:rsidR="00331333" w:rsidRDefault="003313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CF004" w14:textId="77777777" w:rsidR="00331333" w:rsidRDefault="00331333">
      <w:pPr>
        <w:spacing w:after="0" w:line="240" w:lineRule="auto"/>
      </w:pPr>
      <w:r>
        <w:separator/>
      </w:r>
    </w:p>
  </w:footnote>
  <w:footnote w:type="continuationSeparator" w:id="0">
    <w:p w14:paraId="38560EEA" w14:textId="77777777" w:rsidR="00331333" w:rsidRDefault="00331333">
      <w:pPr>
        <w:spacing w:after="0" w:line="240" w:lineRule="auto"/>
      </w:pPr>
      <w:r>
        <w:continuationSeparator/>
      </w:r>
    </w:p>
  </w:footnote>
  <w:footnote w:type="continuationNotice" w:id="1">
    <w:p w14:paraId="4E74B3CA" w14:textId="77777777" w:rsidR="00331333" w:rsidRDefault="0033133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A51FB6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76508930" o:spid="_x0000_i1025" type="#_x0000_t75" style="width:15.15pt;height:15.15pt;visibility:visible;mso-wrap-style:square">
            <v:imagedata r:id="rId1" o:title=""/>
          </v:shape>
        </w:pict>
      </mc:Choice>
      <mc:Fallback>
        <w:drawing>
          <wp:inline distT="0" distB="0" distL="0" distR="0" wp14:anchorId="16A3D4B9" wp14:editId="26248B36">
            <wp:extent cx="192405" cy="192405"/>
            <wp:effectExtent l="0" t="0" r="0" b="0"/>
            <wp:docPr id="1376508930" name="Picture 137650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405" cy="192405"/>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186DBE"/>
    <w:multiLevelType w:val="hybridMultilevel"/>
    <w:tmpl w:val="9FD089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6"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225E"/>
    <w:multiLevelType w:val="hybridMultilevel"/>
    <w:tmpl w:val="65584264"/>
    <w:lvl w:ilvl="0" w:tplc="0409000F">
      <w:start w:val="1"/>
      <w:numFmt w:val="decimal"/>
      <w:lvlText w:val="%1."/>
      <w:lvlJc w:val="left"/>
      <w:pPr>
        <w:ind w:left="728" w:hanging="360"/>
      </w:p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8" w15:restartNumberingAfterBreak="0">
    <w:nsid w:val="572979E3"/>
    <w:multiLevelType w:val="multilevel"/>
    <w:tmpl w:val="D06A276E"/>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B22742"/>
    <w:multiLevelType w:val="hybridMultilevel"/>
    <w:tmpl w:val="6F3CF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9398483">
    <w:abstractNumId w:val="14"/>
  </w:num>
  <w:num w:numId="2" w16cid:durableId="1466966545">
    <w:abstractNumId w:val="7"/>
  </w:num>
  <w:num w:numId="3" w16cid:durableId="614749394">
    <w:abstractNumId w:val="20"/>
  </w:num>
  <w:num w:numId="4" w16cid:durableId="736322605">
    <w:abstractNumId w:val="6"/>
  </w:num>
  <w:num w:numId="5" w16cid:durableId="269552449">
    <w:abstractNumId w:val="19"/>
  </w:num>
  <w:num w:numId="6" w16cid:durableId="229735038">
    <w:abstractNumId w:val="1"/>
  </w:num>
  <w:num w:numId="7" w16cid:durableId="881552118">
    <w:abstractNumId w:val="8"/>
  </w:num>
  <w:num w:numId="8" w16cid:durableId="801388089">
    <w:abstractNumId w:val="18"/>
  </w:num>
  <w:num w:numId="9" w16cid:durableId="1724139838">
    <w:abstractNumId w:val="27"/>
  </w:num>
  <w:num w:numId="10" w16cid:durableId="218522509">
    <w:abstractNumId w:val="29"/>
  </w:num>
  <w:num w:numId="11" w16cid:durableId="567692937">
    <w:abstractNumId w:val="10"/>
  </w:num>
  <w:num w:numId="12" w16cid:durableId="191723820">
    <w:abstractNumId w:val="2"/>
  </w:num>
  <w:num w:numId="13" w16cid:durableId="964654303">
    <w:abstractNumId w:val="12"/>
  </w:num>
  <w:num w:numId="14" w16cid:durableId="1944803911">
    <w:abstractNumId w:val="4"/>
  </w:num>
  <w:num w:numId="15" w16cid:durableId="1887451292">
    <w:abstractNumId w:val="23"/>
  </w:num>
  <w:num w:numId="16" w16cid:durableId="2101215551">
    <w:abstractNumId w:val="0"/>
  </w:num>
  <w:num w:numId="17" w16cid:durableId="10643719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0658459">
    <w:abstractNumId w:val="3"/>
  </w:num>
  <w:num w:numId="19" w16cid:durableId="933443350">
    <w:abstractNumId w:val="5"/>
  </w:num>
  <w:num w:numId="20" w16cid:durableId="900291394">
    <w:abstractNumId w:val="24"/>
  </w:num>
  <w:num w:numId="21" w16cid:durableId="1898737670">
    <w:abstractNumId w:val="26"/>
  </w:num>
  <w:num w:numId="22" w16cid:durableId="884566348">
    <w:abstractNumId w:val="15"/>
  </w:num>
  <w:num w:numId="23" w16cid:durableId="2139299934">
    <w:abstractNumId w:val="28"/>
  </w:num>
  <w:num w:numId="24" w16cid:durableId="888037098">
    <w:abstractNumId w:val="16"/>
  </w:num>
  <w:num w:numId="25" w16cid:durableId="885601711">
    <w:abstractNumId w:val="25"/>
  </w:num>
  <w:num w:numId="26" w16cid:durableId="213926840">
    <w:abstractNumId w:val="21"/>
  </w:num>
  <w:num w:numId="27" w16cid:durableId="1148324959">
    <w:abstractNumId w:val="18"/>
  </w:num>
  <w:num w:numId="28" w16cid:durableId="1579707399">
    <w:abstractNumId w:val="18"/>
  </w:num>
  <w:num w:numId="29" w16cid:durableId="407658399">
    <w:abstractNumId w:val="18"/>
  </w:num>
  <w:num w:numId="30" w16cid:durableId="501893811">
    <w:abstractNumId w:val="18"/>
  </w:num>
  <w:num w:numId="31" w16cid:durableId="1877616261">
    <w:abstractNumId w:val="13"/>
  </w:num>
  <w:num w:numId="32" w16cid:durableId="1117289063">
    <w:abstractNumId w:val="18"/>
  </w:num>
  <w:num w:numId="33" w16cid:durableId="1925919181">
    <w:abstractNumId w:val="9"/>
  </w:num>
  <w:num w:numId="34" w16cid:durableId="142433955">
    <w:abstractNumId w:val="22"/>
  </w:num>
  <w:num w:numId="35" w16cid:durableId="9462350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261"/>
    <w:rsid w:val="0003627C"/>
    <w:rsid w:val="00036860"/>
    <w:rsid w:val="00040671"/>
    <w:rsid w:val="000410E3"/>
    <w:rsid w:val="00042656"/>
    <w:rsid w:val="00051786"/>
    <w:rsid w:val="00053BD7"/>
    <w:rsid w:val="00056A8F"/>
    <w:rsid w:val="00057274"/>
    <w:rsid w:val="00065844"/>
    <w:rsid w:val="0006670F"/>
    <w:rsid w:val="0007240B"/>
    <w:rsid w:val="0007383D"/>
    <w:rsid w:val="00073D3B"/>
    <w:rsid w:val="0007577F"/>
    <w:rsid w:val="00080933"/>
    <w:rsid w:val="00086F29"/>
    <w:rsid w:val="0009409F"/>
    <w:rsid w:val="00095FAF"/>
    <w:rsid w:val="00097F5D"/>
    <w:rsid w:val="000A10E1"/>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1BD2"/>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14E7C"/>
    <w:rsid w:val="00223C92"/>
    <w:rsid w:val="0022576B"/>
    <w:rsid w:val="002302CB"/>
    <w:rsid w:val="002317F9"/>
    <w:rsid w:val="00235C0F"/>
    <w:rsid w:val="0023737B"/>
    <w:rsid w:val="0024061B"/>
    <w:rsid w:val="00242727"/>
    <w:rsid w:val="0024316D"/>
    <w:rsid w:val="00254625"/>
    <w:rsid w:val="0026298F"/>
    <w:rsid w:val="00264AD1"/>
    <w:rsid w:val="00291762"/>
    <w:rsid w:val="00294D16"/>
    <w:rsid w:val="002A0B45"/>
    <w:rsid w:val="002B0FA7"/>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43CE"/>
    <w:rsid w:val="003075D3"/>
    <w:rsid w:val="003103BA"/>
    <w:rsid w:val="00311EFF"/>
    <w:rsid w:val="0031385E"/>
    <w:rsid w:val="00323874"/>
    <w:rsid w:val="00324A89"/>
    <w:rsid w:val="00325376"/>
    <w:rsid w:val="00331333"/>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2D37"/>
    <w:rsid w:val="00364121"/>
    <w:rsid w:val="00364A1C"/>
    <w:rsid w:val="00365A4D"/>
    <w:rsid w:val="00370914"/>
    <w:rsid w:val="003712AB"/>
    <w:rsid w:val="00371BA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5BF7"/>
    <w:rsid w:val="003E6ACE"/>
    <w:rsid w:val="003E7BF2"/>
    <w:rsid w:val="003F06E6"/>
    <w:rsid w:val="003F14CB"/>
    <w:rsid w:val="003F5582"/>
    <w:rsid w:val="00400B37"/>
    <w:rsid w:val="00402B50"/>
    <w:rsid w:val="0041297A"/>
    <w:rsid w:val="00415FE8"/>
    <w:rsid w:val="00417292"/>
    <w:rsid w:val="00417441"/>
    <w:rsid w:val="00421430"/>
    <w:rsid w:val="00423881"/>
    <w:rsid w:val="004244EB"/>
    <w:rsid w:val="00427B75"/>
    <w:rsid w:val="00432A32"/>
    <w:rsid w:val="004330D3"/>
    <w:rsid w:val="004458B2"/>
    <w:rsid w:val="00452859"/>
    <w:rsid w:val="00460E6A"/>
    <w:rsid w:val="00465ED8"/>
    <w:rsid w:val="004733EE"/>
    <w:rsid w:val="00477B5F"/>
    <w:rsid w:val="004859CA"/>
    <w:rsid w:val="004871FD"/>
    <w:rsid w:val="004951DD"/>
    <w:rsid w:val="004956E4"/>
    <w:rsid w:val="0049693B"/>
    <w:rsid w:val="004A204D"/>
    <w:rsid w:val="004A7F17"/>
    <w:rsid w:val="004B298E"/>
    <w:rsid w:val="004B4EAF"/>
    <w:rsid w:val="004B5503"/>
    <w:rsid w:val="004B6568"/>
    <w:rsid w:val="004C089B"/>
    <w:rsid w:val="004D1CE3"/>
    <w:rsid w:val="004E0E49"/>
    <w:rsid w:val="004E4ADA"/>
    <w:rsid w:val="004F6E97"/>
    <w:rsid w:val="00501E98"/>
    <w:rsid w:val="00504745"/>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A5112"/>
    <w:rsid w:val="005B38E9"/>
    <w:rsid w:val="005B392E"/>
    <w:rsid w:val="005B3F5E"/>
    <w:rsid w:val="005B4C1B"/>
    <w:rsid w:val="005B50BD"/>
    <w:rsid w:val="005C1591"/>
    <w:rsid w:val="005C40D3"/>
    <w:rsid w:val="005D2EE2"/>
    <w:rsid w:val="005D3348"/>
    <w:rsid w:val="005D6B32"/>
    <w:rsid w:val="005E0E26"/>
    <w:rsid w:val="005E2239"/>
    <w:rsid w:val="005E4D03"/>
    <w:rsid w:val="0060176B"/>
    <w:rsid w:val="00613124"/>
    <w:rsid w:val="00614970"/>
    <w:rsid w:val="00620D46"/>
    <w:rsid w:val="00621BCF"/>
    <w:rsid w:val="0062463F"/>
    <w:rsid w:val="0062671F"/>
    <w:rsid w:val="00630986"/>
    <w:rsid w:val="00636424"/>
    <w:rsid w:val="00641EEC"/>
    <w:rsid w:val="00652955"/>
    <w:rsid w:val="00656829"/>
    <w:rsid w:val="00660421"/>
    <w:rsid w:val="00662FBE"/>
    <w:rsid w:val="00663366"/>
    <w:rsid w:val="0066780B"/>
    <w:rsid w:val="00671407"/>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6F3189"/>
    <w:rsid w:val="00716735"/>
    <w:rsid w:val="00720BBF"/>
    <w:rsid w:val="007225BF"/>
    <w:rsid w:val="00730732"/>
    <w:rsid w:val="00730DCB"/>
    <w:rsid w:val="00734755"/>
    <w:rsid w:val="0073607E"/>
    <w:rsid w:val="00736929"/>
    <w:rsid w:val="00740BC8"/>
    <w:rsid w:val="00743703"/>
    <w:rsid w:val="0075746B"/>
    <w:rsid w:val="00762D63"/>
    <w:rsid w:val="007747E1"/>
    <w:rsid w:val="00775B47"/>
    <w:rsid w:val="007776C4"/>
    <w:rsid w:val="00781028"/>
    <w:rsid w:val="00787E51"/>
    <w:rsid w:val="007957BC"/>
    <w:rsid w:val="00796C7B"/>
    <w:rsid w:val="007A0B95"/>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286"/>
    <w:rsid w:val="00845460"/>
    <w:rsid w:val="00847CDD"/>
    <w:rsid w:val="00853A0A"/>
    <w:rsid w:val="0085608D"/>
    <w:rsid w:val="008653B4"/>
    <w:rsid w:val="008750CC"/>
    <w:rsid w:val="00882052"/>
    <w:rsid w:val="008827D8"/>
    <w:rsid w:val="00883F08"/>
    <w:rsid w:val="00890B4A"/>
    <w:rsid w:val="00896526"/>
    <w:rsid w:val="008A4531"/>
    <w:rsid w:val="008B00EE"/>
    <w:rsid w:val="008B180C"/>
    <w:rsid w:val="008B3B11"/>
    <w:rsid w:val="008B3EA1"/>
    <w:rsid w:val="008B454E"/>
    <w:rsid w:val="008B6E5D"/>
    <w:rsid w:val="008C1C9B"/>
    <w:rsid w:val="008C542C"/>
    <w:rsid w:val="008D0A02"/>
    <w:rsid w:val="008D2203"/>
    <w:rsid w:val="008E7685"/>
    <w:rsid w:val="008F0DF8"/>
    <w:rsid w:val="008F43E5"/>
    <w:rsid w:val="008F4769"/>
    <w:rsid w:val="009017CB"/>
    <w:rsid w:val="00907341"/>
    <w:rsid w:val="00910456"/>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76CCB"/>
    <w:rsid w:val="00977865"/>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5D46"/>
    <w:rsid w:val="009F6991"/>
    <w:rsid w:val="00A0381A"/>
    <w:rsid w:val="00A04AC7"/>
    <w:rsid w:val="00A07A3F"/>
    <w:rsid w:val="00A13D4C"/>
    <w:rsid w:val="00A13FBC"/>
    <w:rsid w:val="00A1462F"/>
    <w:rsid w:val="00A14F01"/>
    <w:rsid w:val="00A17F56"/>
    <w:rsid w:val="00A225FF"/>
    <w:rsid w:val="00A22E70"/>
    <w:rsid w:val="00A237B2"/>
    <w:rsid w:val="00A30FF6"/>
    <w:rsid w:val="00A351F7"/>
    <w:rsid w:val="00A365A2"/>
    <w:rsid w:val="00A40BE8"/>
    <w:rsid w:val="00A417AD"/>
    <w:rsid w:val="00A431E1"/>
    <w:rsid w:val="00A46ABA"/>
    <w:rsid w:val="00A46B6B"/>
    <w:rsid w:val="00A47EB7"/>
    <w:rsid w:val="00A51AB5"/>
    <w:rsid w:val="00A57D2E"/>
    <w:rsid w:val="00A62747"/>
    <w:rsid w:val="00A70452"/>
    <w:rsid w:val="00A71B11"/>
    <w:rsid w:val="00A804D7"/>
    <w:rsid w:val="00A80CB1"/>
    <w:rsid w:val="00A81840"/>
    <w:rsid w:val="00A86218"/>
    <w:rsid w:val="00A86B2F"/>
    <w:rsid w:val="00A9680E"/>
    <w:rsid w:val="00A970E6"/>
    <w:rsid w:val="00AA044D"/>
    <w:rsid w:val="00AA3EA1"/>
    <w:rsid w:val="00AA3F26"/>
    <w:rsid w:val="00AB041B"/>
    <w:rsid w:val="00AB0D91"/>
    <w:rsid w:val="00AB3EC9"/>
    <w:rsid w:val="00AB6317"/>
    <w:rsid w:val="00AB77A0"/>
    <w:rsid w:val="00AC3BD5"/>
    <w:rsid w:val="00AC57F9"/>
    <w:rsid w:val="00AC5832"/>
    <w:rsid w:val="00AD44EE"/>
    <w:rsid w:val="00AD6502"/>
    <w:rsid w:val="00AE78D5"/>
    <w:rsid w:val="00AF191C"/>
    <w:rsid w:val="00AF28C5"/>
    <w:rsid w:val="00B04E8C"/>
    <w:rsid w:val="00B13843"/>
    <w:rsid w:val="00B1542B"/>
    <w:rsid w:val="00B2359B"/>
    <w:rsid w:val="00B25557"/>
    <w:rsid w:val="00B27626"/>
    <w:rsid w:val="00B30026"/>
    <w:rsid w:val="00B30B9E"/>
    <w:rsid w:val="00B31EDB"/>
    <w:rsid w:val="00B32464"/>
    <w:rsid w:val="00B347D8"/>
    <w:rsid w:val="00B4480F"/>
    <w:rsid w:val="00B4571D"/>
    <w:rsid w:val="00B465DF"/>
    <w:rsid w:val="00B52CD0"/>
    <w:rsid w:val="00B52ED9"/>
    <w:rsid w:val="00B61743"/>
    <w:rsid w:val="00B62AD6"/>
    <w:rsid w:val="00B673CA"/>
    <w:rsid w:val="00B71D55"/>
    <w:rsid w:val="00B77C58"/>
    <w:rsid w:val="00B82460"/>
    <w:rsid w:val="00B83CDA"/>
    <w:rsid w:val="00B95782"/>
    <w:rsid w:val="00B95799"/>
    <w:rsid w:val="00BA3528"/>
    <w:rsid w:val="00BA3D2A"/>
    <w:rsid w:val="00BA4F9F"/>
    <w:rsid w:val="00BB1D8E"/>
    <w:rsid w:val="00BB6F9E"/>
    <w:rsid w:val="00BC0E57"/>
    <w:rsid w:val="00BC1CC8"/>
    <w:rsid w:val="00BC236A"/>
    <w:rsid w:val="00BC2D19"/>
    <w:rsid w:val="00BC3A3D"/>
    <w:rsid w:val="00BC6124"/>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163C7"/>
    <w:rsid w:val="00C20894"/>
    <w:rsid w:val="00C21AE1"/>
    <w:rsid w:val="00C231BA"/>
    <w:rsid w:val="00C24731"/>
    <w:rsid w:val="00C26509"/>
    <w:rsid w:val="00C36E5D"/>
    <w:rsid w:val="00C43F42"/>
    <w:rsid w:val="00C522C4"/>
    <w:rsid w:val="00C563EA"/>
    <w:rsid w:val="00C65C41"/>
    <w:rsid w:val="00C66680"/>
    <w:rsid w:val="00C73CBB"/>
    <w:rsid w:val="00C74BE3"/>
    <w:rsid w:val="00C74D68"/>
    <w:rsid w:val="00C772C0"/>
    <w:rsid w:val="00C7768C"/>
    <w:rsid w:val="00C82806"/>
    <w:rsid w:val="00C92F53"/>
    <w:rsid w:val="00CA3CC1"/>
    <w:rsid w:val="00CA67F6"/>
    <w:rsid w:val="00CB30E3"/>
    <w:rsid w:val="00CB3BA0"/>
    <w:rsid w:val="00CB41B5"/>
    <w:rsid w:val="00CB7DC4"/>
    <w:rsid w:val="00CC1661"/>
    <w:rsid w:val="00CD2C54"/>
    <w:rsid w:val="00CD7F3E"/>
    <w:rsid w:val="00CE0C2C"/>
    <w:rsid w:val="00CE2D70"/>
    <w:rsid w:val="00CE5604"/>
    <w:rsid w:val="00CF56A8"/>
    <w:rsid w:val="00D014DE"/>
    <w:rsid w:val="00D054DD"/>
    <w:rsid w:val="00D054F2"/>
    <w:rsid w:val="00D06B65"/>
    <w:rsid w:val="00D10592"/>
    <w:rsid w:val="00D11D30"/>
    <w:rsid w:val="00D1562F"/>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353"/>
    <w:rsid w:val="00D7697F"/>
    <w:rsid w:val="00D8505A"/>
    <w:rsid w:val="00D85D6E"/>
    <w:rsid w:val="00D87CC9"/>
    <w:rsid w:val="00D91549"/>
    <w:rsid w:val="00D945CE"/>
    <w:rsid w:val="00D96E5B"/>
    <w:rsid w:val="00DA1F05"/>
    <w:rsid w:val="00DA53A8"/>
    <w:rsid w:val="00DB259A"/>
    <w:rsid w:val="00DB3F73"/>
    <w:rsid w:val="00DC0DB3"/>
    <w:rsid w:val="00DC4157"/>
    <w:rsid w:val="00DC4AB1"/>
    <w:rsid w:val="00DD3C6E"/>
    <w:rsid w:val="00DD6C3D"/>
    <w:rsid w:val="00DD7E88"/>
    <w:rsid w:val="00DF1446"/>
    <w:rsid w:val="00DF5A44"/>
    <w:rsid w:val="00DF6515"/>
    <w:rsid w:val="00DF6DF0"/>
    <w:rsid w:val="00E01B0A"/>
    <w:rsid w:val="00E032E4"/>
    <w:rsid w:val="00E1367D"/>
    <w:rsid w:val="00E136DB"/>
    <w:rsid w:val="00E15823"/>
    <w:rsid w:val="00E15E6A"/>
    <w:rsid w:val="00E16F95"/>
    <w:rsid w:val="00E17350"/>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96B38"/>
    <w:rsid w:val="00EA4A34"/>
    <w:rsid w:val="00EB60DD"/>
    <w:rsid w:val="00EB708A"/>
    <w:rsid w:val="00EC159F"/>
    <w:rsid w:val="00EC4E98"/>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EF6A8B"/>
    <w:rsid w:val="00F07689"/>
    <w:rsid w:val="00F13373"/>
    <w:rsid w:val="00F14586"/>
    <w:rsid w:val="00F16445"/>
    <w:rsid w:val="00F20ED1"/>
    <w:rsid w:val="00F2176D"/>
    <w:rsid w:val="00F22F29"/>
    <w:rsid w:val="00F26A2B"/>
    <w:rsid w:val="00F321FD"/>
    <w:rsid w:val="00F34387"/>
    <w:rsid w:val="00F34728"/>
    <w:rsid w:val="00F36410"/>
    <w:rsid w:val="00F36638"/>
    <w:rsid w:val="00F401D2"/>
    <w:rsid w:val="00F402C8"/>
    <w:rsid w:val="00F42826"/>
    <w:rsid w:val="00F43175"/>
    <w:rsid w:val="00F4381E"/>
    <w:rsid w:val="00F5178B"/>
    <w:rsid w:val="00F54CE0"/>
    <w:rsid w:val="00F5666C"/>
    <w:rsid w:val="00F56B3F"/>
    <w:rsid w:val="00F62AA2"/>
    <w:rsid w:val="00F649AC"/>
    <w:rsid w:val="00F64ACA"/>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D6E24"/>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A40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24361">
      <w:bodyDiv w:val="1"/>
      <w:marLeft w:val="0"/>
      <w:marRight w:val="0"/>
      <w:marTop w:val="0"/>
      <w:marBottom w:val="0"/>
      <w:divBdr>
        <w:top w:val="none" w:sz="0" w:space="0" w:color="auto"/>
        <w:left w:val="none" w:sz="0" w:space="0" w:color="auto"/>
        <w:bottom w:val="none" w:sz="0" w:space="0" w:color="auto"/>
        <w:right w:val="none" w:sz="0" w:space="0" w:color="auto"/>
      </w:divBdr>
    </w:div>
    <w:div w:id="153878796">
      <w:bodyDiv w:val="1"/>
      <w:marLeft w:val="0"/>
      <w:marRight w:val="0"/>
      <w:marTop w:val="0"/>
      <w:marBottom w:val="0"/>
      <w:divBdr>
        <w:top w:val="none" w:sz="0" w:space="0" w:color="auto"/>
        <w:left w:val="none" w:sz="0" w:space="0" w:color="auto"/>
        <w:bottom w:val="none" w:sz="0" w:space="0" w:color="auto"/>
        <w:right w:val="none" w:sz="0" w:space="0" w:color="auto"/>
      </w:divBdr>
    </w:div>
    <w:div w:id="191695683">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68205613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04272805">
      <w:bodyDiv w:val="1"/>
      <w:marLeft w:val="0"/>
      <w:marRight w:val="0"/>
      <w:marTop w:val="0"/>
      <w:marBottom w:val="0"/>
      <w:divBdr>
        <w:top w:val="none" w:sz="0" w:space="0" w:color="auto"/>
        <w:left w:val="none" w:sz="0" w:space="0" w:color="auto"/>
        <w:bottom w:val="none" w:sz="0" w:space="0" w:color="auto"/>
        <w:right w:val="none" w:sz="0" w:space="0" w:color="auto"/>
      </w:divBdr>
    </w:div>
    <w:div w:id="975140669">
      <w:bodyDiv w:val="1"/>
      <w:marLeft w:val="0"/>
      <w:marRight w:val="0"/>
      <w:marTop w:val="0"/>
      <w:marBottom w:val="0"/>
      <w:divBdr>
        <w:top w:val="none" w:sz="0" w:space="0" w:color="auto"/>
        <w:left w:val="none" w:sz="0" w:space="0" w:color="auto"/>
        <w:bottom w:val="none" w:sz="0" w:space="0" w:color="auto"/>
        <w:right w:val="none" w:sz="0" w:space="0" w:color="auto"/>
      </w:divBdr>
    </w:div>
    <w:div w:id="1343122976">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765374042">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51410985">
      <w:bodyDiv w:val="1"/>
      <w:marLeft w:val="0"/>
      <w:marRight w:val="0"/>
      <w:marTop w:val="0"/>
      <w:marBottom w:val="0"/>
      <w:divBdr>
        <w:top w:val="none" w:sz="0" w:space="0" w:color="auto"/>
        <w:left w:val="none" w:sz="0" w:space="0" w:color="auto"/>
        <w:bottom w:val="none" w:sz="0" w:space="0" w:color="auto"/>
        <w:right w:val="none" w:sz="0" w:space="0" w:color="auto"/>
      </w:divBdr>
    </w:div>
    <w:div w:id="1981299871">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1991515146">
      <w:bodyDiv w:val="1"/>
      <w:marLeft w:val="0"/>
      <w:marRight w:val="0"/>
      <w:marTop w:val="0"/>
      <w:marBottom w:val="0"/>
      <w:divBdr>
        <w:top w:val="none" w:sz="0" w:space="0" w:color="auto"/>
        <w:left w:val="none" w:sz="0" w:space="0" w:color="auto"/>
        <w:bottom w:val="none" w:sz="0" w:space="0" w:color="auto"/>
        <w:right w:val="none" w:sz="0" w:space="0" w:color="auto"/>
      </w:divBdr>
    </w:div>
    <w:div w:id="2142796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github.com/fahrel-fh2206836/student-management-app"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endnotes" Target="endnotes.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27</Pages>
  <Words>1401</Words>
  <Characters>799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Fahrel Hidayat</cp:lastModifiedBy>
  <cp:revision>116</cp:revision>
  <cp:lastPrinted>2020-09-16T00:13:00Z</cp:lastPrinted>
  <dcterms:created xsi:type="dcterms:W3CDTF">2022-12-27T15:34:00Z</dcterms:created>
  <dcterms:modified xsi:type="dcterms:W3CDTF">2025-04-1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